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B60C4" w14:textId="4B77F9BA" w:rsidR="00A16115" w:rsidRPr="00F66952" w:rsidRDefault="00F66952" w:rsidP="00F66952">
      <w:pPr>
        <w:spacing w:after="0" w:line="240" w:lineRule="auto"/>
        <w:ind w:left="2160"/>
        <w:jc w:val="both"/>
        <w:rPr>
          <w:rFonts w:ascii="Times New Roman" w:hAnsi="Times New Roman"/>
          <w:sz w:val="24"/>
          <w:szCs w:val="24"/>
        </w:rPr>
      </w:pPr>
      <w:r w:rsidRPr="007408D8">
        <w:rPr>
          <w:rFonts w:ascii="Arial" w:hAnsi="Arial" w:cs="Arial"/>
          <w:noProof/>
          <w:sz w:val="24"/>
          <w:szCs w:val="24"/>
        </w:rPr>
        <w:drawing>
          <wp:anchor distT="36576" distB="36576" distL="36576" distR="36576" simplePos="0" relativeHeight="251659264" behindDoc="0" locked="0" layoutInCell="1" allowOverlap="1" wp14:anchorId="1FAB6173" wp14:editId="6E7895BA">
            <wp:simplePos x="0" y="0"/>
            <wp:positionH relativeFrom="column">
              <wp:posOffset>-514350</wp:posOffset>
            </wp:positionH>
            <wp:positionV relativeFrom="page">
              <wp:posOffset>329997</wp:posOffset>
            </wp:positionV>
            <wp:extent cx="1805940" cy="1011326"/>
            <wp:effectExtent l="0" t="0" r="3810" b="0"/>
            <wp:wrapNone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940" cy="1011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6115" w:rsidRPr="007408D8">
        <w:rPr>
          <w:rFonts w:ascii="Arial" w:hAnsi="Arial" w:cs="Arial"/>
          <w:b/>
          <w:sz w:val="28"/>
          <w:szCs w:val="28"/>
        </w:rPr>
        <w:t>Agency Name:</w:t>
      </w:r>
      <w:r w:rsidR="00A16115" w:rsidRPr="00A16115">
        <w:rPr>
          <w:rFonts w:ascii="Times New Roman" w:hAnsi="Times New Roman"/>
          <w:b/>
          <w:sz w:val="28"/>
          <w:szCs w:val="28"/>
        </w:rPr>
        <w:t xml:space="preserve">  </w:t>
      </w:r>
      <w:r w:rsidR="00A16115">
        <w:rPr>
          <w:rFonts w:ascii="Times New Roman" w:hAnsi="Times New Roman"/>
          <w:b/>
          <w:sz w:val="28"/>
          <w:szCs w:val="28"/>
        </w:rPr>
        <w:fldChar w:fldCharType="begin">
          <w:ffData>
            <w:name w:val="Text42"/>
            <w:enabled/>
            <w:calcOnExit w:val="0"/>
            <w:textInput/>
          </w:ffData>
        </w:fldChar>
      </w:r>
      <w:bookmarkStart w:id="0" w:name="Text42"/>
      <w:r w:rsidR="00A16115">
        <w:rPr>
          <w:rFonts w:ascii="Times New Roman" w:hAnsi="Times New Roman"/>
          <w:b/>
          <w:sz w:val="28"/>
          <w:szCs w:val="28"/>
        </w:rPr>
        <w:instrText xml:space="preserve"> FORMTEXT </w:instrText>
      </w:r>
      <w:r w:rsidR="004636B3">
        <w:rPr>
          <w:rFonts w:ascii="Times New Roman" w:hAnsi="Times New Roman"/>
          <w:b/>
          <w:sz w:val="28"/>
          <w:szCs w:val="28"/>
        </w:rPr>
      </w:r>
      <w:r w:rsidR="004636B3">
        <w:rPr>
          <w:rFonts w:ascii="Times New Roman" w:hAnsi="Times New Roman"/>
          <w:b/>
          <w:sz w:val="28"/>
          <w:szCs w:val="28"/>
        </w:rPr>
        <w:fldChar w:fldCharType="separate"/>
      </w:r>
      <w:r w:rsidR="00A16115">
        <w:rPr>
          <w:rFonts w:ascii="Times New Roman" w:hAnsi="Times New Roman"/>
          <w:b/>
          <w:sz w:val="28"/>
          <w:szCs w:val="28"/>
        </w:rPr>
        <w:fldChar w:fldCharType="end"/>
      </w:r>
      <w:bookmarkEnd w:id="0"/>
      <w:r w:rsidR="00A16115">
        <w:rPr>
          <w:rFonts w:ascii="Times New Roman" w:hAnsi="Times New Roman"/>
          <w:b/>
          <w:sz w:val="28"/>
          <w:szCs w:val="28"/>
        </w:rPr>
        <w:t xml:space="preserve"> </w:t>
      </w:r>
    </w:p>
    <w:p w14:paraId="1FAB60C5" w14:textId="5395A1B5" w:rsidR="00880E98" w:rsidRDefault="00A16115" w:rsidP="00CB42FD">
      <w:pPr>
        <w:spacing w:after="0" w:line="240" w:lineRule="auto"/>
        <w:ind w:left="2160"/>
        <w:jc w:val="both"/>
        <w:rPr>
          <w:rFonts w:ascii="Times New Roman" w:hAnsi="Times New Roman"/>
          <w:b/>
          <w:sz w:val="28"/>
          <w:szCs w:val="28"/>
        </w:rPr>
      </w:pPr>
      <w:r w:rsidRPr="007408D8">
        <w:rPr>
          <w:rFonts w:ascii="Arial" w:hAnsi="Arial" w:cs="Arial"/>
          <w:b/>
          <w:sz w:val="28"/>
          <w:szCs w:val="28"/>
        </w:rPr>
        <w:t>Contract Number</w:t>
      </w:r>
      <w:r w:rsidR="0045461D">
        <w:rPr>
          <w:rFonts w:ascii="Arial" w:hAnsi="Arial" w:cs="Arial"/>
          <w:b/>
          <w:sz w:val="28"/>
          <w:szCs w:val="28"/>
        </w:rPr>
        <w:t>s</w:t>
      </w:r>
      <w:r w:rsidRPr="007408D8">
        <w:rPr>
          <w:rFonts w:ascii="Arial" w:hAnsi="Arial" w:cs="Arial"/>
          <w:b/>
          <w:sz w:val="28"/>
          <w:szCs w:val="28"/>
        </w:rPr>
        <w:t>:</w:t>
      </w:r>
      <w:r w:rsidRPr="00A16115">
        <w:rPr>
          <w:rFonts w:ascii="Times New Roman" w:hAnsi="Times New Roman"/>
          <w:b/>
          <w:sz w:val="28"/>
          <w:szCs w:val="28"/>
        </w:rPr>
        <w:t xml:space="preserve">  </w:t>
      </w:r>
      <w:r w:rsidR="0045461D">
        <w:rPr>
          <w:rFonts w:ascii="Times New Roman" w:hAnsi="Times New Roman"/>
          <w:b/>
          <w:sz w:val="28"/>
          <w:szCs w:val="28"/>
        </w:rPr>
        <w:tab/>
      </w:r>
      <w:r w:rsidR="0045461D">
        <w:rPr>
          <w:rFonts w:ascii="Arial" w:hAnsi="Arial" w:cs="Arial"/>
          <w:b/>
          <w:sz w:val="28"/>
          <w:szCs w:val="28"/>
        </w:rPr>
        <w:t>State Contract</w:t>
      </w:r>
      <w:r w:rsidR="00013BFF">
        <w:rPr>
          <w:rFonts w:ascii="Arial" w:hAnsi="Arial" w:cs="Arial"/>
          <w:b/>
          <w:sz w:val="28"/>
          <w:szCs w:val="28"/>
        </w:rPr>
        <w:t>-</w:t>
      </w:r>
      <w:r w:rsidR="0045461D">
        <w:rPr>
          <w:rFonts w:ascii="Arial" w:hAnsi="Arial" w:cs="Arial"/>
          <w:b/>
          <w:sz w:val="28"/>
          <w:szCs w:val="28"/>
        </w:rPr>
        <w:t xml:space="preserve"> </w:t>
      </w:r>
    </w:p>
    <w:p w14:paraId="1FAB60C6" w14:textId="3D5D6223" w:rsidR="0045461D" w:rsidRPr="00A16115" w:rsidRDefault="0045461D" w:rsidP="00CB42FD">
      <w:pPr>
        <w:spacing w:after="0" w:line="240" w:lineRule="auto"/>
        <w:ind w:left="2160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 w:rsidRPr="0045461D">
        <w:rPr>
          <w:rFonts w:ascii="Arial" w:hAnsi="Arial" w:cs="Arial"/>
          <w:b/>
          <w:sz w:val="28"/>
          <w:szCs w:val="28"/>
        </w:rPr>
        <w:t>MIECHV Contract</w:t>
      </w:r>
      <w:r w:rsidR="00013BFF">
        <w:rPr>
          <w:rFonts w:ascii="Arial" w:hAnsi="Arial" w:cs="Arial"/>
          <w:b/>
          <w:sz w:val="28"/>
          <w:szCs w:val="28"/>
        </w:rPr>
        <w:t>-</w:t>
      </w:r>
      <w:r>
        <w:rPr>
          <w:rFonts w:ascii="Times New Roman" w:hAnsi="Times New Roman"/>
          <w:b/>
          <w:sz w:val="28"/>
          <w:szCs w:val="28"/>
        </w:rPr>
        <w:t xml:space="preserve"> </w:t>
      </w:r>
    </w:p>
    <w:p w14:paraId="1FAB60C7" w14:textId="4F389ED9" w:rsidR="00A16115" w:rsidRPr="00A16115" w:rsidRDefault="00A16115" w:rsidP="00CB42FD">
      <w:pPr>
        <w:spacing w:after="0" w:line="240" w:lineRule="auto"/>
        <w:ind w:left="2160"/>
        <w:jc w:val="both"/>
        <w:rPr>
          <w:rFonts w:ascii="Times New Roman" w:hAnsi="Times New Roman"/>
          <w:b/>
          <w:sz w:val="28"/>
          <w:szCs w:val="28"/>
        </w:rPr>
      </w:pPr>
      <w:r w:rsidRPr="007408D8">
        <w:rPr>
          <w:rFonts w:ascii="Arial" w:hAnsi="Arial" w:cs="Arial"/>
          <w:b/>
          <w:sz w:val="28"/>
          <w:szCs w:val="28"/>
        </w:rPr>
        <w:t>Name of Person Completing Form:</w:t>
      </w:r>
      <w:r w:rsidRPr="00A16115">
        <w:rPr>
          <w:rFonts w:ascii="Times New Roman" w:hAnsi="Times New Roman"/>
          <w:b/>
          <w:sz w:val="28"/>
          <w:szCs w:val="28"/>
        </w:rPr>
        <w:t xml:space="preserve">  </w:t>
      </w:r>
    </w:p>
    <w:p w14:paraId="1FAB60C8" w14:textId="77777777" w:rsidR="00A16115" w:rsidRDefault="00A16115" w:rsidP="009D2CD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FAB60C9" w14:textId="77777777" w:rsidR="007408D8" w:rsidRPr="00E84342" w:rsidRDefault="00880E98" w:rsidP="00880E98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84342">
        <w:rPr>
          <w:rFonts w:ascii="Arial" w:hAnsi="Arial" w:cs="Arial"/>
          <w:b/>
          <w:sz w:val="28"/>
          <w:szCs w:val="28"/>
        </w:rPr>
        <w:t>QUARTERLY REPORT</w:t>
      </w:r>
    </w:p>
    <w:p w14:paraId="1FAB60CA" w14:textId="0AF969DC" w:rsidR="00477E15" w:rsidRDefault="00880E98" w:rsidP="00976FF6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84342">
        <w:rPr>
          <w:rFonts w:ascii="Arial" w:hAnsi="Arial" w:cs="Arial"/>
          <w:b/>
          <w:sz w:val="28"/>
          <w:szCs w:val="28"/>
        </w:rPr>
        <w:t>NARRATIV</w:t>
      </w:r>
      <w:r w:rsidR="00976FF6">
        <w:rPr>
          <w:rFonts w:ascii="Arial" w:hAnsi="Arial" w:cs="Arial"/>
          <w:b/>
          <w:sz w:val="28"/>
          <w:szCs w:val="28"/>
        </w:rPr>
        <w:t>E</w:t>
      </w:r>
    </w:p>
    <w:p w14:paraId="1FAB60CB" w14:textId="77777777" w:rsidR="00477E15" w:rsidRDefault="00477E15" w:rsidP="00477E15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1FAB60CC" w14:textId="7A677465" w:rsidR="00880E98" w:rsidRPr="00E84342" w:rsidRDefault="004B2B2E" w:rsidP="00477E15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vertAlign w:val="superscript"/>
        </w:rPr>
      </w:pPr>
      <w:permStart w:id="579285199" w:edGrp="everyone"/>
      <w:r>
        <w:rPr>
          <w:rFonts w:ascii="Arial" w:hAnsi="Arial" w:cs="Arial"/>
          <w:b/>
          <w:sz w:val="28"/>
          <w:szCs w:val="28"/>
        </w:rPr>
        <w:t xml:space="preserve">  </w:t>
      </w:r>
      <w:r w:rsidR="00477E15">
        <w:rPr>
          <w:rFonts w:ascii="Arial" w:hAnsi="Arial" w:cs="Arial"/>
          <w:b/>
          <w:sz w:val="28"/>
          <w:szCs w:val="28"/>
        </w:rPr>
        <w:t xml:space="preserve"> </w:t>
      </w:r>
      <w:permEnd w:id="579285199"/>
      <w:r w:rsidR="00477E15">
        <w:rPr>
          <w:rFonts w:ascii="Arial" w:hAnsi="Arial" w:cs="Arial"/>
          <w:b/>
          <w:sz w:val="28"/>
          <w:szCs w:val="28"/>
        </w:rPr>
        <w:t>1</w:t>
      </w:r>
      <w:r w:rsidR="00880E98" w:rsidRPr="00E84342">
        <w:rPr>
          <w:rFonts w:ascii="Arial" w:hAnsi="Arial" w:cs="Arial"/>
          <w:b/>
          <w:sz w:val="28"/>
          <w:szCs w:val="28"/>
          <w:vertAlign w:val="superscript"/>
        </w:rPr>
        <w:t>ST</w:t>
      </w:r>
      <w:r w:rsidR="00880E98" w:rsidRPr="00E84342">
        <w:rPr>
          <w:rFonts w:ascii="Arial" w:hAnsi="Arial" w:cs="Arial"/>
          <w:b/>
          <w:sz w:val="28"/>
          <w:szCs w:val="28"/>
        </w:rPr>
        <w:tab/>
      </w:r>
      <w:r w:rsidR="00880E98" w:rsidRPr="00E84342">
        <w:rPr>
          <w:rFonts w:ascii="Arial" w:hAnsi="Arial" w:cs="Arial"/>
          <w:b/>
          <w:sz w:val="28"/>
          <w:szCs w:val="28"/>
        </w:rPr>
        <w:tab/>
      </w:r>
      <w:permStart w:id="723524974" w:edGrp="everyone"/>
      <w:r>
        <w:rPr>
          <w:rFonts w:ascii="Arial" w:hAnsi="Arial" w:cs="Arial"/>
          <w:b/>
          <w:sz w:val="28"/>
          <w:szCs w:val="28"/>
        </w:rPr>
        <w:t xml:space="preserve">   </w:t>
      </w:r>
      <w:permEnd w:id="723524974"/>
      <w:r w:rsidR="00B771C6" w:rsidRPr="00E84342">
        <w:rPr>
          <w:rFonts w:ascii="Arial" w:hAnsi="Arial" w:cs="Arial"/>
          <w:b/>
          <w:sz w:val="28"/>
          <w:szCs w:val="28"/>
        </w:rPr>
        <w:t>2</w:t>
      </w:r>
      <w:r w:rsidR="00880E98" w:rsidRPr="00E84342">
        <w:rPr>
          <w:rFonts w:ascii="Arial" w:hAnsi="Arial" w:cs="Arial"/>
          <w:b/>
          <w:sz w:val="28"/>
          <w:szCs w:val="28"/>
          <w:vertAlign w:val="superscript"/>
        </w:rPr>
        <w:t>ND</w:t>
      </w:r>
      <w:r w:rsidR="00880E98" w:rsidRPr="00E84342">
        <w:rPr>
          <w:rFonts w:ascii="Arial" w:hAnsi="Arial" w:cs="Arial"/>
          <w:b/>
          <w:sz w:val="28"/>
          <w:szCs w:val="28"/>
        </w:rPr>
        <w:tab/>
      </w:r>
      <w:r w:rsidR="00880E98" w:rsidRPr="00E84342">
        <w:rPr>
          <w:rFonts w:ascii="Arial" w:hAnsi="Arial" w:cs="Arial"/>
          <w:b/>
          <w:sz w:val="28"/>
          <w:szCs w:val="28"/>
        </w:rPr>
        <w:tab/>
      </w:r>
      <w:permStart w:id="25382086" w:edGrp="everyone"/>
      <w:r>
        <w:rPr>
          <w:rFonts w:ascii="Arial" w:hAnsi="Arial" w:cs="Arial"/>
          <w:b/>
          <w:sz w:val="28"/>
          <w:szCs w:val="28"/>
        </w:rPr>
        <w:t xml:space="preserve">   </w:t>
      </w:r>
      <w:permEnd w:id="25382086"/>
      <w:r w:rsidR="00B771C6" w:rsidRPr="00E84342">
        <w:rPr>
          <w:rFonts w:ascii="Arial" w:hAnsi="Arial" w:cs="Arial"/>
          <w:b/>
          <w:sz w:val="28"/>
          <w:szCs w:val="28"/>
        </w:rPr>
        <w:t>3</w:t>
      </w:r>
      <w:r w:rsidR="00880E98" w:rsidRPr="00E84342">
        <w:rPr>
          <w:rFonts w:ascii="Arial" w:hAnsi="Arial" w:cs="Arial"/>
          <w:b/>
          <w:sz w:val="28"/>
          <w:szCs w:val="28"/>
          <w:vertAlign w:val="superscript"/>
        </w:rPr>
        <w:t>RD</w:t>
      </w:r>
      <w:r w:rsidR="00880E98" w:rsidRPr="00E84342">
        <w:rPr>
          <w:rFonts w:ascii="Arial" w:hAnsi="Arial" w:cs="Arial"/>
          <w:b/>
          <w:sz w:val="28"/>
          <w:szCs w:val="28"/>
        </w:rPr>
        <w:tab/>
      </w:r>
      <w:r w:rsidR="00880E98" w:rsidRPr="00E84342">
        <w:rPr>
          <w:rFonts w:ascii="Arial" w:hAnsi="Arial" w:cs="Arial"/>
          <w:b/>
          <w:sz w:val="28"/>
          <w:szCs w:val="28"/>
        </w:rPr>
        <w:tab/>
      </w:r>
      <w:permStart w:id="1216111951" w:edGrp="everyone"/>
      <w:r>
        <w:rPr>
          <w:rFonts w:ascii="Arial" w:hAnsi="Arial" w:cs="Arial"/>
          <w:b/>
          <w:sz w:val="28"/>
          <w:szCs w:val="28"/>
        </w:rPr>
        <w:t xml:space="preserve">   </w:t>
      </w:r>
      <w:permEnd w:id="1216111951"/>
      <w:r w:rsidR="00B771C6" w:rsidRPr="00E84342">
        <w:rPr>
          <w:rFonts w:ascii="Arial" w:hAnsi="Arial" w:cs="Arial"/>
          <w:b/>
          <w:sz w:val="28"/>
          <w:szCs w:val="28"/>
        </w:rPr>
        <w:t xml:space="preserve"> 4</w:t>
      </w:r>
      <w:r w:rsidR="00880E98" w:rsidRPr="00E84342">
        <w:rPr>
          <w:rFonts w:ascii="Arial" w:hAnsi="Arial" w:cs="Arial"/>
          <w:b/>
          <w:sz w:val="28"/>
          <w:szCs w:val="28"/>
          <w:vertAlign w:val="superscript"/>
        </w:rPr>
        <w:t>TH</w:t>
      </w:r>
    </w:p>
    <w:p w14:paraId="1FAB60CD" w14:textId="77777777" w:rsidR="0045461D" w:rsidRPr="00E84342" w:rsidRDefault="0045461D" w:rsidP="00880E98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1FAB60CE" w14:textId="77777777" w:rsidR="00880E98" w:rsidRPr="00E84342" w:rsidRDefault="007408D8" w:rsidP="00976FF6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E84342">
        <w:rPr>
          <w:rFonts w:ascii="Arial" w:hAnsi="Arial" w:cs="Arial"/>
          <w:b/>
          <w:sz w:val="24"/>
          <w:szCs w:val="24"/>
        </w:rPr>
        <w:t>DATES COVERED BY THE REPORT</w:t>
      </w:r>
      <w:r w:rsidRPr="006D7E25">
        <w:rPr>
          <w:rFonts w:ascii="Arial" w:hAnsi="Arial" w:cs="Arial"/>
          <w:b/>
          <w:sz w:val="24"/>
          <w:szCs w:val="24"/>
          <w:u w:val="single"/>
        </w:rPr>
        <w:t>:</w:t>
      </w:r>
      <w:r w:rsidR="00685AD8" w:rsidRPr="006D7E25">
        <w:rPr>
          <w:rFonts w:ascii="Arial" w:hAnsi="Arial" w:cs="Arial"/>
          <w:b/>
          <w:sz w:val="28"/>
          <w:szCs w:val="28"/>
          <w:u w:val="single"/>
        </w:rPr>
        <w:t xml:space="preserve">    </w:t>
      </w:r>
      <w:sdt>
        <w:sdtPr>
          <w:rPr>
            <w:rFonts w:ascii="Arial" w:hAnsi="Arial" w:cs="Arial"/>
            <w:b/>
            <w:sz w:val="28"/>
            <w:szCs w:val="28"/>
            <w:u w:val="single"/>
          </w:rPr>
          <w:id w:val="1429312782"/>
          <w:placeholder>
            <w:docPart w:val="DEDDE437DC364E60BBA636426633270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503804932" w:edGrp="everyone"/>
          <w:r w:rsidR="00C00910">
            <w:rPr>
              <w:rFonts w:ascii="Arial" w:hAnsi="Arial" w:cs="Arial"/>
              <w:b/>
              <w:sz w:val="28"/>
              <w:szCs w:val="28"/>
              <w:u w:val="single"/>
            </w:rPr>
            <w:t xml:space="preserve">  </w:t>
          </w:r>
          <w:r w:rsidR="006D7E25" w:rsidRPr="006D7E25">
            <w:rPr>
              <w:rFonts w:ascii="Arial" w:hAnsi="Arial" w:cs="Arial"/>
              <w:b/>
              <w:sz w:val="20"/>
              <w:szCs w:val="20"/>
              <w:u w:val="single"/>
            </w:rPr>
            <w:t>Select Date</w:t>
          </w:r>
          <w:r w:rsidR="00C00910">
            <w:rPr>
              <w:rFonts w:ascii="Arial" w:hAnsi="Arial" w:cs="Arial"/>
              <w:b/>
              <w:sz w:val="20"/>
              <w:szCs w:val="20"/>
              <w:u w:val="single"/>
            </w:rPr>
            <w:t xml:space="preserve">   </w:t>
          </w:r>
          <w:permEnd w:id="503804932"/>
        </w:sdtContent>
      </w:sdt>
      <w:r w:rsidR="00E84342" w:rsidRPr="00E84342">
        <w:rPr>
          <w:rFonts w:ascii="Arial" w:hAnsi="Arial" w:cs="Arial"/>
          <w:b/>
          <w:sz w:val="24"/>
          <w:szCs w:val="24"/>
        </w:rPr>
        <w:t xml:space="preserve"> </w:t>
      </w:r>
      <w:r w:rsidRPr="00E84342">
        <w:rPr>
          <w:rFonts w:ascii="Arial" w:hAnsi="Arial" w:cs="Arial"/>
          <w:b/>
          <w:sz w:val="24"/>
          <w:szCs w:val="24"/>
        </w:rPr>
        <w:t xml:space="preserve">to </w:t>
      </w:r>
      <w:sdt>
        <w:sdtPr>
          <w:rPr>
            <w:rFonts w:ascii="Arial" w:hAnsi="Arial" w:cs="Arial"/>
            <w:b/>
            <w:sz w:val="24"/>
            <w:szCs w:val="24"/>
            <w:u w:val="single"/>
          </w:rPr>
          <w:id w:val="595602287"/>
          <w:placeholder>
            <w:docPart w:val="DAEA7B8AC8E445D4A95A25C7CACEF08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023416626" w:edGrp="everyone"/>
          <w:r w:rsidR="00C00910">
            <w:rPr>
              <w:rFonts w:ascii="Arial" w:hAnsi="Arial" w:cs="Arial"/>
              <w:b/>
              <w:sz w:val="24"/>
              <w:szCs w:val="24"/>
              <w:u w:val="single"/>
            </w:rPr>
            <w:t xml:space="preserve">   </w:t>
          </w:r>
          <w:r w:rsidR="006D7E25" w:rsidRPr="006D7E25">
            <w:rPr>
              <w:rFonts w:ascii="Arial" w:hAnsi="Arial" w:cs="Arial"/>
              <w:sz w:val="20"/>
              <w:szCs w:val="24"/>
              <w:u w:val="single"/>
            </w:rPr>
            <w:t>Select Date</w:t>
          </w:r>
          <w:r w:rsidR="00C00910">
            <w:rPr>
              <w:rFonts w:ascii="Arial" w:hAnsi="Arial" w:cs="Arial"/>
              <w:sz w:val="20"/>
              <w:szCs w:val="24"/>
              <w:u w:val="single"/>
            </w:rPr>
            <w:t xml:space="preserve">   </w:t>
          </w:r>
          <w:permEnd w:id="1023416626"/>
        </w:sdtContent>
      </w:sdt>
      <w:r w:rsidR="00685AD8">
        <w:rPr>
          <w:rFonts w:ascii="Arial" w:hAnsi="Arial" w:cs="Arial"/>
          <w:b/>
          <w:sz w:val="28"/>
          <w:szCs w:val="28"/>
        </w:rPr>
        <w:t xml:space="preserve">   </w:t>
      </w:r>
      <w:r w:rsidR="00685AD8">
        <w:rPr>
          <w:rFonts w:ascii="Arial" w:hAnsi="Arial" w:cs="Arial"/>
          <w:b/>
          <w:sz w:val="28"/>
          <w:szCs w:val="28"/>
          <w:u w:val="single"/>
        </w:rPr>
        <w:t xml:space="preserve">       </w:t>
      </w:r>
    </w:p>
    <w:p w14:paraId="1FAB60CF" w14:textId="77777777" w:rsidR="007408D8" w:rsidRPr="00E84342" w:rsidRDefault="007408D8" w:rsidP="007408D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1FAB60D0" w14:textId="46C547D2" w:rsidR="00880E98" w:rsidRDefault="00880E98" w:rsidP="009D2CD8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E84342">
        <w:rPr>
          <w:rFonts w:ascii="Arial" w:hAnsi="Arial" w:cs="Arial"/>
          <w:b/>
          <w:sz w:val="24"/>
          <w:szCs w:val="24"/>
        </w:rPr>
        <w:t>Data Report Attached</w:t>
      </w:r>
      <w:r w:rsidRPr="00E84342">
        <w:rPr>
          <w:rFonts w:ascii="Arial" w:hAnsi="Arial" w:cs="Arial"/>
          <w:b/>
          <w:sz w:val="24"/>
          <w:szCs w:val="24"/>
        </w:rPr>
        <w:tab/>
      </w:r>
      <w:r w:rsidRPr="00E84342">
        <w:rPr>
          <w:rFonts w:ascii="Arial" w:hAnsi="Arial" w:cs="Arial"/>
          <w:b/>
          <w:sz w:val="24"/>
          <w:szCs w:val="24"/>
        </w:rPr>
        <w:tab/>
      </w:r>
      <w:r w:rsidR="00477E15">
        <w:rPr>
          <w:rFonts w:ascii="Arial" w:hAnsi="Arial" w:cs="Arial"/>
          <w:b/>
          <w:sz w:val="24"/>
          <w:szCs w:val="24"/>
        </w:rPr>
        <w:t xml:space="preserve"> </w:t>
      </w:r>
      <w:permStart w:id="1315070687" w:edGrp="everyone"/>
      <w:permStart w:id="795945153" w:edGrp="everyone"/>
      <w:r w:rsidR="004B2B2E">
        <w:rPr>
          <w:rFonts w:ascii="Arial" w:hAnsi="Arial" w:cs="Arial"/>
          <w:b/>
          <w:sz w:val="28"/>
          <w:szCs w:val="28"/>
        </w:rPr>
        <w:t xml:space="preserve">   </w:t>
      </w:r>
      <w:permEnd w:id="1315070687"/>
      <w:permEnd w:id="795945153"/>
      <w:r w:rsidRPr="00E84342">
        <w:rPr>
          <w:rFonts w:ascii="Arial" w:hAnsi="Arial" w:cs="Arial"/>
          <w:b/>
          <w:sz w:val="24"/>
          <w:szCs w:val="24"/>
        </w:rPr>
        <w:t>Yes</w:t>
      </w:r>
      <w:r w:rsidRPr="00E84342">
        <w:rPr>
          <w:rFonts w:ascii="Arial" w:hAnsi="Arial" w:cs="Arial"/>
          <w:b/>
          <w:sz w:val="24"/>
          <w:szCs w:val="24"/>
        </w:rPr>
        <w:tab/>
      </w:r>
      <w:permStart w:id="1177359582" w:edGrp="everyone"/>
      <w:r w:rsidR="004B2B2E">
        <w:rPr>
          <w:rFonts w:ascii="Arial" w:hAnsi="Arial" w:cs="Arial"/>
          <w:b/>
          <w:sz w:val="28"/>
          <w:szCs w:val="28"/>
        </w:rPr>
        <w:t xml:space="preserve">   </w:t>
      </w:r>
      <w:permEnd w:id="1177359582"/>
      <w:r w:rsidRPr="00E84342">
        <w:rPr>
          <w:rFonts w:ascii="Arial" w:hAnsi="Arial" w:cs="Arial"/>
          <w:b/>
          <w:sz w:val="24"/>
          <w:szCs w:val="24"/>
        </w:rPr>
        <w:t>No</w:t>
      </w:r>
    </w:p>
    <w:p w14:paraId="6A2630EE" w14:textId="77777777" w:rsidR="0028214D" w:rsidRPr="00E84342" w:rsidRDefault="0028214D" w:rsidP="009D2CD8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FAB60D1" w14:textId="77777777" w:rsidR="00880E98" w:rsidRPr="00E84342" w:rsidRDefault="00880E98" w:rsidP="009D2CD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0D2" w14:textId="7B1E1701" w:rsidR="00A32F60" w:rsidRDefault="001C38D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STAFF RECRUI</w:t>
      </w:r>
      <w:r w:rsidR="00E03897">
        <w:rPr>
          <w:rFonts w:ascii="Arial" w:hAnsi="Arial" w:cs="Arial"/>
          <w:b/>
          <w:sz w:val="24"/>
          <w:szCs w:val="24"/>
          <w:u w:val="single"/>
        </w:rPr>
        <w:t>T</w:t>
      </w:r>
      <w:r>
        <w:rPr>
          <w:rFonts w:ascii="Arial" w:hAnsi="Arial" w:cs="Arial"/>
          <w:b/>
          <w:sz w:val="24"/>
          <w:szCs w:val="24"/>
          <w:u w:val="single"/>
        </w:rPr>
        <w:t xml:space="preserve">MENT </w:t>
      </w:r>
      <w:r w:rsidR="002C6D5D">
        <w:rPr>
          <w:rFonts w:ascii="Arial" w:hAnsi="Arial" w:cs="Arial"/>
          <w:b/>
          <w:sz w:val="24"/>
          <w:szCs w:val="24"/>
          <w:u w:val="single"/>
        </w:rPr>
        <w:t>&amp; RETENTION</w:t>
      </w:r>
      <w:r w:rsidR="00D73C6B"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14:paraId="1FAB60D3" w14:textId="0942B10E" w:rsidR="009D2CD8" w:rsidRDefault="00D73C6B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i/>
          <w:sz w:val="18"/>
          <w:szCs w:val="18"/>
        </w:rPr>
      </w:pPr>
      <w:r w:rsidRPr="00A32F60">
        <w:rPr>
          <w:rFonts w:ascii="Arial" w:hAnsi="Arial" w:cs="Arial"/>
          <w:i/>
          <w:sz w:val="18"/>
          <w:szCs w:val="18"/>
        </w:rPr>
        <w:t>(BPS Standard 9</w:t>
      </w:r>
      <w:r w:rsidR="00B94F14">
        <w:rPr>
          <w:rFonts w:ascii="Arial" w:hAnsi="Arial" w:cs="Arial"/>
          <w:i/>
          <w:sz w:val="18"/>
          <w:szCs w:val="18"/>
        </w:rPr>
        <w:t>-</w:t>
      </w:r>
      <w:r w:rsidRPr="00A32F60">
        <w:rPr>
          <w:rFonts w:ascii="Arial" w:hAnsi="Arial" w:cs="Arial"/>
          <w:i/>
          <w:sz w:val="18"/>
          <w:szCs w:val="18"/>
        </w:rPr>
        <w:t>4,</w:t>
      </w:r>
      <w:r w:rsidR="00A32F60" w:rsidRPr="00A32F60">
        <w:rPr>
          <w:rFonts w:ascii="Arial" w:hAnsi="Arial" w:cs="Arial"/>
          <w:i/>
          <w:sz w:val="18"/>
          <w:szCs w:val="18"/>
        </w:rPr>
        <w:t xml:space="preserve"> </w:t>
      </w:r>
      <w:r w:rsidRPr="00A32F60">
        <w:rPr>
          <w:rFonts w:ascii="Arial" w:hAnsi="Arial" w:cs="Arial"/>
          <w:i/>
          <w:sz w:val="18"/>
          <w:szCs w:val="18"/>
        </w:rPr>
        <w:t>9</w:t>
      </w:r>
      <w:r w:rsidR="00B94F14">
        <w:rPr>
          <w:rFonts w:ascii="Arial" w:hAnsi="Arial" w:cs="Arial"/>
          <w:i/>
          <w:sz w:val="18"/>
          <w:szCs w:val="18"/>
        </w:rPr>
        <w:t>-</w:t>
      </w:r>
      <w:r w:rsidRPr="00A32F60">
        <w:rPr>
          <w:rFonts w:ascii="Arial" w:hAnsi="Arial" w:cs="Arial"/>
          <w:i/>
          <w:sz w:val="18"/>
          <w:szCs w:val="18"/>
        </w:rPr>
        <w:t>3</w:t>
      </w:r>
      <w:r w:rsidR="00B94F14">
        <w:rPr>
          <w:rFonts w:ascii="Arial" w:hAnsi="Arial" w:cs="Arial"/>
          <w:i/>
          <w:sz w:val="18"/>
          <w:szCs w:val="18"/>
        </w:rPr>
        <w:t>.</w:t>
      </w:r>
      <w:r w:rsidRPr="00A32F60">
        <w:rPr>
          <w:rFonts w:ascii="Arial" w:hAnsi="Arial" w:cs="Arial"/>
          <w:i/>
          <w:sz w:val="18"/>
          <w:szCs w:val="18"/>
        </w:rPr>
        <w:t>B</w:t>
      </w:r>
      <w:r w:rsidR="00A32F60" w:rsidRPr="00A32F60">
        <w:rPr>
          <w:rFonts w:ascii="Arial" w:hAnsi="Arial" w:cs="Arial"/>
          <w:i/>
          <w:sz w:val="18"/>
          <w:szCs w:val="18"/>
        </w:rPr>
        <w:t>)</w:t>
      </w:r>
      <w:r w:rsidRPr="00A32F60">
        <w:rPr>
          <w:rFonts w:ascii="Arial" w:hAnsi="Arial" w:cs="Arial"/>
          <w:i/>
          <w:sz w:val="18"/>
          <w:szCs w:val="18"/>
        </w:rPr>
        <w:t xml:space="preserve"> </w:t>
      </w:r>
      <w:r w:rsidR="00824BF1">
        <w:rPr>
          <w:rFonts w:ascii="Arial" w:hAnsi="Arial" w:cs="Arial"/>
          <w:i/>
          <w:sz w:val="18"/>
          <w:szCs w:val="18"/>
        </w:rPr>
        <w:t>(</w:t>
      </w:r>
      <w:r w:rsidRPr="00A32F60">
        <w:rPr>
          <w:rFonts w:ascii="Arial" w:hAnsi="Arial" w:cs="Arial"/>
          <w:i/>
          <w:sz w:val="18"/>
          <w:szCs w:val="18"/>
        </w:rPr>
        <w:t>CA Standard Q</w:t>
      </w:r>
      <w:r w:rsidR="00365607">
        <w:rPr>
          <w:rFonts w:ascii="Arial" w:hAnsi="Arial" w:cs="Arial"/>
          <w:i/>
          <w:sz w:val="18"/>
          <w:szCs w:val="18"/>
        </w:rPr>
        <w:t>-</w:t>
      </w:r>
      <w:r w:rsidRPr="00A32F60">
        <w:rPr>
          <w:rFonts w:ascii="Arial" w:hAnsi="Arial" w:cs="Arial"/>
          <w:i/>
          <w:sz w:val="18"/>
          <w:szCs w:val="18"/>
        </w:rPr>
        <w:t>4.7, Q</w:t>
      </w:r>
      <w:r w:rsidR="00365607">
        <w:rPr>
          <w:rFonts w:ascii="Arial" w:hAnsi="Arial" w:cs="Arial"/>
          <w:i/>
          <w:sz w:val="18"/>
          <w:szCs w:val="18"/>
        </w:rPr>
        <w:t>-</w:t>
      </w:r>
      <w:r w:rsidRPr="00A32F60">
        <w:rPr>
          <w:rFonts w:ascii="Arial" w:hAnsi="Arial" w:cs="Arial"/>
          <w:i/>
          <w:sz w:val="18"/>
          <w:szCs w:val="18"/>
        </w:rPr>
        <w:t>4.6</w:t>
      </w:r>
      <w:r w:rsidR="00A32F60" w:rsidRPr="00A32F60">
        <w:rPr>
          <w:rFonts w:ascii="Arial" w:hAnsi="Arial" w:cs="Arial"/>
          <w:i/>
          <w:sz w:val="18"/>
          <w:szCs w:val="18"/>
        </w:rPr>
        <w:t>, Q</w:t>
      </w:r>
      <w:r w:rsidR="00365607">
        <w:rPr>
          <w:rFonts w:ascii="Arial" w:hAnsi="Arial" w:cs="Arial"/>
          <w:i/>
          <w:sz w:val="18"/>
          <w:szCs w:val="18"/>
        </w:rPr>
        <w:t>-</w:t>
      </w:r>
      <w:r w:rsidR="00A32F60" w:rsidRPr="00A32F60">
        <w:rPr>
          <w:rFonts w:ascii="Arial" w:hAnsi="Arial" w:cs="Arial"/>
          <w:i/>
          <w:sz w:val="18"/>
          <w:szCs w:val="18"/>
        </w:rPr>
        <w:t>4</w:t>
      </w:r>
      <w:r w:rsidR="00365607">
        <w:rPr>
          <w:rFonts w:ascii="Arial" w:hAnsi="Arial" w:cs="Arial"/>
          <w:i/>
          <w:sz w:val="18"/>
          <w:szCs w:val="18"/>
        </w:rPr>
        <w:t>.</w:t>
      </w:r>
      <w:r w:rsidR="00A32F60" w:rsidRPr="00A32F60">
        <w:rPr>
          <w:rFonts w:ascii="Arial" w:hAnsi="Arial" w:cs="Arial"/>
          <w:i/>
          <w:sz w:val="18"/>
          <w:szCs w:val="18"/>
        </w:rPr>
        <w:t>5</w:t>
      </w:r>
      <w:r w:rsidRPr="00A32F60">
        <w:rPr>
          <w:rFonts w:ascii="Arial" w:hAnsi="Arial" w:cs="Arial"/>
          <w:i/>
          <w:sz w:val="18"/>
          <w:szCs w:val="18"/>
        </w:rPr>
        <w:t>)</w:t>
      </w:r>
    </w:p>
    <w:p w14:paraId="1FAB60D4" w14:textId="77777777" w:rsidR="00A32F60" w:rsidRPr="00A32F60" w:rsidRDefault="00A32F60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1FAB60D5" w14:textId="36964C9F" w:rsidR="006D7E25" w:rsidRDefault="00921CA7" w:rsidP="006D7E25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Who le</w:t>
      </w:r>
      <w:r w:rsidR="00B233F6" w:rsidRPr="00E84342">
        <w:rPr>
          <w:rFonts w:ascii="Arial" w:hAnsi="Arial" w:cs="Arial"/>
          <w:sz w:val="24"/>
          <w:szCs w:val="24"/>
        </w:rPr>
        <w:t xml:space="preserve">ft the program when and reasons why (include some details to indicate </w:t>
      </w:r>
      <w:r w:rsidR="007A4246" w:rsidRPr="00E84342">
        <w:rPr>
          <w:rFonts w:ascii="Arial" w:hAnsi="Arial" w:cs="Arial"/>
          <w:sz w:val="24"/>
          <w:szCs w:val="24"/>
        </w:rPr>
        <w:t>reason)?</w:t>
      </w:r>
      <w:r w:rsidR="00013BFF">
        <w:rPr>
          <w:rFonts w:ascii="Arial" w:hAnsi="Arial" w:cs="Arial"/>
          <w:sz w:val="24"/>
          <w:szCs w:val="24"/>
        </w:rPr>
        <w:t xml:space="preserve">  If applicable, what did </w:t>
      </w:r>
      <w:r w:rsidR="00976FF6">
        <w:rPr>
          <w:rFonts w:ascii="Arial" w:hAnsi="Arial" w:cs="Arial"/>
          <w:sz w:val="24"/>
          <w:szCs w:val="24"/>
        </w:rPr>
        <w:t xml:space="preserve">the </w:t>
      </w:r>
      <w:r w:rsidR="00013BFF">
        <w:rPr>
          <w:rFonts w:ascii="Arial" w:hAnsi="Arial" w:cs="Arial"/>
          <w:sz w:val="24"/>
          <w:szCs w:val="24"/>
        </w:rPr>
        <w:t xml:space="preserve">program do to address </w:t>
      </w:r>
      <w:r w:rsidR="00DA10A8">
        <w:rPr>
          <w:rFonts w:ascii="Arial" w:hAnsi="Arial" w:cs="Arial"/>
          <w:sz w:val="24"/>
          <w:szCs w:val="24"/>
        </w:rPr>
        <w:t xml:space="preserve">the </w:t>
      </w:r>
      <w:r w:rsidR="00013BFF">
        <w:rPr>
          <w:rFonts w:ascii="Arial" w:hAnsi="Arial" w:cs="Arial"/>
          <w:sz w:val="24"/>
          <w:szCs w:val="24"/>
        </w:rPr>
        <w:t xml:space="preserve">reason(s) staff left?  How long does </w:t>
      </w:r>
      <w:r w:rsidR="00976FF6">
        <w:rPr>
          <w:rFonts w:ascii="Arial" w:hAnsi="Arial" w:cs="Arial"/>
          <w:sz w:val="24"/>
          <w:szCs w:val="24"/>
        </w:rPr>
        <w:t xml:space="preserve">the </w:t>
      </w:r>
      <w:r w:rsidR="00013BFF">
        <w:rPr>
          <w:rFonts w:ascii="Arial" w:hAnsi="Arial" w:cs="Arial"/>
          <w:sz w:val="24"/>
          <w:szCs w:val="24"/>
        </w:rPr>
        <w:t>program anticipate this position will be vacant?</w:t>
      </w:r>
      <w:r w:rsidR="0025281C">
        <w:rPr>
          <w:rFonts w:ascii="Arial" w:hAnsi="Arial" w:cs="Arial"/>
          <w:sz w:val="24"/>
          <w:szCs w:val="24"/>
        </w:rPr>
        <w:t xml:space="preserve"> (</w:t>
      </w:r>
      <w:r w:rsidR="00692ED3">
        <w:rPr>
          <w:rFonts w:ascii="Arial" w:hAnsi="Arial" w:cs="Arial"/>
          <w:sz w:val="24"/>
          <w:szCs w:val="24"/>
        </w:rPr>
        <w:t>Reminder</w:t>
      </w:r>
      <w:r w:rsidR="001D5C34">
        <w:rPr>
          <w:rFonts w:ascii="Arial" w:hAnsi="Arial" w:cs="Arial"/>
          <w:sz w:val="24"/>
          <w:szCs w:val="24"/>
        </w:rPr>
        <w:t>:</w:t>
      </w:r>
      <w:r w:rsidR="0025281C">
        <w:rPr>
          <w:rFonts w:ascii="Arial" w:hAnsi="Arial" w:cs="Arial"/>
          <w:sz w:val="24"/>
          <w:szCs w:val="24"/>
        </w:rPr>
        <w:t xml:space="preserve"> </w:t>
      </w:r>
      <w:r w:rsidR="001D5C34">
        <w:rPr>
          <w:rFonts w:ascii="Arial" w:hAnsi="Arial" w:cs="Arial"/>
          <w:sz w:val="24"/>
          <w:szCs w:val="24"/>
        </w:rPr>
        <w:t>P</w:t>
      </w:r>
      <w:r w:rsidR="0025281C">
        <w:rPr>
          <w:rFonts w:ascii="Arial" w:hAnsi="Arial" w:cs="Arial"/>
          <w:sz w:val="24"/>
          <w:szCs w:val="24"/>
        </w:rPr>
        <w:t>rior approval is requ</w:t>
      </w:r>
      <w:r w:rsidR="00685AD8">
        <w:rPr>
          <w:rFonts w:ascii="Arial" w:hAnsi="Arial" w:cs="Arial"/>
          <w:sz w:val="24"/>
          <w:szCs w:val="24"/>
        </w:rPr>
        <w:t>ired by Central Administration</w:t>
      </w:r>
      <w:r w:rsidR="001D5C34">
        <w:rPr>
          <w:rFonts w:ascii="Arial" w:hAnsi="Arial" w:cs="Arial"/>
          <w:sz w:val="24"/>
          <w:szCs w:val="24"/>
        </w:rPr>
        <w:t xml:space="preserve"> for all program managers and for program supervisors that do not meet the HFA standard.</w:t>
      </w:r>
      <w:r w:rsidR="00685AD8">
        <w:rPr>
          <w:rFonts w:ascii="Arial" w:hAnsi="Arial" w:cs="Arial"/>
          <w:sz w:val="24"/>
          <w:szCs w:val="24"/>
        </w:rPr>
        <w:t>)</w:t>
      </w:r>
    </w:p>
    <w:sdt>
      <w:sdtPr>
        <w:rPr>
          <w:rFonts w:ascii="Arial" w:hAnsi="Arial" w:cs="Arial"/>
          <w:sz w:val="24"/>
          <w:szCs w:val="24"/>
        </w:rPr>
        <w:id w:val="-1547141551"/>
        <w:placeholder>
          <w:docPart w:val="ED3B4A5D6B264370AFDD0FEF7A7EE82F"/>
        </w:placeholder>
        <w:showingPlcHdr/>
      </w:sdtPr>
      <w:sdtEndPr/>
      <w:sdtContent>
        <w:permStart w:id="1519011372" w:edGrp="everyone" w:displacedByCustomXml="prev"/>
        <w:p w14:paraId="1FAB60D6" w14:textId="2D5564E2" w:rsidR="00BC1DE8" w:rsidRPr="00E84342" w:rsidRDefault="000316AD" w:rsidP="006D7E25">
          <w:pPr>
            <w:pStyle w:val="ListParagraph"/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ind w:left="0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519011372" w:displacedByCustomXml="next"/>
      </w:sdtContent>
    </w:sdt>
    <w:p w14:paraId="1FAB60D7" w14:textId="77777777" w:rsidR="00BD66FF" w:rsidRPr="00E84342" w:rsidRDefault="00BD66FF" w:rsidP="00316846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FAB60D8" w14:textId="7F42D4CA" w:rsidR="007A4246" w:rsidRPr="00E84342" w:rsidRDefault="007A4246" w:rsidP="00316846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What strategies/activities did the program use to recruit</w:t>
      </w:r>
      <w:r w:rsidR="002140ED">
        <w:rPr>
          <w:rFonts w:ascii="Arial" w:hAnsi="Arial" w:cs="Arial"/>
          <w:sz w:val="24"/>
          <w:szCs w:val="24"/>
        </w:rPr>
        <w:t xml:space="preserve"> and retain </w:t>
      </w:r>
      <w:r w:rsidRPr="00E84342">
        <w:rPr>
          <w:rFonts w:ascii="Arial" w:hAnsi="Arial" w:cs="Arial"/>
          <w:sz w:val="24"/>
          <w:szCs w:val="24"/>
        </w:rPr>
        <w:t>staf</w:t>
      </w:r>
      <w:r w:rsidR="00533CB2">
        <w:rPr>
          <w:rFonts w:ascii="Arial" w:hAnsi="Arial" w:cs="Arial"/>
          <w:sz w:val="24"/>
          <w:szCs w:val="24"/>
        </w:rPr>
        <w:t xml:space="preserve">f and what </w:t>
      </w:r>
      <w:r w:rsidR="00533CB2" w:rsidRPr="007049DC">
        <w:rPr>
          <w:rFonts w:ascii="Arial" w:hAnsi="Arial" w:cs="Arial"/>
          <w:sz w:val="24"/>
          <w:szCs w:val="24"/>
        </w:rPr>
        <w:t>team</w:t>
      </w:r>
      <w:r w:rsidR="001909DA" w:rsidRPr="007049DC">
        <w:rPr>
          <w:rFonts w:ascii="Arial" w:hAnsi="Arial" w:cs="Arial"/>
          <w:sz w:val="24"/>
          <w:szCs w:val="24"/>
        </w:rPr>
        <w:t xml:space="preserve"> building</w:t>
      </w:r>
      <w:r w:rsidR="00533CB2">
        <w:rPr>
          <w:rFonts w:ascii="Arial" w:hAnsi="Arial" w:cs="Arial"/>
          <w:sz w:val="24"/>
          <w:szCs w:val="24"/>
        </w:rPr>
        <w:t xml:space="preserve"> activities did the program implement this quarter?</w:t>
      </w:r>
      <w:r w:rsidR="007408D8" w:rsidRPr="00E84342">
        <w:rPr>
          <w:rFonts w:ascii="Arial" w:hAnsi="Arial" w:cs="Arial"/>
          <w:sz w:val="24"/>
          <w:szCs w:val="24"/>
        </w:rPr>
        <w:t xml:space="preserve"> (i.e.</w:t>
      </w:r>
      <w:r w:rsidR="00976FF6">
        <w:rPr>
          <w:rFonts w:ascii="Arial" w:hAnsi="Arial" w:cs="Arial"/>
          <w:sz w:val="24"/>
          <w:szCs w:val="24"/>
        </w:rPr>
        <w:t>,</w:t>
      </w:r>
      <w:r w:rsidR="007408D8" w:rsidRPr="00E84342">
        <w:rPr>
          <w:rFonts w:ascii="Arial" w:hAnsi="Arial" w:cs="Arial"/>
          <w:sz w:val="24"/>
          <w:szCs w:val="24"/>
        </w:rPr>
        <w:t xml:space="preserve"> how the open position is advertised, wellness events, </w:t>
      </w:r>
      <w:r w:rsidR="007A1168">
        <w:rPr>
          <w:rFonts w:ascii="Arial" w:hAnsi="Arial" w:cs="Arial"/>
          <w:sz w:val="24"/>
          <w:szCs w:val="24"/>
        </w:rPr>
        <w:t xml:space="preserve">team building events, </w:t>
      </w:r>
      <w:r w:rsidR="007408D8" w:rsidRPr="00E84342">
        <w:rPr>
          <w:rFonts w:ascii="Arial" w:hAnsi="Arial" w:cs="Arial"/>
          <w:sz w:val="24"/>
          <w:szCs w:val="24"/>
        </w:rPr>
        <w:t>etc.)</w:t>
      </w:r>
      <w:r w:rsidR="00D20936">
        <w:rPr>
          <w:rFonts w:ascii="Arial" w:hAnsi="Arial" w:cs="Arial"/>
          <w:sz w:val="24"/>
          <w:szCs w:val="24"/>
        </w:rPr>
        <w:t xml:space="preserve">  </w:t>
      </w:r>
    </w:p>
    <w:bookmarkStart w:id="1" w:name="_Hlk29455036" w:displacedByCustomXml="next"/>
    <w:sdt>
      <w:sdtPr>
        <w:rPr>
          <w:rFonts w:ascii="Arial" w:hAnsi="Arial" w:cs="Arial"/>
          <w:sz w:val="24"/>
          <w:szCs w:val="24"/>
        </w:rPr>
        <w:id w:val="-1648052072"/>
        <w:placeholder>
          <w:docPart w:val="80276368FBED42BFBCCD498D98909348"/>
        </w:placeholder>
        <w:showingPlcHdr/>
      </w:sdtPr>
      <w:sdtEndPr/>
      <w:sdtContent>
        <w:permStart w:id="1966880190" w:edGrp="everyone" w:displacedByCustomXml="prev"/>
        <w:p w14:paraId="1FAB60D9" w14:textId="77777777" w:rsidR="007A4246" w:rsidRPr="00E84342" w:rsidRDefault="006D7E25" w:rsidP="00316846">
          <w:pPr>
            <w:pStyle w:val="ListParagraph"/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ind w:left="0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966880190" w:displacedByCustomXml="next"/>
      </w:sdtContent>
    </w:sdt>
    <w:bookmarkEnd w:id="1"/>
    <w:p w14:paraId="1FAB60DA" w14:textId="77777777" w:rsidR="007A4246" w:rsidRPr="00E84342" w:rsidRDefault="007A4246" w:rsidP="00316846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FAB60DB" w14:textId="77777777" w:rsidR="00685AD8" w:rsidRDefault="00B233F6" w:rsidP="00316846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Who was hired</w:t>
      </w:r>
      <w:r w:rsidR="00692ED3">
        <w:rPr>
          <w:rFonts w:ascii="Arial" w:hAnsi="Arial" w:cs="Arial"/>
          <w:sz w:val="24"/>
          <w:szCs w:val="24"/>
        </w:rPr>
        <w:t>,</w:t>
      </w:r>
      <w:r w:rsidR="00921CA7" w:rsidRPr="00E84342">
        <w:rPr>
          <w:rFonts w:ascii="Arial" w:hAnsi="Arial" w:cs="Arial"/>
          <w:sz w:val="24"/>
          <w:szCs w:val="24"/>
        </w:rPr>
        <w:t xml:space="preserve"> when</w:t>
      </w:r>
      <w:r w:rsidR="00184344" w:rsidRPr="00E84342">
        <w:rPr>
          <w:rFonts w:ascii="Arial" w:hAnsi="Arial" w:cs="Arial"/>
          <w:sz w:val="24"/>
          <w:szCs w:val="24"/>
        </w:rPr>
        <w:t xml:space="preserve">, </w:t>
      </w:r>
      <w:r w:rsidRPr="00E84342">
        <w:rPr>
          <w:rFonts w:ascii="Arial" w:hAnsi="Arial" w:cs="Arial"/>
          <w:sz w:val="24"/>
          <w:szCs w:val="24"/>
        </w:rPr>
        <w:t>for what position</w:t>
      </w:r>
      <w:r w:rsidR="00692ED3">
        <w:rPr>
          <w:rFonts w:ascii="Arial" w:hAnsi="Arial" w:cs="Arial"/>
          <w:sz w:val="24"/>
          <w:szCs w:val="24"/>
        </w:rPr>
        <w:t>?</w:t>
      </w:r>
      <w:r w:rsidR="00921CA7" w:rsidRPr="00E84342">
        <w:rPr>
          <w:rFonts w:ascii="Arial" w:hAnsi="Arial" w:cs="Arial"/>
          <w:sz w:val="24"/>
          <w:szCs w:val="24"/>
        </w:rPr>
        <w:t xml:space="preserve"> </w:t>
      </w:r>
      <w:r w:rsidR="00692ED3">
        <w:rPr>
          <w:rFonts w:ascii="Arial" w:hAnsi="Arial" w:cs="Arial"/>
          <w:sz w:val="24"/>
          <w:szCs w:val="24"/>
        </w:rPr>
        <w:t>d</w:t>
      </w:r>
      <w:r w:rsidR="00122F9C" w:rsidRPr="00E84342">
        <w:rPr>
          <w:rFonts w:ascii="Arial" w:hAnsi="Arial" w:cs="Arial"/>
          <w:sz w:val="24"/>
          <w:szCs w:val="24"/>
        </w:rPr>
        <w:t xml:space="preserve">ate </w:t>
      </w:r>
      <w:r w:rsidR="00184344" w:rsidRPr="00E84342">
        <w:rPr>
          <w:rFonts w:ascii="Arial" w:hAnsi="Arial" w:cs="Arial"/>
          <w:sz w:val="24"/>
          <w:szCs w:val="24"/>
        </w:rPr>
        <w:t xml:space="preserve">the </w:t>
      </w:r>
      <w:r w:rsidR="007408D8" w:rsidRPr="00E84342">
        <w:rPr>
          <w:rFonts w:ascii="Arial" w:hAnsi="Arial" w:cs="Arial"/>
          <w:sz w:val="24"/>
          <w:szCs w:val="24"/>
        </w:rPr>
        <w:t xml:space="preserve">criminal </w:t>
      </w:r>
      <w:r w:rsidR="00184344" w:rsidRPr="00E84342">
        <w:rPr>
          <w:rFonts w:ascii="Arial" w:hAnsi="Arial" w:cs="Arial"/>
          <w:sz w:val="24"/>
          <w:szCs w:val="24"/>
        </w:rPr>
        <w:t>background check</w:t>
      </w:r>
      <w:r w:rsidR="00122F9C" w:rsidRPr="00E84342">
        <w:rPr>
          <w:rFonts w:ascii="Arial" w:hAnsi="Arial" w:cs="Arial"/>
          <w:sz w:val="24"/>
          <w:szCs w:val="24"/>
        </w:rPr>
        <w:t xml:space="preserve"> occurred</w:t>
      </w:r>
      <w:r w:rsidR="00692ED3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435179309"/>
        <w:placeholder>
          <w:docPart w:val="16F7A060120E4FAFAA5210603300917B"/>
        </w:placeholder>
        <w:showingPlcHdr/>
      </w:sdtPr>
      <w:sdtEndPr/>
      <w:sdtContent>
        <w:permStart w:id="1002331456" w:edGrp="everyone" w:displacedByCustomXml="prev"/>
        <w:p w14:paraId="1FAB60DC" w14:textId="3F7B9710" w:rsidR="004D447F" w:rsidRPr="00E84342" w:rsidRDefault="006D7E25" w:rsidP="004D447F">
          <w:pPr>
            <w:pStyle w:val="ListParagraph"/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ind w:left="0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002331456" w:displacedByCustomXml="next"/>
      </w:sdtContent>
    </w:sdt>
    <w:p w14:paraId="1FAB60DD" w14:textId="77777777" w:rsidR="00BD66FF" w:rsidRPr="00E84342" w:rsidRDefault="00BD66FF" w:rsidP="00316846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FAB60DE" w14:textId="6AED74DD" w:rsidR="00921CA7" w:rsidRPr="00E84342" w:rsidRDefault="00921CA7" w:rsidP="00316846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 w:rsidRPr="00E84342">
        <w:rPr>
          <w:rFonts w:ascii="Arial" w:hAnsi="Arial" w:cs="Arial"/>
          <w:sz w:val="24"/>
          <w:szCs w:val="24"/>
        </w:rPr>
        <w:t>The impact this turnover has had on the program</w:t>
      </w:r>
      <w:r w:rsidR="00B233F6" w:rsidRPr="00E84342">
        <w:rPr>
          <w:rFonts w:ascii="Arial" w:hAnsi="Arial" w:cs="Arial"/>
          <w:sz w:val="24"/>
          <w:szCs w:val="24"/>
        </w:rPr>
        <w:t xml:space="preserve"> (i.e.</w:t>
      </w:r>
      <w:r w:rsidR="00137575">
        <w:rPr>
          <w:rFonts w:ascii="Arial" w:hAnsi="Arial" w:cs="Arial"/>
          <w:sz w:val="24"/>
          <w:szCs w:val="24"/>
        </w:rPr>
        <w:t>,</w:t>
      </w:r>
      <w:r w:rsidR="00B233F6" w:rsidRPr="00E84342">
        <w:rPr>
          <w:rFonts w:ascii="Arial" w:hAnsi="Arial" w:cs="Arial"/>
          <w:sz w:val="24"/>
          <w:szCs w:val="24"/>
        </w:rPr>
        <w:t xml:space="preserve"> uti</w:t>
      </w:r>
      <w:r w:rsidR="00DD7B79" w:rsidRPr="00E84342">
        <w:rPr>
          <w:rFonts w:ascii="Arial" w:hAnsi="Arial" w:cs="Arial"/>
          <w:sz w:val="24"/>
          <w:szCs w:val="24"/>
        </w:rPr>
        <w:t xml:space="preserve">lization, </w:t>
      </w:r>
      <w:r w:rsidR="00013BFF">
        <w:rPr>
          <w:rFonts w:ascii="Arial" w:hAnsi="Arial" w:cs="Arial"/>
          <w:sz w:val="24"/>
          <w:szCs w:val="24"/>
        </w:rPr>
        <w:t xml:space="preserve">caseload, case weight, families on TR (as a result), </w:t>
      </w:r>
      <w:r w:rsidR="00CB1FAE">
        <w:rPr>
          <w:rFonts w:ascii="Arial" w:hAnsi="Arial" w:cs="Arial"/>
          <w:sz w:val="24"/>
          <w:szCs w:val="24"/>
        </w:rPr>
        <w:t>FROG</w:t>
      </w:r>
      <w:r w:rsidR="00DD7B79" w:rsidRPr="00E84342">
        <w:rPr>
          <w:rFonts w:ascii="Arial" w:hAnsi="Arial" w:cs="Arial"/>
          <w:sz w:val="24"/>
          <w:szCs w:val="24"/>
        </w:rPr>
        <w:t>, home visit achievement)</w:t>
      </w:r>
    </w:p>
    <w:bookmarkStart w:id="2" w:name="_Hlk10449096" w:displacedByCustomXml="next"/>
    <w:sdt>
      <w:sdtPr>
        <w:rPr>
          <w:rFonts w:ascii="Arial" w:hAnsi="Arial" w:cs="Arial"/>
          <w:sz w:val="24"/>
          <w:szCs w:val="24"/>
        </w:rPr>
        <w:id w:val="280156583"/>
        <w:placeholder>
          <w:docPart w:val="784E48BE9CDB4664B317349E1D65B010"/>
        </w:placeholder>
        <w:showingPlcHdr/>
      </w:sdtPr>
      <w:sdtEndPr/>
      <w:sdtContent>
        <w:permStart w:id="1443915774" w:edGrp="everyone" w:displacedByCustomXml="prev"/>
        <w:p w14:paraId="1FAB60DF" w14:textId="77777777" w:rsidR="001C38D4" w:rsidRDefault="006D7E25" w:rsidP="001C38D4">
          <w:pPr>
            <w:pStyle w:val="ListParagraph"/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ind w:left="0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443915774" w:displacedByCustomXml="next"/>
      </w:sdtContent>
    </w:sdt>
    <w:bookmarkEnd w:id="2"/>
    <w:p w14:paraId="1FAB60E0" w14:textId="77777777" w:rsidR="00D6611E" w:rsidRDefault="00D6611E" w:rsidP="001C38D4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FAB60E1" w14:textId="3C225971" w:rsidR="00D6611E" w:rsidRDefault="00D6611E" w:rsidP="001C38D4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acancies/staff on extended leave this quarter</w:t>
      </w:r>
      <w:r w:rsidR="003F48D4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-1907057981"/>
        <w:placeholder>
          <w:docPart w:val="B349CC8FABC84C3E95B63E887E1F6FAD"/>
        </w:placeholder>
        <w:showingPlcHdr/>
      </w:sdtPr>
      <w:sdtEndPr/>
      <w:sdtContent>
        <w:permStart w:id="2009344572" w:edGrp="everyone" w:displacedByCustomXml="prev"/>
        <w:p w14:paraId="1FAB60E2" w14:textId="321E5ED2" w:rsidR="00D6611E" w:rsidRDefault="006D7E25" w:rsidP="00D6611E">
          <w:pPr>
            <w:pStyle w:val="ListParagraph"/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ind w:left="0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2009344572" w:displacedByCustomXml="next"/>
      </w:sdtContent>
    </w:sdt>
    <w:p w14:paraId="1FAB60E6" w14:textId="1AB33E63" w:rsidR="00013BFF" w:rsidRPr="00E84342" w:rsidRDefault="00013BFF" w:rsidP="00F66952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FAB60E7" w14:textId="36B3DC5F" w:rsidR="00A16115" w:rsidRDefault="00A16115" w:rsidP="00C17A44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2D19E9DA" w14:textId="562D12A8" w:rsidR="00226251" w:rsidRDefault="00226251" w:rsidP="00C17A44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A31954B" w14:textId="77777777" w:rsidR="00226251" w:rsidRDefault="00226251" w:rsidP="00C17A44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AAB531A" w14:textId="399FD0C8" w:rsidR="00C821D2" w:rsidRDefault="00C821D2" w:rsidP="00C17A44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077AC071" w14:textId="0B35690D" w:rsidR="00C821D2" w:rsidRDefault="00C821D2" w:rsidP="00C17A44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B0BBB77" w14:textId="77777777" w:rsidR="00C821D2" w:rsidRPr="00E84342" w:rsidRDefault="00C821D2" w:rsidP="00C17A44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FAB60E8" w14:textId="77777777" w:rsidR="009D2CD8" w:rsidRDefault="00921CA7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E84342">
        <w:rPr>
          <w:rFonts w:ascii="Arial" w:hAnsi="Arial" w:cs="Arial"/>
          <w:b/>
          <w:sz w:val="24"/>
          <w:szCs w:val="24"/>
          <w:u w:val="single"/>
        </w:rPr>
        <w:t>TRAINING</w:t>
      </w:r>
      <w:r w:rsidR="001C38D4">
        <w:rPr>
          <w:rFonts w:ascii="Arial" w:hAnsi="Arial" w:cs="Arial"/>
          <w:b/>
          <w:sz w:val="24"/>
          <w:szCs w:val="24"/>
          <w:u w:val="single"/>
        </w:rPr>
        <w:t xml:space="preserve"> &amp; STAFF DEVELOPMENT</w:t>
      </w:r>
    </w:p>
    <w:p w14:paraId="1FAB60E9" w14:textId="0C56B3C5" w:rsidR="00A32F60" w:rsidRDefault="00A32F60" w:rsidP="00A32F60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i/>
          <w:sz w:val="18"/>
          <w:szCs w:val="18"/>
        </w:rPr>
      </w:pPr>
      <w:bookmarkStart w:id="3" w:name="_Hlk11332807"/>
      <w:r w:rsidRPr="00A32F60">
        <w:rPr>
          <w:rFonts w:ascii="Arial" w:hAnsi="Arial" w:cs="Arial"/>
          <w:i/>
          <w:sz w:val="18"/>
          <w:szCs w:val="18"/>
        </w:rPr>
        <w:t>(BPS Standard</w:t>
      </w:r>
      <w:r w:rsidR="00824BF1">
        <w:rPr>
          <w:rFonts w:ascii="Arial" w:hAnsi="Arial" w:cs="Arial"/>
          <w:i/>
          <w:sz w:val="18"/>
          <w:szCs w:val="18"/>
        </w:rPr>
        <w:t xml:space="preserve"> </w:t>
      </w:r>
      <w:r w:rsidR="0025281C" w:rsidRPr="00365607">
        <w:rPr>
          <w:rFonts w:ascii="Arial" w:hAnsi="Arial" w:cs="Arial"/>
          <w:i/>
          <w:sz w:val="18"/>
          <w:szCs w:val="18"/>
        </w:rPr>
        <w:t xml:space="preserve">10, 11, </w:t>
      </w:r>
      <w:r w:rsidR="00824BF1" w:rsidRPr="00365607">
        <w:rPr>
          <w:rFonts w:ascii="Arial" w:hAnsi="Arial" w:cs="Arial"/>
          <w:i/>
          <w:sz w:val="18"/>
          <w:szCs w:val="18"/>
        </w:rPr>
        <w:t>12</w:t>
      </w:r>
      <w:r w:rsidR="009F38F2" w:rsidRPr="00365607">
        <w:rPr>
          <w:rFonts w:ascii="Arial" w:hAnsi="Arial" w:cs="Arial"/>
          <w:i/>
          <w:sz w:val="18"/>
          <w:szCs w:val="18"/>
        </w:rPr>
        <w:t>-2</w:t>
      </w:r>
      <w:r w:rsidR="00365607" w:rsidRPr="00365607">
        <w:rPr>
          <w:rFonts w:ascii="Arial" w:hAnsi="Arial" w:cs="Arial"/>
          <w:i/>
          <w:sz w:val="18"/>
          <w:szCs w:val="18"/>
        </w:rPr>
        <w:t>.</w:t>
      </w:r>
      <w:r w:rsidR="009F38F2" w:rsidRPr="00365607">
        <w:rPr>
          <w:rFonts w:ascii="Arial" w:hAnsi="Arial" w:cs="Arial"/>
          <w:i/>
          <w:sz w:val="18"/>
          <w:szCs w:val="18"/>
        </w:rPr>
        <w:t>B</w:t>
      </w:r>
      <w:r w:rsidR="00824BF1">
        <w:rPr>
          <w:rFonts w:ascii="Arial" w:hAnsi="Arial" w:cs="Arial"/>
          <w:i/>
          <w:sz w:val="18"/>
          <w:szCs w:val="18"/>
        </w:rPr>
        <w:t>, 12</w:t>
      </w:r>
      <w:r w:rsidR="00365607">
        <w:rPr>
          <w:rFonts w:ascii="Arial" w:hAnsi="Arial" w:cs="Arial"/>
          <w:i/>
          <w:sz w:val="18"/>
          <w:szCs w:val="18"/>
        </w:rPr>
        <w:t>-</w:t>
      </w:r>
      <w:r w:rsidR="00824BF1">
        <w:rPr>
          <w:rFonts w:ascii="Arial" w:hAnsi="Arial" w:cs="Arial"/>
          <w:i/>
          <w:sz w:val="18"/>
          <w:szCs w:val="18"/>
        </w:rPr>
        <w:t>3</w:t>
      </w:r>
      <w:r w:rsidR="00365607">
        <w:rPr>
          <w:rFonts w:ascii="Arial" w:hAnsi="Arial" w:cs="Arial"/>
          <w:i/>
          <w:sz w:val="18"/>
          <w:szCs w:val="18"/>
        </w:rPr>
        <w:t>.</w:t>
      </w:r>
      <w:r w:rsidR="00824BF1">
        <w:rPr>
          <w:rFonts w:ascii="Arial" w:hAnsi="Arial" w:cs="Arial"/>
          <w:i/>
          <w:sz w:val="18"/>
          <w:szCs w:val="18"/>
        </w:rPr>
        <w:t>B, 12</w:t>
      </w:r>
      <w:r w:rsidR="00365607">
        <w:rPr>
          <w:rFonts w:ascii="Arial" w:hAnsi="Arial" w:cs="Arial"/>
          <w:i/>
          <w:sz w:val="18"/>
          <w:szCs w:val="18"/>
        </w:rPr>
        <w:t>-</w:t>
      </w:r>
      <w:r w:rsidR="00824BF1">
        <w:rPr>
          <w:rFonts w:ascii="Arial" w:hAnsi="Arial" w:cs="Arial"/>
          <w:i/>
          <w:sz w:val="18"/>
          <w:szCs w:val="18"/>
        </w:rPr>
        <w:t>4</w:t>
      </w:r>
      <w:r w:rsidR="00365607">
        <w:rPr>
          <w:rFonts w:ascii="Arial" w:hAnsi="Arial" w:cs="Arial"/>
          <w:i/>
          <w:sz w:val="18"/>
          <w:szCs w:val="18"/>
        </w:rPr>
        <w:t>.</w:t>
      </w:r>
      <w:r w:rsidR="00824BF1">
        <w:rPr>
          <w:rFonts w:ascii="Arial" w:hAnsi="Arial" w:cs="Arial"/>
          <w:i/>
          <w:sz w:val="18"/>
          <w:szCs w:val="18"/>
        </w:rPr>
        <w:t>B) (</w:t>
      </w:r>
      <w:r w:rsidRPr="00A32F60">
        <w:rPr>
          <w:rFonts w:ascii="Arial" w:hAnsi="Arial" w:cs="Arial"/>
          <w:i/>
          <w:sz w:val="18"/>
          <w:szCs w:val="18"/>
        </w:rPr>
        <w:t>CA Standard Q</w:t>
      </w:r>
      <w:r w:rsidR="00365607">
        <w:rPr>
          <w:rFonts w:ascii="Arial" w:hAnsi="Arial" w:cs="Arial"/>
          <w:i/>
          <w:sz w:val="18"/>
          <w:szCs w:val="18"/>
        </w:rPr>
        <w:t>-</w:t>
      </w:r>
      <w:r w:rsidRPr="00A32F60">
        <w:rPr>
          <w:rFonts w:ascii="Arial" w:hAnsi="Arial" w:cs="Arial"/>
          <w:i/>
          <w:sz w:val="18"/>
          <w:szCs w:val="18"/>
        </w:rPr>
        <w:t>4.5)</w:t>
      </w:r>
    </w:p>
    <w:bookmarkEnd w:id="3"/>
    <w:p w14:paraId="1FAB60EA" w14:textId="77777777" w:rsidR="00A32F60" w:rsidRPr="00E84342" w:rsidRDefault="00A32F60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1FAB60EB" w14:textId="77B4A047" w:rsidR="00DD7B79" w:rsidRPr="00E84342" w:rsidRDefault="001D5C3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mmarize t</w:t>
      </w:r>
      <w:r w:rsidR="00DD7B79" w:rsidRPr="00E84342">
        <w:rPr>
          <w:rFonts w:ascii="Arial" w:hAnsi="Arial" w:cs="Arial"/>
          <w:sz w:val="24"/>
          <w:szCs w:val="24"/>
        </w:rPr>
        <w:t>raining needs met this quarter</w:t>
      </w:r>
      <w:r w:rsidR="007408D8" w:rsidRPr="00E84342">
        <w:rPr>
          <w:rFonts w:ascii="Arial" w:hAnsi="Arial" w:cs="Arial"/>
          <w:sz w:val="24"/>
          <w:szCs w:val="24"/>
        </w:rPr>
        <w:t xml:space="preserve"> (i.e.</w:t>
      </w:r>
      <w:r w:rsidR="00976FF6">
        <w:rPr>
          <w:rFonts w:ascii="Arial" w:hAnsi="Arial" w:cs="Arial"/>
          <w:sz w:val="24"/>
          <w:szCs w:val="24"/>
        </w:rPr>
        <w:t>,</w:t>
      </w:r>
      <w:r w:rsidR="001C38D4">
        <w:rPr>
          <w:rFonts w:ascii="Arial" w:hAnsi="Arial" w:cs="Arial"/>
          <w:sz w:val="24"/>
          <w:szCs w:val="24"/>
        </w:rPr>
        <w:t xml:space="preserve"> CORE, Wrap-around, </w:t>
      </w:r>
      <w:r w:rsidR="007408D8" w:rsidRPr="00E84342">
        <w:rPr>
          <w:rFonts w:ascii="Arial" w:hAnsi="Arial" w:cs="Arial"/>
          <w:sz w:val="24"/>
          <w:szCs w:val="24"/>
        </w:rPr>
        <w:t>annual reporting of child abuse and neglect training,</w:t>
      </w:r>
      <w:r w:rsidR="001C38D4">
        <w:rPr>
          <w:rFonts w:ascii="Arial" w:hAnsi="Arial" w:cs="Arial"/>
          <w:sz w:val="24"/>
          <w:szCs w:val="24"/>
        </w:rPr>
        <w:t xml:space="preserve"> </w:t>
      </w:r>
      <w:r w:rsidR="001C38D4" w:rsidRPr="00E84342">
        <w:rPr>
          <w:rFonts w:ascii="Arial" w:hAnsi="Arial" w:cs="Arial"/>
          <w:sz w:val="24"/>
          <w:szCs w:val="24"/>
        </w:rPr>
        <w:t xml:space="preserve">cultural </w:t>
      </w:r>
      <w:r w:rsidR="001C38D4">
        <w:rPr>
          <w:rFonts w:ascii="Arial" w:hAnsi="Arial" w:cs="Arial"/>
          <w:sz w:val="24"/>
          <w:szCs w:val="24"/>
        </w:rPr>
        <w:t>humility</w:t>
      </w:r>
      <w:r w:rsidR="001C38D4" w:rsidRPr="00E84342">
        <w:rPr>
          <w:rFonts w:ascii="Arial" w:hAnsi="Arial" w:cs="Arial"/>
          <w:sz w:val="24"/>
          <w:szCs w:val="24"/>
        </w:rPr>
        <w:t xml:space="preserve"> training</w:t>
      </w:r>
      <w:r w:rsidR="001C38D4">
        <w:rPr>
          <w:rFonts w:ascii="Arial" w:hAnsi="Arial" w:cs="Arial"/>
          <w:sz w:val="24"/>
          <w:szCs w:val="24"/>
        </w:rPr>
        <w:t xml:space="preserve">, </w:t>
      </w:r>
      <w:r w:rsidR="001C38D4" w:rsidRPr="00E84342">
        <w:rPr>
          <w:rFonts w:ascii="Arial" w:hAnsi="Arial" w:cs="Arial"/>
          <w:sz w:val="24"/>
          <w:szCs w:val="24"/>
        </w:rPr>
        <w:t>etc.</w:t>
      </w:r>
      <w:r w:rsidR="007408D8" w:rsidRPr="00E84342">
        <w:rPr>
          <w:rFonts w:ascii="Arial" w:hAnsi="Arial" w:cs="Arial"/>
          <w:sz w:val="24"/>
          <w:szCs w:val="24"/>
        </w:rPr>
        <w:t>)</w:t>
      </w:r>
    </w:p>
    <w:permStart w:id="879571818" w:edGrp="everyone" w:displacedByCustomXml="next"/>
    <w:bookmarkStart w:id="4" w:name="_Hlk10208309" w:displacedByCustomXml="next"/>
    <w:sdt>
      <w:sdtPr>
        <w:rPr>
          <w:rFonts w:ascii="Arial" w:hAnsi="Arial" w:cs="Arial"/>
          <w:sz w:val="24"/>
          <w:szCs w:val="24"/>
        </w:rPr>
        <w:id w:val="-18628106"/>
        <w:placeholder>
          <w:docPart w:val="C5E911E567304C07B90D12C29F05A9E8"/>
        </w:placeholder>
        <w:showingPlcHdr/>
        <w:text/>
      </w:sdtPr>
      <w:sdtEndPr/>
      <w:sdtContent>
        <w:p w14:paraId="1FAB60EC" w14:textId="77777777" w:rsidR="009D2CD8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</w:sdtContent>
    </w:sdt>
    <w:permEnd w:id="879571818" w:displacedByCustomXml="prev"/>
    <w:bookmarkEnd w:id="4"/>
    <w:p w14:paraId="1FAB60ED" w14:textId="77777777" w:rsidR="001C38D4" w:rsidRDefault="001C38D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0EE" w14:textId="5998F988" w:rsidR="001C38D4" w:rsidRDefault="001C38D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rrent unmet training needs (P</w:t>
      </w:r>
      <w:r w:rsidR="00652913">
        <w:rPr>
          <w:rFonts w:ascii="Arial" w:hAnsi="Arial" w:cs="Arial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 xml:space="preserve">Q-9, ASQ, CORE, </w:t>
      </w:r>
      <w:r w:rsidR="0039439F">
        <w:rPr>
          <w:rFonts w:ascii="Arial" w:hAnsi="Arial" w:cs="Arial"/>
          <w:sz w:val="24"/>
          <w:szCs w:val="24"/>
        </w:rPr>
        <w:t>etc.</w:t>
      </w:r>
      <w:r>
        <w:rPr>
          <w:rFonts w:ascii="Arial" w:hAnsi="Arial" w:cs="Arial"/>
          <w:sz w:val="24"/>
          <w:szCs w:val="24"/>
        </w:rPr>
        <w:t>)</w:t>
      </w:r>
    </w:p>
    <w:bookmarkStart w:id="5" w:name="_Hlk11333569" w:displacedByCustomXml="next"/>
    <w:bookmarkStart w:id="6" w:name="_Hlk10208741" w:displacedByCustomXml="next"/>
    <w:sdt>
      <w:sdtPr>
        <w:rPr>
          <w:rFonts w:ascii="Arial" w:hAnsi="Arial" w:cs="Arial"/>
          <w:sz w:val="24"/>
          <w:szCs w:val="24"/>
        </w:rPr>
        <w:id w:val="-737006510"/>
        <w:placeholder>
          <w:docPart w:val="72DDE66707F9473BA5E59278304BBFB7"/>
        </w:placeholder>
        <w:showingPlcHdr/>
      </w:sdtPr>
      <w:sdtEndPr/>
      <w:sdtContent>
        <w:permStart w:id="1789464392" w:edGrp="everyone" w:displacedByCustomXml="prev"/>
        <w:p w14:paraId="1FAB60EF" w14:textId="77777777" w:rsidR="001C38D4" w:rsidRDefault="00C00910" w:rsidP="001C38D4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  <w:permEnd w:id="1789464392" w:displacedByCustomXml="next"/>
      </w:sdtContent>
    </w:sdt>
    <w:p w14:paraId="146C33DF" w14:textId="77777777" w:rsidR="00976FF6" w:rsidRDefault="00976FF6" w:rsidP="001C38D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5"/>
    <w:p w14:paraId="1FAB60F0" w14:textId="77777777" w:rsidR="003542DC" w:rsidRDefault="003542DC" w:rsidP="001C38D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sons that contributed to unmet training needs</w:t>
      </w:r>
    </w:p>
    <w:sdt>
      <w:sdtPr>
        <w:rPr>
          <w:rFonts w:ascii="Arial" w:hAnsi="Arial" w:cs="Arial"/>
          <w:sz w:val="24"/>
          <w:szCs w:val="24"/>
        </w:rPr>
        <w:id w:val="-2047366714"/>
        <w:placeholder>
          <w:docPart w:val="A34DC49F0EBA4FA4B5D2BB5955D55D4D"/>
        </w:placeholder>
        <w:showingPlcHdr/>
      </w:sdtPr>
      <w:sdtEndPr/>
      <w:sdtContent>
        <w:p w14:paraId="1FAB60F1" w14:textId="5589B80B" w:rsidR="003542DC" w:rsidRDefault="004B2B2E" w:rsidP="003542DC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</w:sdtContent>
    </w:sdt>
    <w:p w14:paraId="5AA6D200" w14:textId="77777777" w:rsidR="00976FF6" w:rsidRDefault="00976FF6" w:rsidP="003542D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0F2" w14:textId="13F7932E" w:rsidR="00772AD8" w:rsidRDefault="00772AD8" w:rsidP="001C38D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lease </w:t>
      </w:r>
      <w:r w:rsidR="001D5C34">
        <w:rPr>
          <w:rFonts w:ascii="Arial" w:hAnsi="Arial" w:cs="Arial"/>
          <w:sz w:val="24"/>
          <w:szCs w:val="24"/>
        </w:rPr>
        <w:t>summarize</w:t>
      </w:r>
      <w:r>
        <w:rPr>
          <w:rFonts w:ascii="Arial" w:hAnsi="Arial" w:cs="Arial"/>
          <w:sz w:val="24"/>
          <w:szCs w:val="24"/>
        </w:rPr>
        <w:t xml:space="preserve"> any opportunities that were made available this quarter for </w:t>
      </w:r>
      <w:r w:rsidR="002D7096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professional development of staff (FSS, FRS, Supervisors, Program Manager).</w:t>
      </w:r>
    </w:p>
    <w:sdt>
      <w:sdtPr>
        <w:rPr>
          <w:rFonts w:ascii="Arial" w:hAnsi="Arial" w:cs="Arial"/>
          <w:sz w:val="24"/>
          <w:szCs w:val="24"/>
        </w:rPr>
        <w:id w:val="1844502556"/>
        <w:placeholder>
          <w:docPart w:val="D29C0115CF5C4C9F8CE5AC5276575EB5"/>
        </w:placeholder>
        <w:showingPlcHdr/>
      </w:sdtPr>
      <w:sdtEndPr/>
      <w:sdtContent>
        <w:p w14:paraId="1FAB60F3" w14:textId="7FD986B0" w:rsidR="00772AD8" w:rsidRDefault="004B2B2E" w:rsidP="00772AD8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</w:sdtContent>
    </w:sdt>
    <w:p w14:paraId="1FAB60F4" w14:textId="77777777" w:rsidR="00772AD8" w:rsidRDefault="00772AD8" w:rsidP="001C38D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6"/>
    <w:p w14:paraId="1FAB60F5" w14:textId="77777777" w:rsidR="00A16115" w:rsidRPr="00E84342" w:rsidRDefault="00A16115" w:rsidP="009D2CD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A09494E" w14:textId="28BDC488" w:rsidR="00BB1CA9" w:rsidRDefault="00921CA7" w:rsidP="00A32F60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E84342">
        <w:rPr>
          <w:rFonts w:ascii="Arial" w:hAnsi="Arial" w:cs="Arial"/>
          <w:b/>
          <w:sz w:val="24"/>
          <w:szCs w:val="24"/>
          <w:u w:val="single"/>
        </w:rPr>
        <w:t xml:space="preserve">QUALITY </w:t>
      </w:r>
      <w:r w:rsidR="007A4246" w:rsidRPr="00E84342">
        <w:rPr>
          <w:rFonts w:ascii="Arial" w:hAnsi="Arial" w:cs="Arial"/>
          <w:b/>
          <w:sz w:val="24"/>
          <w:szCs w:val="24"/>
          <w:u w:val="single"/>
        </w:rPr>
        <w:t>ASSURANCE/</w:t>
      </w:r>
      <w:r w:rsidRPr="00E84342">
        <w:rPr>
          <w:rFonts w:ascii="Arial" w:hAnsi="Arial" w:cs="Arial"/>
          <w:b/>
          <w:sz w:val="24"/>
          <w:szCs w:val="24"/>
          <w:u w:val="single"/>
        </w:rPr>
        <w:t xml:space="preserve">MANAGEMENT </w:t>
      </w:r>
      <w:r w:rsidR="00590158">
        <w:rPr>
          <w:rFonts w:ascii="Arial" w:hAnsi="Arial" w:cs="Arial"/>
          <w:b/>
          <w:sz w:val="24"/>
          <w:szCs w:val="24"/>
          <w:u w:val="single"/>
        </w:rPr>
        <w:t xml:space="preserve">IMPROVEMENT </w:t>
      </w:r>
      <w:r w:rsidRPr="00E84342">
        <w:rPr>
          <w:rFonts w:ascii="Arial" w:hAnsi="Arial" w:cs="Arial"/>
          <w:b/>
          <w:sz w:val="24"/>
          <w:szCs w:val="24"/>
          <w:u w:val="single"/>
        </w:rPr>
        <w:t>ACTIVITI</w:t>
      </w:r>
      <w:r w:rsidR="002C2217">
        <w:rPr>
          <w:rFonts w:ascii="Arial" w:hAnsi="Arial" w:cs="Arial"/>
          <w:b/>
          <w:sz w:val="24"/>
          <w:szCs w:val="24"/>
          <w:u w:val="single"/>
        </w:rPr>
        <w:t>ES</w:t>
      </w:r>
    </w:p>
    <w:p w14:paraId="1FAB60F7" w14:textId="4F362093" w:rsidR="00A32F60" w:rsidRPr="00BB1FED" w:rsidRDefault="00A32F60" w:rsidP="00A32F60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i/>
          <w:sz w:val="18"/>
          <w:szCs w:val="18"/>
        </w:rPr>
      </w:pPr>
      <w:r w:rsidRPr="00A32F60">
        <w:rPr>
          <w:rFonts w:ascii="Arial" w:hAnsi="Arial" w:cs="Arial"/>
          <w:i/>
          <w:sz w:val="18"/>
          <w:szCs w:val="18"/>
        </w:rPr>
        <w:t>(BPS Standard</w:t>
      </w:r>
      <w:r w:rsidR="002F51A7">
        <w:rPr>
          <w:rFonts w:ascii="Arial" w:hAnsi="Arial" w:cs="Arial"/>
          <w:i/>
          <w:sz w:val="18"/>
          <w:szCs w:val="18"/>
        </w:rPr>
        <w:t xml:space="preserve"> 12</w:t>
      </w:r>
      <w:r w:rsidR="00365607">
        <w:rPr>
          <w:rFonts w:ascii="Arial" w:hAnsi="Arial" w:cs="Arial"/>
          <w:i/>
          <w:sz w:val="18"/>
          <w:szCs w:val="18"/>
        </w:rPr>
        <w:t>-</w:t>
      </w:r>
      <w:r w:rsidR="003542DC">
        <w:rPr>
          <w:rFonts w:ascii="Arial" w:hAnsi="Arial" w:cs="Arial"/>
          <w:i/>
          <w:sz w:val="18"/>
          <w:szCs w:val="18"/>
        </w:rPr>
        <w:t>1</w:t>
      </w:r>
      <w:r w:rsidR="00365607">
        <w:rPr>
          <w:rFonts w:ascii="Arial" w:hAnsi="Arial" w:cs="Arial"/>
          <w:i/>
          <w:sz w:val="18"/>
          <w:szCs w:val="18"/>
        </w:rPr>
        <w:t>.</w:t>
      </w:r>
      <w:r w:rsidR="003542DC">
        <w:rPr>
          <w:rFonts w:ascii="Arial" w:hAnsi="Arial" w:cs="Arial"/>
          <w:i/>
          <w:sz w:val="18"/>
          <w:szCs w:val="18"/>
        </w:rPr>
        <w:t>B</w:t>
      </w:r>
      <w:r w:rsidR="00533109">
        <w:rPr>
          <w:rFonts w:ascii="Arial" w:hAnsi="Arial" w:cs="Arial"/>
          <w:i/>
          <w:sz w:val="18"/>
          <w:szCs w:val="18"/>
        </w:rPr>
        <w:t>,</w:t>
      </w:r>
      <w:r w:rsidR="00CB1FAE">
        <w:rPr>
          <w:rFonts w:ascii="Arial" w:hAnsi="Arial" w:cs="Arial"/>
          <w:i/>
          <w:sz w:val="18"/>
          <w:szCs w:val="18"/>
        </w:rPr>
        <w:t xml:space="preserve"> </w:t>
      </w:r>
      <w:r w:rsidR="00CB1FAE" w:rsidRPr="00BB1FED">
        <w:rPr>
          <w:rFonts w:ascii="Arial" w:hAnsi="Arial" w:cs="Arial"/>
          <w:i/>
          <w:sz w:val="18"/>
          <w:szCs w:val="18"/>
        </w:rPr>
        <w:t>12-3.B</w:t>
      </w:r>
      <w:r w:rsidR="00A63179" w:rsidRPr="00BB1FED">
        <w:rPr>
          <w:rFonts w:ascii="Arial" w:hAnsi="Arial" w:cs="Arial"/>
          <w:i/>
          <w:sz w:val="18"/>
          <w:szCs w:val="18"/>
        </w:rPr>
        <w:t>,</w:t>
      </w:r>
      <w:r w:rsidR="00CB1FAE" w:rsidRPr="00BB1FED">
        <w:rPr>
          <w:rFonts w:ascii="Arial" w:hAnsi="Arial" w:cs="Arial"/>
          <w:i/>
          <w:sz w:val="18"/>
          <w:szCs w:val="18"/>
        </w:rPr>
        <w:t xml:space="preserve"> 12-3.C</w:t>
      </w:r>
      <w:r w:rsidR="00B679CF" w:rsidRPr="00BB1FED">
        <w:rPr>
          <w:rFonts w:ascii="Arial" w:hAnsi="Arial" w:cs="Arial"/>
          <w:i/>
          <w:sz w:val="18"/>
          <w:szCs w:val="18"/>
        </w:rPr>
        <w:t>, GA-2.B</w:t>
      </w:r>
      <w:r w:rsidRPr="00BB1FED">
        <w:rPr>
          <w:rFonts w:ascii="Arial" w:hAnsi="Arial" w:cs="Arial"/>
          <w:i/>
          <w:sz w:val="18"/>
          <w:szCs w:val="18"/>
        </w:rPr>
        <w:t xml:space="preserve"> </w:t>
      </w:r>
      <w:r w:rsidR="00824BF1" w:rsidRPr="00BB1FED">
        <w:rPr>
          <w:rFonts w:ascii="Arial" w:hAnsi="Arial" w:cs="Arial"/>
          <w:i/>
          <w:sz w:val="18"/>
          <w:szCs w:val="18"/>
        </w:rPr>
        <w:t>(</w:t>
      </w:r>
      <w:r w:rsidRPr="00BB1FED">
        <w:rPr>
          <w:rFonts w:ascii="Arial" w:hAnsi="Arial" w:cs="Arial"/>
          <w:i/>
          <w:sz w:val="18"/>
          <w:szCs w:val="18"/>
        </w:rPr>
        <w:t>CA Standard</w:t>
      </w:r>
      <w:r w:rsidR="003542DC" w:rsidRPr="00BB1FED">
        <w:rPr>
          <w:rFonts w:ascii="Arial" w:hAnsi="Arial" w:cs="Arial"/>
          <w:i/>
          <w:sz w:val="18"/>
          <w:szCs w:val="18"/>
        </w:rPr>
        <w:t xml:space="preserve"> Q</w:t>
      </w:r>
      <w:r w:rsidR="00365607" w:rsidRPr="00BB1FED">
        <w:rPr>
          <w:rFonts w:ascii="Arial" w:hAnsi="Arial" w:cs="Arial"/>
          <w:i/>
          <w:sz w:val="18"/>
          <w:szCs w:val="18"/>
        </w:rPr>
        <w:t>-</w:t>
      </w:r>
      <w:r w:rsidR="003542DC" w:rsidRPr="00BB1FED">
        <w:rPr>
          <w:rFonts w:ascii="Arial" w:hAnsi="Arial" w:cs="Arial"/>
          <w:i/>
          <w:sz w:val="18"/>
          <w:szCs w:val="18"/>
        </w:rPr>
        <w:t>4.6</w:t>
      </w:r>
      <w:r w:rsidRPr="00BB1FED">
        <w:rPr>
          <w:rFonts w:ascii="Arial" w:hAnsi="Arial" w:cs="Arial"/>
          <w:i/>
          <w:sz w:val="18"/>
          <w:szCs w:val="18"/>
        </w:rPr>
        <w:t>)</w:t>
      </w:r>
    </w:p>
    <w:p w14:paraId="1FAB60F8" w14:textId="77777777" w:rsidR="00A32F60" w:rsidRPr="00BB1FED" w:rsidRDefault="00A32F60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1FAB60F9" w14:textId="6E891996" w:rsidR="00921CA7" w:rsidRPr="00BB1FED" w:rsidRDefault="001D5C3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Summarize a</w:t>
      </w:r>
      <w:r w:rsidR="00CB42FD" w:rsidRPr="00BB1FED">
        <w:rPr>
          <w:rFonts w:ascii="Arial" w:hAnsi="Arial" w:cs="Arial"/>
          <w:sz w:val="24"/>
          <w:szCs w:val="24"/>
        </w:rPr>
        <w:t>ctivities</w:t>
      </w:r>
      <w:r w:rsidR="00921CA7" w:rsidRPr="00BB1FED">
        <w:rPr>
          <w:rFonts w:ascii="Arial" w:hAnsi="Arial" w:cs="Arial"/>
          <w:sz w:val="24"/>
          <w:szCs w:val="24"/>
        </w:rPr>
        <w:t xml:space="preserve"> used to determine the level of quality of services provided</w:t>
      </w:r>
      <w:r w:rsidR="005D78F8" w:rsidRPr="00BB1FED">
        <w:rPr>
          <w:rFonts w:ascii="Arial" w:hAnsi="Arial" w:cs="Arial"/>
          <w:sz w:val="24"/>
          <w:szCs w:val="24"/>
        </w:rPr>
        <w:t xml:space="preserve"> (</w:t>
      </w:r>
      <w:r w:rsidR="007408D8" w:rsidRPr="00BB1FED">
        <w:rPr>
          <w:rFonts w:ascii="Arial" w:hAnsi="Arial" w:cs="Arial"/>
          <w:sz w:val="24"/>
          <w:szCs w:val="24"/>
        </w:rPr>
        <w:t>i.e.</w:t>
      </w:r>
      <w:r w:rsidR="002D7096" w:rsidRPr="00BB1FED">
        <w:rPr>
          <w:rFonts w:ascii="Arial" w:hAnsi="Arial" w:cs="Arial"/>
          <w:sz w:val="24"/>
          <w:szCs w:val="24"/>
        </w:rPr>
        <w:t>,</w:t>
      </w:r>
      <w:r w:rsidR="007408D8" w:rsidRPr="00BB1FED">
        <w:rPr>
          <w:rFonts w:ascii="Arial" w:hAnsi="Arial" w:cs="Arial"/>
          <w:sz w:val="24"/>
          <w:szCs w:val="24"/>
        </w:rPr>
        <w:t xml:space="preserve"> </w:t>
      </w:r>
      <w:r w:rsidR="005D78F8" w:rsidRPr="00BB1FED">
        <w:rPr>
          <w:rFonts w:ascii="Arial" w:hAnsi="Arial" w:cs="Arial"/>
          <w:sz w:val="24"/>
          <w:szCs w:val="24"/>
        </w:rPr>
        <w:t>Participant surveys, observations</w:t>
      </w:r>
      <w:r w:rsidR="007408D8" w:rsidRPr="00BB1FED">
        <w:rPr>
          <w:rFonts w:ascii="Arial" w:hAnsi="Arial" w:cs="Arial"/>
          <w:sz w:val="24"/>
          <w:szCs w:val="24"/>
        </w:rPr>
        <w:t xml:space="preserve">, </w:t>
      </w:r>
      <w:r w:rsidR="002C6D5D" w:rsidRPr="00BB1FED">
        <w:rPr>
          <w:rFonts w:ascii="Arial" w:hAnsi="Arial" w:cs="Arial"/>
          <w:sz w:val="24"/>
          <w:szCs w:val="24"/>
        </w:rPr>
        <w:t xml:space="preserve">file review, staff surveys, </w:t>
      </w:r>
      <w:r w:rsidR="00045475" w:rsidRPr="00BB1FED">
        <w:rPr>
          <w:rFonts w:ascii="Arial" w:hAnsi="Arial" w:cs="Arial"/>
          <w:sz w:val="24"/>
          <w:szCs w:val="24"/>
        </w:rPr>
        <w:t>service plan,</w:t>
      </w:r>
      <w:r w:rsidR="002C6D5D" w:rsidRPr="00BB1FED">
        <w:rPr>
          <w:rFonts w:ascii="Arial" w:hAnsi="Arial" w:cs="Arial"/>
          <w:sz w:val="24"/>
          <w:szCs w:val="24"/>
        </w:rPr>
        <w:t xml:space="preserve"> QA phone calls, case record/binder review, supervision notes reviewed, </w:t>
      </w:r>
      <w:r w:rsidR="007408D8" w:rsidRPr="00BB1FED">
        <w:rPr>
          <w:rFonts w:ascii="Arial" w:hAnsi="Arial" w:cs="Arial"/>
          <w:sz w:val="24"/>
          <w:szCs w:val="24"/>
        </w:rPr>
        <w:t>etc.</w:t>
      </w:r>
      <w:r w:rsidR="005D78F8" w:rsidRPr="00BB1FED">
        <w:rPr>
          <w:rFonts w:ascii="Arial" w:hAnsi="Arial" w:cs="Arial"/>
          <w:sz w:val="24"/>
          <w:szCs w:val="24"/>
        </w:rPr>
        <w:t>)</w:t>
      </w:r>
      <w:r w:rsidR="00C17A44" w:rsidRPr="00BB1FED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115033292"/>
        <w:placeholder>
          <w:docPart w:val="89D1CF68CED44607B0EE66E241C92CD5"/>
        </w:placeholder>
        <w:showingPlcHdr/>
      </w:sdtPr>
      <w:sdtEndPr/>
      <w:sdtContent>
        <w:permStart w:id="1392141013" w:edGrp="everyone" w:displacedByCustomXml="prev"/>
        <w:p w14:paraId="1FAB60FA" w14:textId="40CEECA7" w:rsidR="002879C8" w:rsidRPr="00BB1FED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1392141013" w:displacedByCustomXml="next"/>
      </w:sdtContent>
    </w:sdt>
    <w:p w14:paraId="1FAB60FB" w14:textId="52C1130E" w:rsidR="00BD66FF" w:rsidRPr="00BB1FED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0FC" w14:textId="4E1BB8FE" w:rsidR="00AD4C7C" w:rsidRPr="00BB1FED" w:rsidRDefault="00CD1D75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bookmarkStart w:id="7" w:name="_Hlk18394277"/>
      <w:r w:rsidRPr="00BB1FED">
        <w:rPr>
          <w:rFonts w:ascii="Arial" w:hAnsi="Arial" w:cs="Arial"/>
          <w:sz w:val="24"/>
          <w:szCs w:val="24"/>
        </w:rPr>
        <w:t>Did</w:t>
      </w:r>
      <w:r w:rsidR="005D78F8" w:rsidRPr="00BB1FED">
        <w:rPr>
          <w:rFonts w:ascii="Arial" w:hAnsi="Arial" w:cs="Arial"/>
          <w:sz w:val="24"/>
          <w:szCs w:val="24"/>
        </w:rPr>
        <w:t xml:space="preserve"> </w:t>
      </w:r>
      <w:r w:rsidRPr="00BB1FED">
        <w:rPr>
          <w:rFonts w:ascii="Arial" w:hAnsi="Arial" w:cs="Arial"/>
          <w:sz w:val="24"/>
          <w:szCs w:val="24"/>
        </w:rPr>
        <w:t xml:space="preserve">direct staff </w:t>
      </w:r>
      <w:r w:rsidR="005D78F8" w:rsidRPr="00BB1FED">
        <w:rPr>
          <w:rFonts w:ascii="Arial" w:hAnsi="Arial" w:cs="Arial"/>
          <w:sz w:val="24"/>
          <w:szCs w:val="24"/>
        </w:rPr>
        <w:t>receive</w:t>
      </w:r>
      <w:r w:rsidR="00045475" w:rsidRPr="00BB1FED">
        <w:rPr>
          <w:rFonts w:ascii="Arial" w:hAnsi="Arial" w:cs="Arial"/>
          <w:sz w:val="24"/>
          <w:szCs w:val="24"/>
        </w:rPr>
        <w:t xml:space="preserve"> at least 75% of their required weekly supervision as outlined in the HFA Best Practice Standard 12</w:t>
      </w:r>
      <w:r w:rsidR="00B771C6" w:rsidRPr="00BB1FED">
        <w:rPr>
          <w:rFonts w:ascii="Arial" w:hAnsi="Arial" w:cs="Arial"/>
          <w:sz w:val="24"/>
          <w:szCs w:val="24"/>
        </w:rPr>
        <w:t>-</w:t>
      </w:r>
      <w:proofErr w:type="gramStart"/>
      <w:r w:rsidR="00045475" w:rsidRPr="00BB1FED">
        <w:rPr>
          <w:rFonts w:ascii="Arial" w:hAnsi="Arial" w:cs="Arial"/>
          <w:sz w:val="24"/>
          <w:szCs w:val="24"/>
        </w:rPr>
        <w:t>1</w:t>
      </w:r>
      <w:r w:rsidR="00B771C6" w:rsidRPr="00BB1FED">
        <w:rPr>
          <w:rFonts w:ascii="Arial" w:hAnsi="Arial" w:cs="Arial"/>
          <w:sz w:val="24"/>
          <w:szCs w:val="24"/>
        </w:rPr>
        <w:t>.</w:t>
      </w:r>
      <w:r w:rsidR="00045475" w:rsidRPr="00BB1FED">
        <w:rPr>
          <w:rFonts w:ascii="Arial" w:hAnsi="Arial" w:cs="Arial"/>
          <w:sz w:val="24"/>
          <w:szCs w:val="24"/>
        </w:rPr>
        <w:t>B</w:t>
      </w:r>
      <w:proofErr w:type="gramEnd"/>
      <w:r w:rsidR="00C17A44" w:rsidRPr="00BB1FED">
        <w:rPr>
          <w:rFonts w:ascii="Arial" w:hAnsi="Arial" w:cs="Arial"/>
          <w:sz w:val="24"/>
          <w:szCs w:val="24"/>
        </w:rPr>
        <w:t>?</w:t>
      </w:r>
      <w:r w:rsidR="00CB42FD" w:rsidRPr="00BB1FED">
        <w:rPr>
          <w:rFonts w:ascii="Arial" w:hAnsi="Arial" w:cs="Arial"/>
          <w:sz w:val="24"/>
          <w:szCs w:val="24"/>
        </w:rPr>
        <w:tab/>
      </w:r>
      <w:permStart w:id="2003923551" w:edGrp="everyone"/>
      <w:permStart w:id="1363892898" w:edGrp="everyone"/>
      <w:r w:rsidR="004B2B2E">
        <w:rPr>
          <w:rFonts w:ascii="Arial" w:hAnsi="Arial" w:cs="Arial"/>
          <w:b/>
          <w:sz w:val="28"/>
          <w:szCs w:val="28"/>
        </w:rPr>
        <w:t xml:space="preserve">   </w:t>
      </w:r>
      <w:permEnd w:id="2003923551"/>
      <w:permEnd w:id="1363892898"/>
      <w:r w:rsidR="00477E15" w:rsidRPr="00BB1FED">
        <w:rPr>
          <w:rFonts w:ascii="Arial" w:hAnsi="Arial" w:cs="Arial"/>
          <w:b/>
          <w:sz w:val="24"/>
          <w:szCs w:val="24"/>
        </w:rPr>
        <w:t>Yes</w:t>
      </w:r>
      <w:r w:rsidR="00477E15" w:rsidRPr="00BB1FED">
        <w:rPr>
          <w:rFonts w:ascii="Arial" w:hAnsi="Arial" w:cs="Arial"/>
          <w:b/>
          <w:sz w:val="24"/>
          <w:szCs w:val="24"/>
        </w:rPr>
        <w:tab/>
      </w:r>
      <w:permStart w:id="1127093450" w:edGrp="everyone"/>
      <w:r w:rsidR="004B2B2E">
        <w:rPr>
          <w:rFonts w:ascii="Arial" w:hAnsi="Arial" w:cs="Arial"/>
          <w:b/>
          <w:sz w:val="28"/>
          <w:szCs w:val="28"/>
        </w:rPr>
        <w:t xml:space="preserve">   </w:t>
      </w:r>
      <w:permEnd w:id="1127093450"/>
      <w:r w:rsidR="00477E15" w:rsidRPr="00BB1FED">
        <w:rPr>
          <w:rFonts w:ascii="Arial" w:hAnsi="Arial" w:cs="Arial"/>
          <w:b/>
          <w:sz w:val="24"/>
          <w:szCs w:val="24"/>
        </w:rPr>
        <w:t xml:space="preserve"> No</w:t>
      </w:r>
    </w:p>
    <w:p w14:paraId="604A6319" w14:textId="77777777" w:rsidR="002D7096" w:rsidRPr="00BB1FED" w:rsidRDefault="002D7096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7"/>
    <w:p w14:paraId="19348B39" w14:textId="24F90DCE" w:rsidR="007858E3" w:rsidRPr="00BB1FED" w:rsidRDefault="007858E3" w:rsidP="00CD1D75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0FD" w14:textId="7380BA90" w:rsidR="00CD1D75" w:rsidRPr="00BB1FED" w:rsidRDefault="007858E3" w:rsidP="00CD1D75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Did</w:t>
      </w:r>
      <w:r w:rsidR="000631F8" w:rsidRPr="00BB1FED">
        <w:rPr>
          <w:rFonts w:ascii="Arial" w:hAnsi="Arial" w:cs="Arial"/>
          <w:sz w:val="24"/>
          <w:szCs w:val="24"/>
        </w:rPr>
        <w:t xml:space="preserve"> </w:t>
      </w:r>
      <w:r w:rsidR="00CD1D75" w:rsidRPr="00BB1FED">
        <w:rPr>
          <w:rFonts w:ascii="Arial" w:hAnsi="Arial" w:cs="Arial"/>
          <w:sz w:val="24"/>
          <w:szCs w:val="24"/>
        </w:rPr>
        <w:t xml:space="preserve">supervisory staff receive </w:t>
      </w:r>
      <w:r w:rsidR="00335297" w:rsidRPr="00BB1FED">
        <w:rPr>
          <w:rFonts w:ascii="Arial" w:hAnsi="Arial" w:cs="Arial"/>
          <w:sz w:val="24"/>
          <w:szCs w:val="24"/>
        </w:rPr>
        <w:t>reflective supervision</w:t>
      </w:r>
      <w:r w:rsidR="00BF5D22" w:rsidRPr="00BB1FED">
        <w:rPr>
          <w:rFonts w:ascii="Arial" w:hAnsi="Arial" w:cs="Arial"/>
          <w:sz w:val="24"/>
          <w:szCs w:val="24"/>
        </w:rPr>
        <w:t xml:space="preserve"> at least</w:t>
      </w:r>
      <w:r w:rsidR="000631F8" w:rsidRPr="00BB1FED">
        <w:rPr>
          <w:rFonts w:ascii="Arial" w:hAnsi="Arial" w:cs="Arial"/>
          <w:sz w:val="24"/>
          <w:szCs w:val="24"/>
        </w:rPr>
        <w:t xml:space="preserve"> monthly?</w:t>
      </w:r>
      <w:r w:rsidR="00BF5D22" w:rsidRPr="00BB1FED">
        <w:rPr>
          <w:rFonts w:ascii="Arial" w:hAnsi="Arial" w:cs="Arial"/>
          <w:sz w:val="24"/>
          <w:szCs w:val="24"/>
        </w:rPr>
        <w:t xml:space="preserve"> </w:t>
      </w:r>
      <w:permStart w:id="616111866" w:edGrp="everyone"/>
      <w:r w:rsidR="004B2B2E">
        <w:rPr>
          <w:rFonts w:ascii="Arial" w:hAnsi="Arial" w:cs="Arial"/>
          <w:b/>
          <w:sz w:val="28"/>
          <w:szCs w:val="28"/>
        </w:rPr>
        <w:t xml:space="preserve">   </w:t>
      </w:r>
      <w:permEnd w:id="616111866"/>
      <w:r w:rsidR="00477E15" w:rsidRPr="00BB1FED">
        <w:rPr>
          <w:rFonts w:ascii="Arial" w:hAnsi="Arial" w:cs="Arial"/>
          <w:b/>
          <w:sz w:val="24"/>
          <w:szCs w:val="24"/>
        </w:rPr>
        <w:t>Yes</w:t>
      </w:r>
      <w:permStart w:id="1829334382" w:edGrp="everyone"/>
      <w:r w:rsidR="004B2B2E">
        <w:rPr>
          <w:rFonts w:ascii="Arial" w:hAnsi="Arial" w:cs="Arial"/>
          <w:b/>
          <w:sz w:val="28"/>
          <w:szCs w:val="28"/>
        </w:rPr>
        <w:t xml:space="preserve">   </w:t>
      </w:r>
      <w:permEnd w:id="1829334382"/>
      <w:r w:rsidR="00477E15" w:rsidRPr="00BB1FED">
        <w:rPr>
          <w:rFonts w:ascii="Arial" w:hAnsi="Arial" w:cs="Arial"/>
          <w:b/>
          <w:sz w:val="24"/>
          <w:szCs w:val="24"/>
        </w:rPr>
        <w:t>No</w:t>
      </w:r>
    </w:p>
    <w:p w14:paraId="1FAB60FE" w14:textId="77777777" w:rsidR="00BD66FF" w:rsidRPr="00BB1FED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0FF" w14:textId="77777777" w:rsidR="005D78F8" w:rsidRPr="00BB1FED" w:rsidRDefault="005D78F8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If applicable, challenges meeting weekly</w:t>
      </w:r>
      <w:r w:rsidR="00CD1D75" w:rsidRPr="00BB1FED">
        <w:rPr>
          <w:rFonts w:ascii="Arial" w:hAnsi="Arial" w:cs="Arial"/>
          <w:sz w:val="24"/>
          <w:szCs w:val="24"/>
        </w:rPr>
        <w:t>/monthly</w:t>
      </w:r>
      <w:r w:rsidRPr="00BB1FED">
        <w:rPr>
          <w:rFonts w:ascii="Arial" w:hAnsi="Arial" w:cs="Arial"/>
          <w:sz w:val="24"/>
          <w:szCs w:val="24"/>
        </w:rPr>
        <w:t xml:space="preserve"> supervision</w:t>
      </w:r>
      <w:r w:rsidR="00C17A44" w:rsidRPr="00BB1FED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-1021625265"/>
        <w:placeholder>
          <w:docPart w:val="898D4F7DFF78411D94305ABB31A91DF8"/>
        </w:placeholder>
        <w:showingPlcHdr/>
      </w:sdtPr>
      <w:sdtEndPr/>
      <w:sdtContent>
        <w:permStart w:id="668096261" w:edGrp="everyone" w:displacedByCustomXml="prev"/>
        <w:p w14:paraId="1FAB6100" w14:textId="106B27DB" w:rsidR="00355A1D" w:rsidRPr="00BB1FED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668096261" w:displacedByCustomXml="next"/>
      </w:sdtContent>
    </w:sdt>
    <w:p w14:paraId="1FAB6101" w14:textId="77777777" w:rsidR="00C00910" w:rsidRPr="00BB1FED" w:rsidRDefault="00C00910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02" w14:textId="77777777" w:rsidR="00921CA7" w:rsidRPr="00BB1FED" w:rsidRDefault="00C17A4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Forms/</w:t>
      </w:r>
      <w:r w:rsidR="00921CA7" w:rsidRPr="00BB1FED">
        <w:rPr>
          <w:rFonts w:ascii="Arial" w:hAnsi="Arial" w:cs="Arial"/>
          <w:sz w:val="24"/>
          <w:szCs w:val="24"/>
        </w:rPr>
        <w:t>tracking mechanisms revised</w:t>
      </w:r>
      <w:r w:rsidR="00B73071" w:rsidRPr="00BB1FED">
        <w:rPr>
          <w:rFonts w:ascii="Arial" w:hAnsi="Arial" w:cs="Arial"/>
          <w:sz w:val="24"/>
          <w:szCs w:val="24"/>
        </w:rPr>
        <w:t xml:space="preserve"> or developed</w:t>
      </w:r>
      <w:r w:rsidRPr="00BB1FED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445128139"/>
        <w:placeholder>
          <w:docPart w:val="187444BCDBD84BD69C7C3FEE827025F7"/>
        </w:placeholder>
        <w:showingPlcHdr/>
      </w:sdtPr>
      <w:sdtEndPr/>
      <w:sdtContent>
        <w:permStart w:id="1678933172" w:edGrp="everyone" w:displacedByCustomXml="prev"/>
        <w:p w14:paraId="1FAB6103" w14:textId="056C5CE3" w:rsidR="00BD66FF" w:rsidRPr="00BB1FED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1678933172" w:displacedByCustomXml="next"/>
      </w:sdtContent>
    </w:sdt>
    <w:p w14:paraId="1FAB6104" w14:textId="77777777" w:rsidR="00C00910" w:rsidRPr="00BB1FED" w:rsidRDefault="00C00910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05" w14:textId="76C8740D" w:rsidR="00173222" w:rsidRPr="00BB1FED" w:rsidRDefault="001D5C34" w:rsidP="00173222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Summarize t</w:t>
      </w:r>
      <w:r w:rsidR="00921CA7" w:rsidRPr="00BB1FED">
        <w:rPr>
          <w:rFonts w:ascii="Arial" w:hAnsi="Arial" w:cs="Arial"/>
          <w:sz w:val="24"/>
          <w:szCs w:val="24"/>
        </w:rPr>
        <w:t>echnical assistance</w:t>
      </w:r>
      <w:r w:rsidR="007A4246" w:rsidRPr="00BB1FED">
        <w:rPr>
          <w:rFonts w:ascii="Arial" w:hAnsi="Arial" w:cs="Arial"/>
          <w:sz w:val="24"/>
          <w:szCs w:val="24"/>
        </w:rPr>
        <w:t>/support</w:t>
      </w:r>
      <w:r w:rsidR="00921CA7" w:rsidRPr="00BB1FED">
        <w:rPr>
          <w:rFonts w:ascii="Arial" w:hAnsi="Arial" w:cs="Arial"/>
          <w:sz w:val="24"/>
          <w:szCs w:val="24"/>
        </w:rPr>
        <w:t xml:space="preserve"> </w:t>
      </w:r>
      <w:r w:rsidR="002D7096" w:rsidRPr="00BB1FED">
        <w:rPr>
          <w:rFonts w:ascii="Arial" w:hAnsi="Arial" w:cs="Arial"/>
          <w:sz w:val="24"/>
          <w:szCs w:val="24"/>
        </w:rPr>
        <w:t>received</w:t>
      </w:r>
      <w:r w:rsidR="007A4246" w:rsidRPr="00BB1FED">
        <w:rPr>
          <w:rFonts w:ascii="Arial" w:hAnsi="Arial" w:cs="Arial"/>
          <w:sz w:val="24"/>
          <w:szCs w:val="24"/>
        </w:rPr>
        <w:t xml:space="preserve"> during the quarter </w:t>
      </w:r>
      <w:r w:rsidR="008336FE" w:rsidRPr="00BB1FED">
        <w:rPr>
          <w:rFonts w:ascii="Arial" w:hAnsi="Arial" w:cs="Arial"/>
          <w:sz w:val="24"/>
          <w:szCs w:val="24"/>
        </w:rPr>
        <w:t>to e</w:t>
      </w:r>
      <w:r w:rsidR="007A4246" w:rsidRPr="00BB1FED">
        <w:rPr>
          <w:rFonts w:ascii="Arial" w:hAnsi="Arial" w:cs="Arial"/>
          <w:sz w:val="24"/>
          <w:szCs w:val="24"/>
        </w:rPr>
        <w:t>nsure model fidelity</w:t>
      </w:r>
      <w:r w:rsidRPr="00BB1FED">
        <w:rPr>
          <w:rFonts w:ascii="Arial" w:hAnsi="Arial" w:cs="Arial"/>
          <w:sz w:val="24"/>
          <w:szCs w:val="24"/>
        </w:rPr>
        <w:t xml:space="preserve"> </w:t>
      </w:r>
      <w:r w:rsidR="00173222" w:rsidRPr="00BB1FED">
        <w:rPr>
          <w:rFonts w:ascii="Arial" w:hAnsi="Arial" w:cs="Arial"/>
          <w:sz w:val="24"/>
          <w:szCs w:val="24"/>
        </w:rPr>
        <w:t>(i.e.</w:t>
      </w:r>
      <w:r w:rsidR="002D7096" w:rsidRPr="00BB1FED">
        <w:rPr>
          <w:rFonts w:ascii="Arial" w:hAnsi="Arial" w:cs="Arial"/>
          <w:sz w:val="24"/>
          <w:szCs w:val="24"/>
        </w:rPr>
        <w:t>,</w:t>
      </w:r>
      <w:r w:rsidR="00173222" w:rsidRPr="00BB1FED">
        <w:rPr>
          <w:rFonts w:ascii="Arial" w:hAnsi="Arial" w:cs="Arial"/>
          <w:sz w:val="24"/>
          <w:szCs w:val="24"/>
        </w:rPr>
        <w:t xml:space="preserve"> </w:t>
      </w:r>
      <w:r w:rsidRPr="00BB1FED">
        <w:rPr>
          <w:rFonts w:ascii="Arial" w:hAnsi="Arial" w:cs="Arial"/>
          <w:sz w:val="24"/>
          <w:szCs w:val="24"/>
        </w:rPr>
        <w:t>TA on CHEERS, webinars, TA that was obtained independently or with Central Administration support, etc.</w:t>
      </w:r>
      <w:r w:rsidR="00173222" w:rsidRPr="00BB1FED">
        <w:rPr>
          <w:rFonts w:ascii="Arial" w:hAnsi="Arial" w:cs="Arial"/>
          <w:sz w:val="24"/>
          <w:szCs w:val="24"/>
        </w:rPr>
        <w:t>)</w:t>
      </w:r>
      <w:r w:rsidR="002D7096" w:rsidRPr="00BB1FED">
        <w:rPr>
          <w:rFonts w:ascii="Arial" w:hAnsi="Arial" w:cs="Arial"/>
          <w:sz w:val="24"/>
          <w:szCs w:val="24"/>
        </w:rPr>
        <w:t>.</w:t>
      </w:r>
    </w:p>
    <w:bookmarkStart w:id="8" w:name="_Hlk136854375" w:displacedByCustomXml="next"/>
    <w:sdt>
      <w:sdtPr>
        <w:rPr>
          <w:rFonts w:ascii="Arial" w:hAnsi="Arial" w:cs="Arial"/>
          <w:sz w:val="24"/>
          <w:szCs w:val="24"/>
        </w:rPr>
        <w:id w:val="-2122756877"/>
        <w:placeholder>
          <w:docPart w:val="C333E11847C4417987E8B2E37D3F4C05"/>
        </w:placeholder>
      </w:sdtPr>
      <w:sdtEndPr/>
      <w:sdtContent>
        <w:permStart w:id="282402397" w:edGrp="everyone" w:displacedByCustomXml="prev"/>
        <w:p w14:paraId="1FAB6106" w14:textId="35B6B127" w:rsidR="00BD66FF" w:rsidRPr="00BB1FED" w:rsidRDefault="00C00910" w:rsidP="00F66952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282402397" w:displacedByCustomXml="next"/>
      </w:sdtContent>
    </w:sdt>
    <w:bookmarkEnd w:id="8" w:displacedByCustomXml="prev"/>
    <w:p w14:paraId="54F399AD" w14:textId="77777777" w:rsidR="00E54436" w:rsidRPr="00BB1FED" w:rsidRDefault="00E54436" w:rsidP="00F66952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C7D9CB7" w14:textId="34DE9B21" w:rsidR="00BF5D22" w:rsidRPr="00BB1FED" w:rsidRDefault="00590158" w:rsidP="00533109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Arial" w:hAnsi="Arial" w:cs="Arial"/>
          <w:b/>
          <w:sz w:val="24"/>
          <w:szCs w:val="24"/>
        </w:rPr>
      </w:pPr>
      <w:bookmarkStart w:id="9" w:name="_Hlk138923900"/>
      <w:r w:rsidRPr="00BB1FED">
        <w:rPr>
          <w:rFonts w:ascii="Arial" w:hAnsi="Arial" w:cs="Arial"/>
          <w:sz w:val="24"/>
          <w:szCs w:val="24"/>
        </w:rPr>
        <w:lastRenderedPageBreak/>
        <w:t>Summarize CQI activities the program completed during this quarter</w:t>
      </w:r>
      <w:r w:rsidR="008A5186" w:rsidRPr="00BB1FED">
        <w:rPr>
          <w:rFonts w:ascii="Arial" w:hAnsi="Arial" w:cs="Arial"/>
          <w:sz w:val="24"/>
          <w:szCs w:val="24"/>
        </w:rPr>
        <w:t xml:space="preserve"> and progress toward reaching goals</w:t>
      </w:r>
      <w:r w:rsidR="00B679CF" w:rsidRPr="00BB1FED">
        <w:rPr>
          <w:rFonts w:ascii="Arial" w:hAnsi="Arial" w:cs="Arial"/>
          <w:sz w:val="24"/>
          <w:szCs w:val="24"/>
        </w:rPr>
        <w:t>.</w:t>
      </w:r>
      <w:r w:rsidR="007049DC" w:rsidRPr="00BB1FED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922370717"/>
          <w:placeholder>
            <w:docPart w:val="BB0DD39C51E1418C9B15D5F5D8FFD838"/>
          </w:placeholder>
          <w:showingPlcHdr/>
        </w:sdtPr>
        <w:sdtEndPr/>
        <w:sdtContent>
          <w:permStart w:id="754389133" w:edGrp="everyone"/>
          <w:r w:rsidR="007049DC" w:rsidRPr="00BB1FED">
            <w:rPr>
              <w:rStyle w:val="PlaceholderText"/>
            </w:rPr>
            <w:t>Click or tap here to enter text.</w:t>
          </w:r>
          <w:permEnd w:id="754389133"/>
        </w:sdtContent>
      </w:sdt>
      <w:r w:rsidR="009730E7" w:rsidRPr="00BB1FED">
        <w:rPr>
          <w:rFonts w:ascii="Arial" w:hAnsi="Arial" w:cs="Arial"/>
          <w:sz w:val="24"/>
          <w:szCs w:val="24"/>
        </w:rPr>
        <w:t xml:space="preserve">Did you share </w:t>
      </w:r>
      <w:r w:rsidR="00FD2E7D" w:rsidRPr="00BB1FED">
        <w:rPr>
          <w:rFonts w:ascii="Arial" w:hAnsi="Arial" w:cs="Arial"/>
          <w:sz w:val="24"/>
          <w:szCs w:val="24"/>
        </w:rPr>
        <w:t>the</w:t>
      </w:r>
      <w:r w:rsidR="009730E7" w:rsidRPr="00BB1FED">
        <w:rPr>
          <w:rFonts w:ascii="Arial" w:hAnsi="Arial" w:cs="Arial"/>
          <w:sz w:val="24"/>
          <w:szCs w:val="24"/>
        </w:rPr>
        <w:t xml:space="preserve"> progress with advisory </w:t>
      </w:r>
      <w:r w:rsidR="00BF5D22" w:rsidRPr="00BB1FED">
        <w:rPr>
          <w:rFonts w:ascii="Arial" w:hAnsi="Arial" w:cs="Arial"/>
          <w:sz w:val="24"/>
          <w:szCs w:val="24"/>
        </w:rPr>
        <w:t>br</w:t>
      </w:r>
      <w:r w:rsidR="009730E7" w:rsidRPr="00BB1FED">
        <w:rPr>
          <w:rFonts w:ascii="Arial" w:hAnsi="Arial" w:cs="Arial"/>
          <w:sz w:val="24"/>
          <w:szCs w:val="24"/>
        </w:rPr>
        <w:t>oad to gather insight and/or recommendations</w:t>
      </w:r>
      <w:r w:rsidR="007049DC" w:rsidRPr="00BB1FED">
        <w:rPr>
          <w:rFonts w:ascii="Arial" w:hAnsi="Arial" w:cs="Arial"/>
          <w:sz w:val="24"/>
          <w:szCs w:val="24"/>
        </w:rPr>
        <w:t>?</w:t>
      </w:r>
      <w:permStart w:id="120407060" w:edGrp="everyone"/>
      <w:permStart w:id="1823622127" w:edGrp="everyone"/>
      <w:r w:rsidR="004B2B2E">
        <w:rPr>
          <w:rFonts w:ascii="Arial" w:hAnsi="Arial" w:cs="Arial"/>
          <w:sz w:val="24"/>
          <w:szCs w:val="24"/>
        </w:rPr>
        <w:t xml:space="preserve"> </w:t>
      </w:r>
      <w:r w:rsidR="004B2B2E">
        <w:rPr>
          <w:rFonts w:ascii="Arial" w:hAnsi="Arial" w:cs="Arial"/>
          <w:b/>
          <w:sz w:val="28"/>
          <w:szCs w:val="28"/>
        </w:rPr>
        <w:t xml:space="preserve">   </w:t>
      </w:r>
      <w:permEnd w:id="120407060"/>
      <w:permEnd w:id="1823622127"/>
      <w:r w:rsidR="00BF5D22" w:rsidRPr="00BB1FED">
        <w:rPr>
          <w:rFonts w:ascii="Arial" w:hAnsi="Arial" w:cs="Arial"/>
          <w:b/>
          <w:sz w:val="24"/>
          <w:szCs w:val="24"/>
        </w:rPr>
        <w:t>Yes</w:t>
      </w:r>
      <w:r w:rsidR="00BF5D22" w:rsidRPr="00BB1FED">
        <w:rPr>
          <w:rFonts w:ascii="Arial" w:hAnsi="Arial" w:cs="Arial"/>
          <w:b/>
          <w:sz w:val="24"/>
          <w:szCs w:val="24"/>
        </w:rPr>
        <w:tab/>
      </w:r>
      <w:permStart w:id="29098607" w:edGrp="everyone"/>
      <w:r w:rsidR="004B2B2E">
        <w:rPr>
          <w:rFonts w:ascii="Arial" w:hAnsi="Arial" w:cs="Arial"/>
          <w:b/>
          <w:sz w:val="28"/>
          <w:szCs w:val="28"/>
        </w:rPr>
        <w:t xml:space="preserve">   </w:t>
      </w:r>
      <w:permEnd w:id="29098607"/>
      <w:r w:rsidR="00BF5D22" w:rsidRPr="00BB1FED">
        <w:rPr>
          <w:rFonts w:ascii="Arial" w:hAnsi="Arial" w:cs="Arial"/>
          <w:b/>
          <w:sz w:val="24"/>
          <w:szCs w:val="24"/>
        </w:rPr>
        <w:t>No</w:t>
      </w:r>
    </w:p>
    <w:p w14:paraId="0E9B4FD6" w14:textId="67A5B84D" w:rsidR="00533109" w:rsidRPr="00BB1FED" w:rsidRDefault="007049DC" w:rsidP="00533109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Did</w:t>
      </w:r>
      <w:r w:rsidR="00BF5D22" w:rsidRPr="00BB1FED">
        <w:rPr>
          <w:rFonts w:ascii="Arial" w:hAnsi="Arial" w:cs="Arial"/>
          <w:sz w:val="24"/>
          <w:szCs w:val="24"/>
        </w:rPr>
        <w:t xml:space="preserve"> you enter these CQI activities entered in MIS</w:t>
      </w:r>
      <w:bookmarkEnd w:id="9"/>
      <w:r w:rsidR="00BF5D22" w:rsidRPr="00BB1FED">
        <w:rPr>
          <w:rFonts w:ascii="Arial" w:hAnsi="Arial" w:cs="Arial"/>
          <w:sz w:val="24"/>
          <w:szCs w:val="24"/>
        </w:rPr>
        <w:t>?</w:t>
      </w:r>
      <w:permStart w:id="262030670" w:edGrp="everyone"/>
      <w:r w:rsidR="004B2B2E">
        <w:rPr>
          <w:rFonts w:ascii="Arial" w:hAnsi="Arial" w:cs="Arial"/>
          <w:b/>
          <w:sz w:val="28"/>
          <w:szCs w:val="28"/>
        </w:rPr>
        <w:t xml:space="preserve">   </w:t>
      </w:r>
      <w:permEnd w:id="262030670"/>
      <w:r w:rsidR="00BF5D22" w:rsidRPr="00BB1FED">
        <w:rPr>
          <w:rFonts w:ascii="Arial" w:hAnsi="Arial" w:cs="Arial"/>
          <w:b/>
          <w:sz w:val="24"/>
          <w:szCs w:val="24"/>
        </w:rPr>
        <w:t>Yes</w:t>
      </w:r>
      <w:r w:rsidR="00BF5D22" w:rsidRPr="00BB1FED">
        <w:rPr>
          <w:rFonts w:ascii="Arial" w:hAnsi="Arial" w:cs="Arial"/>
          <w:b/>
          <w:sz w:val="24"/>
          <w:szCs w:val="24"/>
        </w:rPr>
        <w:tab/>
      </w:r>
      <w:permStart w:id="1172967983" w:edGrp="everyone"/>
      <w:r w:rsidR="004B2B2E">
        <w:rPr>
          <w:rFonts w:ascii="Arial" w:hAnsi="Arial" w:cs="Arial"/>
          <w:b/>
          <w:sz w:val="28"/>
          <w:szCs w:val="28"/>
        </w:rPr>
        <w:t xml:space="preserve">   </w:t>
      </w:r>
      <w:permEnd w:id="1172967983"/>
      <w:r w:rsidR="00BF5D22" w:rsidRPr="00BB1FED">
        <w:rPr>
          <w:rFonts w:ascii="Arial" w:hAnsi="Arial" w:cs="Arial"/>
          <w:b/>
          <w:sz w:val="24"/>
          <w:szCs w:val="24"/>
        </w:rPr>
        <w:t xml:space="preserve"> No</w:t>
      </w:r>
      <w:r w:rsidR="00590158" w:rsidRPr="00BB1FED">
        <w:rPr>
          <w:rFonts w:ascii="Arial" w:hAnsi="Arial" w:cs="Arial"/>
          <w:sz w:val="24"/>
          <w:szCs w:val="24"/>
        </w:rPr>
        <w:t xml:space="preserve"> </w:t>
      </w:r>
    </w:p>
    <w:p w14:paraId="3CFE27B1" w14:textId="77777777" w:rsidR="0051380B" w:rsidRPr="00BB1FED" w:rsidRDefault="0051380B" w:rsidP="00F66952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07" w14:textId="56D7F02D" w:rsidR="00A16115" w:rsidRPr="00BB1FED" w:rsidRDefault="00A16115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525C424" w14:textId="04E27219" w:rsidR="00DA7A12" w:rsidRPr="00BB1FED" w:rsidRDefault="00DA7A12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FCAA01B" w14:textId="4B6D2C4F" w:rsidR="00DA7A12" w:rsidRPr="00BB1FED" w:rsidRDefault="00DA7A12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649C052" w14:textId="06B7687F" w:rsidR="00DA7A12" w:rsidRPr="00BB1FED" w:rsidRDefault="00DA7A12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530747A" w14:textId="6EF149D4" w:rsidR="002C2217" w:rsidRPr="00BB1FED" w:rsidRDefault="002C2217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9AA3E3B" w14:textId="77777777" w:rsidR="002C2217" w:rsidRPr="00BB1FED" w:rsidRDefault="002C2217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08" w14:textId="4650C036" w:rsidR="009D2CD8" w:rsidRPr="00BB1FED" w:rsidRDefault="00B73071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b/>
          <w:sz w:val="24"/>
          <w:szCs w:val="24"/>
          <w:u w:val="single"/>
        </w:rPr>
        <w:t xml:space="preserve">FATHER </w:t>
      </w:r>
      <w:r w:rsidR="00FC40D3" w:rsidRPr="00BB1FED">
        <w:rPr>
          <w:rFonts w:ascii="Arial" w:hAnsi="Arial" w:cs="Arial"/>
          <w:b/>
          <w:sz w:val="24"/>
          <w:szCs w:val="24"/>
          <w:u w:val="single"/>
        </w:rPr>
        <w:t>ENGAGEMENT</w:t>
      </w:r>
      <w:r w:rsidR="00FC40D3" w:rsidRPr="00BB1FED">
        <w:rPr>
          <w:rFonts w:ascii="Arial" w:hAnsi="Arial" w:cs="Arial"/>
          <w:sz w:val="24"/>
          <w:szCs w:val="24"/>
        </w:rPr>
        <w:t xml:space="preserve"> (</w:t>
      </w:r>
      <w:r w:rsidR="00347862" w:rsidRPr="00BB1FED">
        <w:rPr>
          <w:rFonts w:ascii="Arial" w:hAnsi="Arial" w:cs="Arial"/>
          <w:sz w:val="24"/>
          <w:szCs w:val="24"/>
        </w:rPr>
        <w:t xml:space="preserve">Please refer to </w:t>
      </w:r>
      <w:r w:rsidR="005B073F" w:rsidRPr="00BB1FED">
        <w:rPr>
          <w:rFonts w:ascii="Arial" w:hAnsi="Arial" w:cs="Arial"/>
          <w:sz w:val="24"/>
          <w:szCs w:val="24"/>
        </w:rPr>
        <w:t xml:space="preserve">the </w:t>
      </w:r>
      <w:r w:rsidR="00347862" w:rsidRPr="00BB1FED">
        <w:rPr>
          <w:rFonts w:ascii="Arial" w:hAnsi="Arial" w:cs="Arial"/>
          <w:sz w:val="24"/>
          <w:szCs w:val="24"/>
        </w:rPr>
        <w:t>Aggregate Counts report in MIS</w:t>
      </w:r>
      <w:r w:rsidR="00FC40D3" w:rsidRPr="00BB1FED">
        <w:rPr>
          <w:rFonts w:ascii="Arial" w:hAnsi="Arial" w:cs="Arial"/>
          <w:sz w:val="24"/>
          <w:szCs w:val="24"/>
        </w:rPr>
        <w:t xml:space="preserve"> to gather data for this section)</w:t>
      </w:r>
      <w:r w:rsidR="00347862" w:rsidRPr="00BB1FED">
        <w:rPr>
          <w:rFonts w:ascii="Arial" w:hAnsi="Arial" w:cs="Arial"/>
          <w:sz w:val="24"/>
          <w:szCs w:val="24"/>
        </w:rPr>
        <w:t>.</w:t>
      </w:r>
      <w:r w:rsidR="00FC40D3" w:rsidRPr="00BB1FED">
        <w:rPr>
          <w:rFonts w:ascii="Arial" w:hAnsi="Arial" w:cs="Arial"/>
          <w:sz w:val="24"/>
          <w:szCs w:val="24"/>
        </w:rPr>
        <w:t xml:space="preserve"> </w:t>
      </w:r>
    </w:p>
    <w:p w14:paraId="1FAB6109" w14:textId="77777777" w:rsidR="00A32F60" w:rsidRPr="00BB1FED" w:rsidRDefault="00A32F60" w:rsidP="00A32F60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i/>
          <w:sz w:val="18"/>
          <w:szCs w:val="18"/>
        </w:rPr>
      </w:pPr>
    </w:p>
    <w:p w14:paraId="1FAB610A" w14:textId="031918E1" w:rsidR="00A04D1A" w:rsidRPr="00BB1FED" w:rsidRDefault="00B73071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Number of fathers</w:t>
      </w:r>
      <w:r w:rsidR="001D5C34" w:rsidRPr="00BB1FED">
        <w:rPr>
          <w:rFonts w:ascii="Arial" w:hAnsi="Arial" w:cs="Arial"/>
          <w:sz w:val="24"/>
          <w:szCs w:val="24"/>
        </w:rPr>
        <w:t xml:space="preserve"> or father figures</w:t>
      </w:r>
      <w:r w:rsidRPr="00BB1FED">
        <w:rPr>
          <w:rFonts w:ascii="Arial" w:hAnsi="Arial" w:cs="Arial"/>
          <w:sz w:val="24"/>
          <w:szCs w:val="24"/>
        </w:rPr>
        <w:t xml:space="preserve"> involved in </w:t>
      </w:r>
      <w:r w:rsidR="00590158" w:rsidRPr="00BB1FED">
        <w:rPr>
          <w:rFonts w:ascii="Arial" w:hAnsi="Arial" w:cs="Arial"/>
          <w:sz w:val="24"/>
          <w:szCs w:val="24"/>
        </w:rPr>
        <w:t>FROG</w:t>
      </w:r>
      <w:r w:rsidR="0051380B" w:rsidRPr="00BB1FED">
        <w:rPr>
          <w:rFonts w:ascii="Arial" w:hAnsi="Arial" w:cs="Arial"/>
          <w:sz w:val="24"/>
          <w:szCs w:val="24"/>
        </w:rPr>
        <w:t>s</w:t>
      </w:r>
      <w:r w:rsidR="00A04D1A" w:rsidRPr="00BB1FED">
        <w:rPr>
          <w:rFonts w:ascii="Arial" w:hAnsi="Arial" w:cs="Arial"/>
          <w:sz w:val="24"/>
          <w:szCs w:val="24"/>
        </w:rPr>
        <w:t xml:space="preserve"> this quarter.</w:t>
      </w:r>
    </w:p>
    <w:sdt>
      <w:sdtPr>
        <w:rPr>
          <w:rFonts w:ascii="Arial" w:hAnsi="Arial" w:cs="Arial"/>
          <w:sz w:val="24"/>
          <w:szCs w:val="24"/>
        </w:rPr>
        <w:id w:val="218405232"/>
        <w:placeholder>
          <w:docPart w:val="CE499046C556475E857C3D55A7A7F7F4"/>
        </w:placeholder>
        <w:showingPlcHdr/>
      </w:sdtPr>
      <w:sdtEndPr/>
      <w:sdtContent>
        <w:permStart w:id="85932052" w:edGrp="everyone" w:displacedByCustomXml="prev"/>
        <w:p w14:paraId="1FAB610B" w14:textId="42CB2017" w:rsidR="00A04D1A" w:rsidRPr="00BB1FED" w:rsidRDefault="00C00910" w:rsidP="00A04D1A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85932052" w:displacedByCustomXml="next"/>
      </w:sdtContent>
    </w:sdt>
    <w:p w14:paraId="49257F81" w14:textId="77777777" w:rsidR="002D7096" w:rsidRPr="00BB1FED" w:rsidRDefault="002D7096" w:rsidP="00A04D1A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0C" w14:textId="77777777" w:rsidR="00B73071" w:rsidRPr="00BB1FED" w:rsidRDefault="00A04D1A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 xml:space="preserve">Number of fathers or father figures involved in home </w:t>
      </w:r>
      <w:r w:rsidR="00B73071" w:rsidRPr="00BB1FED">
        <w:rPr>
          <w:rFonts w:ascii="Arial" w:hAnsi="Arial" w:cs="Arial"/>
          <w:sz w:val="24"/>
          <w:szCs w:val="24"/>
        </w:rPr>
        <w:t>visits</w:t>
      </w:r>
      <w:r w:rsidR="00184344" w:rsidRPr="00BB1FED">
        <w:rPr>
          <w:rFonts w:ascii="Arial" w:hAnsi="Arial" w:cs="Arial"/>
          <w:sz w:val="24"/>
          <w:szCs w:val="24"/>
        </w:rPr>
        <w:t xml:space="preserve"> this quarter</w:t>
      </w:r>
      <w:r w:rsidR="00C17A44" w:rsidRPr="00BB1FED">
        <w:rPr>
          <w:rFonts w:ascii="Arial" w:hAnsi="Arial" w:cs="Arial"/>
          <w:sz w:val="24"/>
          <w:szCs w:val="24"/>
        </w:rPr>
        <w:t>.</w:t>
      </w:r>
    </w:p>
    <w:bookmarkStart w:id="10" w:name="_Hlk25330211" w:displacedByCustomXml="next"/>
    <w:sdt>
      <w:sdtPr>
        <w:rPr>
          <w:rFonts w:ascii="Arial" w:hAnsi="Arial" w:cs="Arial"/>
          <w:sz w:val="24"/>
          <w:szCs w:val="24"/>
        </w:rPr>
        <w:id w:val="-765382173"/>
        <w:placeholder>
          <w:docPart w:val="8F1D86D28B334555AA81B54D0928930B"/>
        </w:placeholder>
        <w:showingPlcHdr/>
      </w:sdtPr>
      <w:sdtEndPr/>
      <w:sdtContent>
        <w:permStart w:id="1755586167" w:edGrp="everyone" w:displacedByCustomXml="prev"/>
        <w:p w14:paraId="1FAB610D" w14:textId="77777777" w:rsidR="00355A1D" w:rsidRPr="00BB1FED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1755586167" w:displacedByCustomXml="next"/>
      </w:sdtContent>
    </w:sdt>
    <w:p w14:paraId="73E98523" w14:textId="77777777" w:rsidR="002D7096" w:rsidRPr="00BB1FED" w:rsidRDefault="002D7096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0E" w14:textId="77777777" w:rsidR="00FC40D3" w:rsidRPr="00BB1FED" w:rsidRDefault="00FD6B3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What barriers to fatherhood engagement were identified this quarter?</w:t>
      </w:r>
    </w:p>
    <w:sdt>
      <w:sdtPr>
        <w:rPr>
          <w:rFonts w:ascii="Arial" w:hAnsi="Arial" w:cs="Arial"/>
          <w:sz w:val="24"/>
          <w:szCs w:val="24"/>
        </w:rPr>
        <w:id w:val="1725407524"/>
        <w:placeholder>
          <w:docPart w:val="B976BFFE8ABB477596C995EE155B8715"/>
        </w:placeholder>
        <w:showingPlcHdr/>
      </w:sdtPr>
      <w:sdtEndPr/>
      <w:sdtContent>
        <w:p w14:paraId="1FAB610F" w14:textId="08920DFA" w:rsidR="00FD6B3F" w:rsidRPr="00BB1FED" w:rsidRDefault="004B2B2E" w:rsidP="00FD6B3F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4D0F5D">
            <w:rPr>
              <w:rStyle w:val="PlaceholderText"/>
            </w:rPr>
            <w:t>Click or tap here to enter text.</w:t>
          </w:r>
        </w:p>
      </w:sdtContent>
    </w:sdt>
    <w:p w14:paraId="2D714740" w14:textId="77777777" w:rsidR="002D7096" w:rsidRPr="00BB1FED" w:rsidRDefault="002D7096" w:rsidP="00FD6B3F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10"/>
    <w:p w14:paraId="1FAB6110" w14:textId="4618058E" w:rsidR="00B73071" w:rsidRPr="00BB1FED" w:rsidRDefault="00FD6B3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Summarize outcomes of a</w:t>
      </w:r>
      <w:r w:rsidR="00B73071" w:rsidRPr="00BB1FED">
        <w:rPr>
          <w:rFonts w:ascii="Arial" w:hAnsi="Arial" w:cs="Arial"/>
          <w:sz w:val="24"/>
          <w:szCs w:val="24"/>
        </w:rPr>
        <w:t>ctivities</w:t>
      </w:r>
      <w:r w:rsidR="00173222" w:rsidRPr="00BB1FED">
        <w:rPr>
          <w:rFonts w:ascii="Arial" w:hAnsi="Arial" w:cs="Arial"/>
          <w:sz w:val="24"/>
          <w:szCs w:val="24"/>
        </w:rPr>
        <w:t xml:space="preserve"> </w:t>
      </w:r>
      <w:r w:rsidRPr="00BB1FED">
        <w:rPr>
          <w:rFonts w:ascii="Arial" w:hAnsi="Arial" w:cs="Arial"/>
          <w:sz w:val="24"/>
          <w:szCs w:val="24"/>
        </w:rPr>
        <w:t xml:space="preserve">implemented </w:t>
      </w:r>
      <w:r w:rsidR="00173222" w:rsidRPr="00BB1FED">
        <w:rPr>
          <w:rFonts w:ascii="Arial" w:hAnsi="Arial" w:cs="Arial"/>
          <w:sz w:val="24"/>
          <w:szCs w:val="24"/>
        </w:rPr>
        <w:t xml:space="preserve">to increase fatherhood engagement this quarter (fatherhood conference calls, activities, </w:t>
      </w:r>
      <w:r w:rsidR="006B4CA4" w:rsidRPr="00BB1FED">
        <w:rPr>
          <w:rFonts w:ascii="Arial" w:hAnsi="Arial" w:cs="Arial"/>
          <w:sz w:val="24"/>
          <w:szCs w:val="24"/>
        </w:rPr>
        <w:t xml:space="preserve">family events, </w:t>
      </w:r>
      <w:r w:rsidR="00173222" w:rsidRPr="00BB1FED">
        <w:rPr>
          <w:rFonts w:ascii="Arial" w:hAnsi="Arial" w:cs="Arial"/>
          <w:sz w:val="24"/>
          <w:szCs w:val="24"/>
        </w:rPr>
        <w:t>trainings, etc.).</w:t>
      </w:r>
      <w:r w:rsidR="00A60832" w:rsidRPr="00BB1FED">
        <w:rPr>
          <w:rFonts w:ascii="Arial" w:hAnsi="Arial" w:cs="Arial"/>
          <w:b/>
          <w:sz w:val="24"/>
          <w:szCs w:val="24"/>
        </w:rPr>
        <w:t xml:space="preserve"> </w:t>
      </w:r>
      <w:r w:rsidR="00BF5D22" w:rsidRPr="00BB1FED">
        <w:rPr>
          <w:rFonts w:ascii="Arial" w:hAnsi="Arial" w:cs="Arial"/>
          <w:sz w:val="24"/>
          <w:szCs w:val="24"/>
        </w:rPr>
        <w:t xml:space="preserve"> </w:t>
      </w:r>
    </w:p>
    <w:sdt>
      <w:sdtPr>
        <w:rPr>
          <w:rFonts w:ascii="Arial" w:hAnsi="Arial" w:cs="Arial"/>
          <w:sz w:val="24"/>
          <w:szCs w:val="24"/>
        </w:rPr>
        <w:id w:val="-1201629703"/>
        <w:placeholder>
          <w:docPart w:val="EADE77EDEF6A45B682322F6267037700"/>
        </w:placeholder>
        <w:showingPlcHdr/>
      </w:sdtPr>
      <w:sdtEndPr/>
      <w:sdtContent>
        <w:p w14:paraId="1FAB6111" w14:textId="2AE9C07B" w:rsidR="00BD66FF" w:rsidRPr="00BB1FED" w:rsidRDefault="00CB249B" w:rsidP="00F66952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</w:sdtContent>
    </w:sdt>
    <w:p w14:paraId="1FAB6112" w14:textId="77777777" w:rsidR="00A16115" w:rsidRPr="00BB1FED" w:rsidRDefault="00A16115" w:rsidP="009D2CD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13" w14:textId="77777777" w:rsidR="009D2CD8" w:rsidRPr="00BB1FED" w:rsidRDefault="00173222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bookmarkStart w:id="11" w:name="_Hlk138924692"/>
      <w:r w:rsidRPr="00BB1FED">
        <w:rPr>
          <w:rFonts w:ascii="Arial" w:hAnsi="Arial" w:cs="Arial"/>
          <w:b/>
          <w:sz w:val="24"/>
          <w:szCs w:val="24"/>
          <w:u w:val="single"/>
        </w:rPr>
        <w:t>PROGRAM OUTREACH &amp; ENGAGEMENT ACTIVITIES</w:t>
      </w:r>
    </w:p>
    <w:bookmarkEnd w:id="11"/>
    <w:p w14:paraId="1FAB6114" w14:textId="0F6CF667" w:rsidR="00A32F60" w:rsidRPr="00BB1FED" w:rsidRDefault="00A32F60" w:rsidP="00A32F60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i/>
          <w:sz w:val="18"/>
          <w:szCs w:val="18"/>
        </w:rPr>
      </w:pPr>
      <w:r w:rsidRPr="00BB1FED">
        <w:rPr>
          <w:rFonts w:ascii="Arial" w:hAnsi="Arial" w:cs="Arial"/>
          <w:i/>
          <w:sz w:val="18"/>
          <w:szCs w:val="18"/>
        </w:rPr>
        <w:t>(BPS Standard</w:t>
      </w:r>
      <w:r w:rsidR="002F51A7" w:rsidRPr="00BB1FED">
        <w:rPr>
          <w:rFonts w:ascii="Arial" w:hAnsi="Arial" w:cs="Arial"/>
          <w:i/>
          <w:sz w:val="18"/>
          <w:szCs w:val="18"/>
        </w:rPr>
        <w:t xml:space="preserve"> 1</w:t>
      </w:r>
      <w:r w:rsidR="007C4672" w:rsidRPr="00BB1FED">
        <w:rPr>
          <w:rFonts w:ascii="Arial" w:hAnsi="Arial" w:cs="Arial"/>
          <w:i/>
          <w:sz w:val="18"/>
          <w:szCs w:val="18"/>
        </w:rPr>
        <w:t>-</w:t>
      </w:r>
      <w:r w:rsidR="00533109" w:rsidRPr="00BB1FED">
        <w:rPr>
          <w:rFonts w:ascii="Arial" w:hAnsi="Arial" w:cs="Arial"/>
          <w:i/>
          <w:sz w:val="18"/>
          <w:szCs w:val="18"/>
        </w:rPr>
        <w:t>1.B,</w:t>
      </w:r>
      <w:r w:rsidR="002F51A7" w:rsidRPr="00BB1FED">
        <w:rPr>
          <w:rFonts w:ascii="Arial" w:hAnsi="Arial" w:cs="Arial"/>
          <w:i/>
          <w:sz w:val="18"/>
          <w:szCs w:val="18"/>
        </w:rPr>
        <w:t>1</w:t>
      </w:r>
      <w:r w:rsidR="007C4672" w:rsidRPr="00BB1FED">
        <w:rPr>
          <w:rFonts w:ascii="Arial" w:hAnsi="Arial" w:cs="Arial"/>
          <w:i/>
          <w:sz w:val="18"/>
          <w:szCs w:val="18"/>
        </w:rPr>
        <w:t>-</w:t>
      </w:r>
      <w:r w:rsidR="002F51A7" w:rsidRPr="00BB1FED">
        <w:rPr>
          <w:rFonts w:ascii="Arial" w:hAnsi="Arial" w:cs="Arial"/>
          <w:i/>
          <w:sz w:val="18"/>
          <w:szCs w:val="18"/>
        </w:rPr>
        <w:t>4</w:t>
      </w:r>
      <w:r w:rsidR="007C4672" w:rsidRPr="00BB1FED">
        <w:rPr>
          <w:rFonts w:ascii="Arial" w:hAnsi="Arial" w:cs="Arial"/>
          <w:i/>
          <w:sz w:val="18"/>
          <w:szCs w:val="18"/>
        </w:rPr>
        <w:t>.</w:t>
      </w:r>
      <w:r w:rsidR="002F51A7" w:rsidRPr="00BB1FED">
        <w:rPr>
          <w:rFonts w:ascii="Arial" w:hAnsi="Arial" w:cs="Arial"/>
          <w:i/>
          <w:sz w:val="18"/>
          <w:szCs w:val="18"/>
        </w:rPr>
        <w:t>A</w:t>
      </w:r>
      <w:r w:rsidR="00815014" w:rsidRPr="00BB1FED">
        <w:rPr>
          <w:rFonts w:ascii="Arial" w:hAnsi="Arial" w:cs="Arial"/>
          <w:i/>
          <w:sz w:val="18"/>
          <w:szCs w:val="18"/>
        </w:rPr>
        <w:t xml:space="preserve"> </w:t>
      </w:r>
      <w:r w:rsidRPr="00BB1FED">
        <w:rPr>
          <w:rFonts w:ascii="Arial" w:hAnsi="Arial" w:cs="Arial"/>
          <w:i/>
          <w:color w:val="000000" w:themeColor="text1"/>
          <w:sz w:val="18"/>
          <w:szCs w:val="18"/>
        </w:rPr>
        <w:t xml:space="preserve">) </w:t>
      </w:r>
      <w:r w:rsidR="00305EB3" w:rsidRPr="00BB1FED">
        <w:rPr>
          <w:rFonts w:ascii="Arial" w:hAnsi="Arial" w:cs="Arial"/>
          <w:i/>
          <w:color w:val="000000" w:themeColor="text1"/>
          <w:sz w:val="18"/>
          <w:szCs w:val="18"/>
        </w:rPr>
        <w:t>(</w:t>
      </w:r>
      <w:bookmarkStart w:id="12" w:name="_Hlk138924769"/>
      <w:r w:rsidR="00BB1EFA" w:rsidRPr="00BB1FED">
        <w:rPr>
          <w:rFonts w:ascii="Arial" w:hAnsi="Arial" w:cs="Arial"/>
          <w:i/>
          <w:color w:val="000000" w:themeColor="text1"/>
          <w:sz w:val="18"/>
          <w:szCs w:val="18"/>
        </w:rPr>
        <w:t xml:space="preserve">CA </w:t>
      </w:r>
      <w:r w:rsidR="00B771C6" w:rsidRPr="00BB1FED">
        <w:rPr>
          <w:rFonts w:ascii="Arial" w:hAnsi="Arial" w:cs="Arial"/>
          <w:i/>
          <w:color w:val="000000" w:themeColor="text1"/>
          <w:sz w:val="18"/>
          <w:szCs w:val="18"/>
        </w:rPr>
        <w:t>Standard Q</w:t>
      </w:r>
      <w:r w:rsidR="009F38F2" w:rsidRPr="00BB1FED">
        <w:rPr>
          <w:rFonts w:ascii="Arial" w:hAnsi="Arial" w:cs="Arial"/>
          <w:i/>
          <w:color w:val="000000" w:themeColor="text1"/>
          <w:sz w:val="18"/>
          <w:szCs w:val="18"/>
        </w:rPr>
        <w:t>-4.1)</w:t>
      </w:r>
    </w:p>
    <w:bookmarkEnd w:id="12"/>
    <w:p w14:paraId="1FAB6115" w14:textId="77777777" w:rsidR="00A32F60" w:rsidRPr="00BB1FED" w:rsidRDefault="00A32F60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1FAB6116" w14:textId="70E0C0B3" w:rsidR="00B73071" w:rsidRPr="00BB1FED" w:rsidRDefault="00CB42FD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All outreach efforts</w:t>
      </w:r>
      <w:r w:rsidR="007A4246" w:rsidRPr="00BB1FED">
        <w:rPr>
          <w:rFonts w:ascii="Arial" w:hAnsi="Arial" w:cs="Arial"/>
          <w:sz w:val="24"/>
          <w:szCs w:val="24"/>
        </w:rPr>
        <w:t xml:space="preserve"> </w:t>
      </w:r>
      <w:r w:rsidR="00173222" w:rsidRPr="00BB1FED">
        <w:rPr>
          <w:rFonts w:ascii="Arial" w:hAnsi="Arial" w:cs="Arial"/>
          <w:sz w:val="24"/>
          <w:szCs w:val="24"/>
        </w:rPr>
        <w:t>to referral sources</w:t>
      </w:r>
      <w:r w:rsidR="002D7096" w:rsidRPr="00BB1FED">
        <w:rPr>
          <w:rFonts w:ascii="Arial" w:hAnsi="Arial" w:cs="Arial"/>
          <w:sz w:val="24"/>
          <w:szCs w:val="24"/>
        </w:rPr>
        <w:t>,</w:t>
      </w:r>
      <w:r w:rsidR="00173222" w:rsidRPr="00BB1FED">
        <w:rPr>
          <w:rFonts w:ascii="Arial" w:hAnsi="Arial" w:cs="Arial"/>
          <w:sz w:val="24"/>
          <w:szCs w:val="24"/>
        </w:rPr>
        <w:t xml:space="preserve"> </w:t>
      </w:r>
      <w:r w:rsidR="007A4246" w:rsidRPr="00BB1FED">
        <w:rPr>
          <w:rFonts w:ascii="Arial" w:hAnsi="Arial" w:cs="Arial"/>
          <w:sz w:val="24"/>
          <w:szCs w:val="24"/>
        </w:rPr>
        <w:t>including building, strengthening, and sustaining the coordination of home visiting within the larger community of perinatal and early childhood service systems</w:t>
      </w:r>
      <w:r w:rsidR="00173222" w:rsidRPr="00BB1FED">
        <w:rPr>
          <w:rFonts w:ascii="Arial" w:hAnsi="Arial" w:cs="Arial"/>
          <w:sz w:val="24"/>
          <w:szCs w:val="24"/>
        </w:rPr>
        <w:t xml:space="preserve"> (i.e.</w:t>
      </w:r>
      <w:r w:rsidR="002D7096" w:rsidRPr="00BB1FED">
        <w:rPr>
          <w:rFonts w:ascii="Arial" w:hAnsi="Arial" w:cs="Arial"/>
          <w:sz w:val="24"/>
          <w:szCs w:val="24"/>
        </w:rPr>
        <w:t>,</w:t>
      </w:r>
      <w:r w:rsidR="00173222" w:rsidRPr="00BB1FED">
        <w:rPr>
          <w:rFonts w:ascii="Arial" w:hAnsi="Arial" w:cs="Arial"/>
          <w:sz w:val="24"/>
          <w:szCs w:val="24"/>
        </w:rPr>
        <w:t xml:space="preserve"> tabling, presentations, health fairs, </w:t>
      </w:r>
      <w:r w:rsidR="00CA3FDD" w:rsidRPr="00BB1FED">
        <w:rPr>
          <w:rFonts w:ascii="Arial" w:hAnsi="Arial" w:cs="Arial"/>
          <w:sz w:val="24"/>
          <w:szCs w:val="24"/>
        </w:rPr>
        <w:t>etc.</w:t>
      </w:r>
      <w:r w:rsidR="00173222" w:rsidRPr="00BB1FED">
        <w:rPr>
          <w:rFonts w:ascii="Arial" w:hAnsi="Arial" w:cs="Arial"/>
          <w:sz w:val="24"/>
          <w:szCs w:val="24"/>
        </w:rPr>
        <w:t>).</w:t>
      </w:r>
    </w:p>
    <w:sdt>
      <w:sdtPr>
        <w:rPr>
          <w:rFonts w:ascii="Arial" w:hAnsi="Arial" w:cs="Arial"/>
          <w:sz w:val="24"/>
          <w:szCs w:val="24"/>
        </w:rPr>
        <w:id w:val="-931195762"/>
        <w:placeholder>
          <w:docPart w:val="BD700D787AE14557924E70103ED92F34"/>
        </w:placeholder>
        <w:showingPlcHdr/>
      </w:sdtPr>
      <w:sdtEndPr/>
      <w:sdtContent>
        <w:permStart w:id="760501414" w:edGrp="everyone" w:displacedByCustomXml="prev"/>
        <w:p w14:paraId="1FAB6117" w14:textId="6667A6C1" w:rsidR="00355A1D" w:rsidRPr="00BB1FED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760501414" w:displacedByCustomXml="next"/>
      </w:sdtContent>
    </w:sdt>
    <w:p w14:paraId="1FAB6118" w14:textId="77777777" w:rsidR="00BD66FF" w:rsidRPr="00BB1FED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19" w14:textId="72DCD2EA" w:rsidR="00173222" w:rsidRPr="00BB1FED" w:rsidRDefault="00173222" w:rsidP="00173222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New referral source connections made this quarter.</w:t>
      </w:r>
    </w:p>
    <w:sdt>
      <w:sdtPr>
        <w:rPr>
          <w:rFonts w:ascii="Arial" w:hAnsi="Arial" w:cs="Arial"/>
          <w:sz w:val="24"/>
          <w:szCs w:val="24"/>
        </w:rPr>
        <w:id w:val="486135114"/>
        <w:placeholder>
          <w:docPart w:val="E0A89E0D8212448995AA73023F663E66"/>
        </w:placeholder>
        <w:showingPlcHdr/>
      </w:sdtPr>
      <w:sdtEndPr/>
      <w:sdtContent>
        <w:permStart w:id="2059618371" w:edGrp="everyone" w:displacedByCustomXml="prev"/>
        <w:p w14:paraId="1FAB611A" w14:textId="47D3CEAB" w:rsidR="00173222" w:rsidRPr="00BB1FED" w:rsidRDefault="00C00910" w:rsidP="00173222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2059618371" w:displacedByCustomXml="next"/>
      </w:sdtContent>
    </w:sdt>
    <w:p w14:paraId="1FAB611B" w14:textId="77777777" w:rsidR="00173222" w:rsidRPr="00BB1FED" w:rsidRDefault="00173222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1C" w14:textId="5A8BF0CD" w:rsidR="00B73071" w:rsidRPr="00BB1FED" w:rsidRDefault="00C17A4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Partnerships developed (formal and</w:t>
      </w:r>
      <w:r w:rsidR="00B73071" w:rsidRPr="00BB1FED">
        <w:rPr>
          <w:rFonts w:ascii="Arial" w:hAnsi="Arial" w:cs="Arial"/>
          <w:sz w:val="24"/>
          <w:szCs w:val="24"/>
        </w:rPr>
        <w:t xml:space="preserve"> informal)</w:t>
      </w:r>
      <w:r w:rsidR="002D7096" w:rsidRPr="00BB1FED">
        <w:rPr>
          <w:rFonts w:ascii="Arial" w:hAnsi="Arial" w:cs="Arial"/>
          <w:sz w:val="24"/>
          <w:szCs w:val="24"/>
        </w:rPr>
        <w:t>,</w:t>
      </w:r>
      <w:r w:rsidR="008336FE" w:rsidRPr="00BB1FED">
        <w:rPr>
          <w:rFonts w:ascii="Arial" w:hAnsi="Arial" w:cs="Arial"/>
          <w:sz w:val="24"/>
          <w:szCs w:val="24"/>
        </w:rPr>
        <w:t xml:space="preserve"> including any steps taken towards a coordinated intake and referral system with other home visiting programs (if applicable)</w:t>
      </w:r>
      <w:r w:rsidRPr="00BB1FED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1757932991"/>
        <w:placeholder>
          <w:docPart w:val="E133168AD5A249E58F771F707E844A4C"/>
        </w:placeholder>
        <w:showingPlcHdr/>
      </w:sdtPr>
      <w:sdtEndPr/>
      <w:sdtContent>
        <w:permStart w:id="584089258" w:edGrp="everyone" w:displacedByCustomXml="prev"/>
        <w:p w14:paraId="1FAB611D" w14:textId="78F62A17" w:rsidR="002879C8" w:rsidRPr="00BB1FED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584089258" w:displacedByCustomXml="next"/>
      </w:sdtContent>
    </w:sdt>
    <w:p w14:paraId="1FAB611E" w14:textId="77777777" w:rsidR="00BD66FF" w:rsidRPr="00BB1FED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1F" w14:textId="6B4CD119" w:rsidR="00B73071" w:rsidRPr="00BB1FED" w:rsidRDefault="00CB42FD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S</w:t>
      </w:r>
      <w:r w:rsidR="00B73071" w:rsidRPr="00BB1FED">
        <w:rPr>
          <w:rFonts w:ascii="Arial" w:hAnsi="Arial" w:cs="Arial"/>
          <w:sz w:val="24"/>
          <w:szCs w:val="24"/>
        </w:rPr>
        <w:t>igned agreements, MOUs</w:t>
      </w:r>
      <w:r w:rsidR="00C74527" w:rsidRPr="00BB1FED">
        <w:rPr>
          <w:rFonts w:ascii="Arial" w:hAnsi="Arial" w:cs="Arial"/>
          <w:sz w:val="24"/>
          <w:szCs w:val="24"/>
        </w:rPr>
        <w:t>/MOAs</w:t>
      </w:r>
      <w:r w:rsidRPr="00BB1FED">
        <w:rPr>
          <w:rFonts w:ascii="Arial" w:hAnsi="Arial" w:cs="Arial"/>
          <w:sz w:val="24"/>
          <w:szCs w:val="24"/>
        </w:rPr>
        <w:t xml:space="preserve"> sent to OCFS</w:t>
      </w:r>
      <w:r w:rsidR="00C17A44" w:rsidRPr="00BB1FED">
        <w:rPr>
          <w:rFonts w:ascii="Arial" w:hAnsi="Arial" w:cs="Arial"/>
          <w:sz w:val="24"/>
          <w:szCs w:val="24"/>
        </w:rPr>
        <w:t>.</w:t>
      </w:r>
      <w:r w:rsidRPr="00BB1FED">
        <w:rPr>
          <w:rFonts w:ascii="Arial" w:hAnsi="Arial" w:cs="Arial"/>
          <w:sz w:val="24"/>
          <w:szCs w:val="24"/>
        </w:rPr>
        <w:tab/>
      </w:r>
      <w:r w:rsidRPr="00BB1FED">
        <w:rPr>
          <w:rFonts w:ascii="Arial" w:hAnsi="Arial" w:cs="Arial"/>
          <w:sz w:val="24"/>
          <w:szCs w:val="24"/>
        </w:rPr>
        <w:tab/>
      </w:r>
      <w:permStart w:id="1624458056" w:edGrp="everyone"/>
      <w:permStart w:id="939659893" w:edGrp="everyone"/>
      <w:r w:rsidR="004B2B2E">
        <w:rPr>
          <w:rFonts w:ascii="Arial" w:hAnsi="Arial" w:cs="Arial"/>
          <w:b/>
          <w:sz w:val="28"/>
          <w:szCs w:val="28"/>
        </w:rPr>
        <w:t xml:space="preserve">   </w:t>
      </w:r>
      <w:permEnd w:id="939659893"/>
      <w:r w:rsidR="00477E15" w:rsidRPr="00BB1FED">
        <w:rPr>
          <w:rFonts w:ascii="Arial" w:hAnsi="Arial" w:cs="Arial"/>
          <w:b/>
          <w:sz w:val="24"/>
          <w:szCs w:val="24"/>
        </w:rPr>
        <w:t xml:space="preserve"> Yes</w:t>
      </w:r>
      <w:r w:rsidR="00477E15" w:rsidRPr="00BB1FED">
        <w:rPr>
          <w:rFonts w:ascii="Arial" w:hAnsi="Arial" w:cs="Arial"/>
          <w:b/>
          <w:sz w:val="24"/>
          <w:szCs w:val="24"/>
        </w:rPr>
        <w:tab/>
      </w:r>
      <w:permStart w:id="1982482793" w:edGrp="everyone"/>
      <w:r w:rsidR="004B2B2E">
        <w:rPr>
          <w:rFonts w:ascii="Arial" w:hAnsi="Arial" w:cs="Arial"/>
          <w:b/>
          <w:sz w:val="28"/>
          <w:szCs w:val="28"/>
        </w:rPr>
        <w:t xml:space="preserve">   </w:t>
      </w:r>
      <w:permEnd w:id="1982482793"/>
      <w:r w:rsidR="00477E15" w:rsidRPr="00BB1FED">
        <w:rPr>
          <w:rFonts w:ascii="Arial" w:hAnsi="Arial" w:cs="Arial"/>
          <w:b/>
          <w:sz w:val="24"/>
          <w:szCs w:val="24"/>
        </w:rPr>
        <w:t xml:space="preserve"> No</w:t>
      </w:r>
      <w:permEnd w:id="1624458056"/>
    </w:p>
    <w:p w14:paraId="1FAB6120" w14:textId="77777777" w:rsidR="00BD66FF" w:rsidRPr="00BB1FED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21" w14:textId="1F59672E" w:rsidR="005C44BC" w:rsidRPr="00BB1FED" w:rsidRDefault="005C44BC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 xml:space="preserve">Notable </w:t>
      </w:r>
      <w:r w:rsidR="00173222" w:rsidRPr="00BB1FED">
        <w:rPr>
          <w:rFonts w:ascii="Arial" w:hAnsi="Arial" w:cs="Arial"/>
          <w:sz w:val="24"/>
          <w:szCs w:val="24"/>
        </w:rPr>
        <w:t>changes</w:t>
      </w:r>
      <w:r w:rsidRPr="00BB1FED">
        <w:rPr>
          <w:rFonts w:ascii="Arial" w:hAnsi="Arial" w:cs="Arial"/>
          <w:sz w:val="24"/>
          <w:szCs w:val="24"/>
        </w:rPr>
        <w:t xml:space="preserve"> regarding </w:t>
      </w:r>
      <w:r w:rsidR="00590158" w:rsidRPr="00BB1FED">
        <w:rPr>
          <w:rFonts w:ascii="Arial" w:hAnsi="Arial" w:cs="Arial"/>
          <w:sz w:val="24"/>
          <w:szCs w:val="24"/>
        </w:rPr>
        <w:t xml:space="preserve">referrals </w:t>
      </w:r>
      <w:r w:rsidR="0051380B" w:rsidRPr="00BB1FED">
        <w:rPr>
          <w:rFonts w:ascii="Arial" w:hAnsi="Arial" w:cs="Arial"/>
          <w:sz w:val="24"/>
          <w:szCs w:val="24"/>
        </w:rPr>
        <w:t>and</w:t>
      </w:r>
      <w:r w:rsidR="0028214D" w:rsidRPr="00BB1FED">
        <w:rPr>
          <w:rFonts w:ascii="Arial" w:hAnsi="Arial" w:cs="Arial"/>
          <w:sz w:val="24"/>
          <w:szCs w:val="24"/>
        </w:rPr>
        <w:t>/or</w:t>
      </w:r>
      <w:r w:rsidR="0051380B" w:rsidRPr="00BB1FED">
        <w:rPr>
          <w:rFonts w:ascii="Arial" w:hAnsi="Arial" w:cs="Arial"/>
          <w:sz w:val="24"/>
          <w:szCs w:val="24"/>
        </w:rPr>
        <w:t xml:space="preserve"> </w:t>
      </w:r>
      <w:r w:rsidRPr="00BB1FED">
        <w:rPr>
          <w:rFonts w:ascii="Arial" w:hAnsi="Arial" w:cs="Arial"/>
          <w:sz w:val="24"/>
          <w:szCs w:val="24"/>
        </w:rPr>
        <w:t>screenings this quarter.</w:t>
      </w:r>
    </w:p>
    <w:sdt>
      <w:sdtPr>
        <w:rPr>
          <w:rFonts w:ascii="Arial" w:hAnsi="Arial" w:cs="Arial"/>
          <w:sz w:val="24"/>
          <w:szCs w:val="24"/>
        </w:rPr>
        <w:id w:val="-1500810836"/>
        <w:placeholder>
          <w:docPart w:val="C7B092ED63D740679CB686E054D36768"/>
        </w:placeholder>
        <w:showingPlcHdr/>
      </w:sdtPr>
      <w:sdtEndPr/>
      <w:sdtContent>
        <w:permStart w:id="231043806" w:edGrp="everyone" w:displacedByCustomXml="prev"/>
        <w:p w14:paraId="1FAB6122" w14:textId="0DA70FE6" w:rsidR="007C18A7" w:rsidRPr="00BB1FED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231043806" w:displacedByCustomXml="next"/>
      </w:sdtContent>
    </w:sdt>
    <w:p w14:paraId="1FAB6123" w14:textId="473133CC" w:rsidR="00316846" w:rsidRPr="00BB1FED" w:rsidRDefault="00316846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59CECF4" w14:textId="303B304C" w:rsidR="00005BF6" w:rsidRPr="00BB1FED" w:rsidRDefault="00005BF6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9B89D69" w14:textId="6A7BC21F" w:rsidR="00005BF6" w:rsidRPr="00BB1FED" w:rsidRDefault="00005BF6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8D31E91" w14:textId="46486B74" w:rsidR="00005BF6" w:rsidRPr="00BB1FED" w:rsidRDefault="00005BF6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34F259E" w14:textId="6E630E7D" w:rsidR="00005BF6" w:rsidRPr="00BB1FED" w:rsidRDefault="00005BF6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92FC76C" w14:textId="77777777" w:rsidR="00005BF6" w:rsidRPr="00BB1FED" w:rsidRDefault="00005BF6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24" w14:textId="2F94CAC3" w:rsidR="005C44BC" w:rsidRPr="00BB1FED" w:rsidRDefault="0024332E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BB1FED">
        <w:rPr>
          <w:rFonts w:ascii="Arial" w:hAnsi="Arial" w:cs="Arial"/>
          <w:b/>
          <w:sz w:val="24"/>
          <w:szCs w:val="24"/>
          <w:u w:val="single"/>
        </w:rPr>
        <w:t xml:space="preserve">TRACKING OF SITE’S CAPACITY, </w:t>
      </w:r>
      <w:r w:rsidR="007A4246" w:rsidRPr="00BB1FED">
        <w:rPr>
          <w:rFonts w:ascii="Arial" w:hAnsi="Arial" w:cs="Arial"/>
          <w:b/>
          <w:sz w:val="24"/>
          <w:szCs w:val="24"/>
          <w:u w:val="single"/>
        </w:rPr>
        <w:t>PROGRAM UTILIZATION AND PARTICIPANT RECRUITMENT</w:t>
      </w:r>
    </w:p>
    <w:p w14:paraId="1FAB6125" w14:textId="077AC1B4" w:rsidR="00A32F60" w:rsidRPr="00BB1FED" w:rsidRDefault="00A32F60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i/>
          <w:sz w:val="18"/>
          <w:szCs w:val="18"/>
        </w:rPr>
      </w:pPr>
      <w:bookmarkStart w:id="13" w:name="_Hlk138925058"/>
      <w:r w:rsidRPr="00BB1FED">
        <w:rPr>
          <w:rFonts w:ascii="Arial" w:hAnsi="Arial" w:cs="Arial"/>
          <w:i/>
          <w:sz w:val="18"/>
          <w:szCs w:val="18"/>
        </w:rPr>
        <w:t>(BPS Standard</w:t>
      </w:r>
      <w:r w:rsidR="00005BF6" w:rsidRPr="00BB1FED">
        <w:rPr>
          <w:rFonts w:ascii="Arial" w:hAnsi="Arial" w:cs="Arial"/>
          <w:i/>
          <w:sz w:val="18"/>
          <w:szCs w:val="18"/>
        </w:rPr>
        <w:t xml:space="preserve"> 1</w:t>
      </w:r>
      <w:r w:rsidR="00533109" w:rsidRPr="00BB1FED">
        <w:rPr>
          <w:rFonts w:ascii="Arial" w:hAnsi="Arial" w:cs="Arial"/>
          <w:i/>
          <w:sz w:val="18"/>
          <w:szCs w:val="18"/>
        </w:rPr>
        <w:t>-</w:t>
      </w:r>
      <w:r w:rsidR="00005BF6" w:rsidRPr="00BB1FED">
        <w:rPr>
          <w:rFonts w:ascii="Arial" w:hAnsi="Arial" w:cs="Arial"/>
          <w:i/>
          <w:sz w:val="18"/>
          <w:szCs w:val="18"/>
        </w:rPr>
        <w:t>1</w:t>
      </w:r>
      <w:r w:rsidR="00533109" w:rsidRPr="00BB1FED">
        <w:rPr>
          <w:rFonts w:ascii="Arial" w:hAnsi="Arial" w:cs="Arial"/>
          <w:i/>
          <w:sz w:val="18"/>
          <w:szCs w:val="18"/>
        </w:rPr>
        <w:t>.</w:t>
      </w:r>
      <w:r w:rsidR="00005BF6" w:rsidRPr="00BB1FED">
        <w:rPr>
          <w:rFonts w:ascii="Arial" w:hAnsi="Arial" w:cs="Arial"/>
          <w:i/>
          <w:sz w:val="18"/>
          <w:szCs w:val="18"/>
        </w:rPr>
        <w:t>C</w:t>
      </w:r>
      <w:r w:rsidR="00533109" w:rsidRPr="00BB1FED">
        <w:rPr>
          <w:rFonts w:ascii="Arial" w:hAnsi="Arial" w:cs="Arial"/>
          <w:i/>
          <w:sz w:val="18"/>
          <w:szCs w:val="18"/>
        </w:rPr>
        <w:t>,</w:t>
      </w:r>
      <w:r w:rsidR="003542DC" w:rsidRPr="00BB1FED">
        <w:rPr>
          <w:rFonts w:ascii="Arial" w:hAnsi="Arial" w:cs="Arial"/>
          <w:i/>
          <w:sz w:val="18"/>
          <w:szCs w:val="18"/>
        </w:rPr>
        <w:t xml:space="preserve"> 1</w:t>
      </w:r>
      <w:r w:rsidR="00533109" w:rsidRPr="00BB1FED">
        <w:rPr>
          <w:rFonts w:ascii="Arial" w:hAnsi="Arial" w:cs="Arial"/>
          <w:i/>
          <w:sz w:val="18"/>
          <w:szCs w:val="18"/>
        </w:rPr>
        <w:t>-</w:t>
      </w:r>
      <w:r w:rsidR="003542DC" w:rsidRPr="00BB1FED">
        <w:rPr>
          <w:rFonts w:ascii="Arial" w:hAnsi="Arial" w:cs="Arial"/>
          <w:i/>
          <w:sz w:val="18"/>
          <w:szCs w:val="18"/>
        </w:rPr>
        <w:t>2</w:t>
      </w:r>
      <w:r w:rsidR="00533109" w:rsidRPr="00BB1FED">
        <w:rPr>
          <w:rFonts w:ascii="Arial" w:hAnsi="Arial" w:cs="Arial"/>
          <w:i/>
          <w:sz w:val="18"/>
          <w:szCs w:val="18"/>
        </w:rPr>
        <w:t>.</w:t>
      </w:r>
      <w:r w:rsidR="003542DC" w:rsidRPr="00BB1FED">
        <w:rPr>
          <w:rFonts w:ascii="Arial" w:hAnsi="Arial" w:cs="Arial"/>
          <w:i/>
          <w:sz w:val="18"/>
          <w:szCs w:val="18"/>
        </w:rPr>
        <w:t>C</w:t>
      </w:r>
      <w:bookmarkEnd w:id="13"/>
      <w:r w:rsidR="00A94F60" w:rsidRPr="00BB1FED">
        <w:rPr>
          <w:rFonts w:ascii="Arial" w:hAnsi="Arial" w:cs="Arial"/>
          <w:i/>
          <w:sz w:val="18"/>
          <w:szCs w:val="18"/>
        </w:rPr>
        <w:t>,</w:t>
      </w:r>
      <w:r w:rsidR="00533109" w:rsidRPr="00BB1FED">
        <w:rPr>
          <w:rFonts w:ascii="Arial" w:hAnsi="Arial" w:cs="Arial"/>
          <w:i/>
          <w:sz w:val="18"/>
          <w:szCs w:val="18"/>
        </w:rPr>
        <w:t xml:space="preserve"> 1-3.B,</w:t>
      </w:r>
      <w:r w:rsidR="002140ED" w:rsidRPr="00BB1FED">
        <w:rPr>
          <w:rFonts w:ascii="Arial" w:hAnsi="Arial" w:cs="Arial"/>
          <w:i/>
          <w:sz w:val="18"/>
          <w:szCs w:val="18"/>
        </w:rPr>
        <w:t xml:space="preserve"> 2-2.C,</w:t>
      </w:r>
      <w:r w:rsidR="00555103" w:rsidRPr="00BB1FED">
        <w:rPr>
          <w:rFonts w:ascii="Arial" w:hAnsi="Arial" w:cs="Arial"/>
          <w:i/>
          <w:sz w:val="18"/>
          <w:szCs w:val="18"/>
        </w:rPr>
        <w:t xml:space="preserve"> </w:t>
      </w:r>
      <w:r w:rsidR="001A6E74" w:rsidRPr="00BB1FED">
        <w:rPr>
          <w:rFonts w:ascii="Arial" w:hAnsi="Arial" w:cs="Arial"/>
          <w:i/>
          <w:sz w:val="18"/>
          <w:szCs w:val="18"/>
        </w:rPr>
        <w:t>3</w:t>
      </w:r>
      <w:r w:rsidR="00533109" w:rsidRPr="00BB1FED">
        <w:rPr>
          <w:rFonts w:ascii="Arial" w:hAnsi="Arial" w:cs="Arial"/>
          <w:i/>
          <w:sz w:val="18"/>
          <w:szCs w:val="18"/>
        </w:rPr>
        <w:t>-</w:t>
      </w:r>
      <w:r w:rsidR="001A6E74" w:rsidRPr="00BB1FED">
        <w:rPr>
          <w:rFonts w:ascii="Arial" w:hAnsi="Arial" w:cs="Arial"/>
          <w:i/>
          <w:sz w:val="18"/>
          <w:szCs w:val="18"/>
        </w:rPr>
        <w:t>4</w:t>
      </w:r>
      <w:r w:rsidR="00533109" w:rsidRPr="00BB1FED">
        <w:rPr>
          <w:rFonts w:ascii="Arial" w:hAnsi="Arial" w:cs="Arial"/>
          <w:i/>
          <w:sz w:val="18"/>
          <w:szCs w:val="18"/>
        </w:rPr>
        <w:t>.</w:t>
      </w:r>
      <w:r w:rsidR="001A6E74" w:rsidRPr="00BB1FED">
        <w:rPr>
          <w:rFonts w:ascii="Arial" w:hAnsi="Arial" w:cs="Arial"/>
          <w:i/>
          <w:sz w:val="18"/>
          <w:szCs w:val="18"/>
        </w:rPr>
        <w:t>A</w:t>
      </w:r>
      <w:r w:rsidRPr="00BB1FED">
        <w:rPr>
          <w:rFonts w:ascii="Arial" w:hAnsi="Arial" w:cs="Arial"/>
          <w:i/>
          <w:sz w:val="18"/>
          <w:szCs w:val="18"/>
        </w:rPr>
        <w:t xml:space="preserve">) </w:t>
      </w:r>
      <w:r w:rsidR="003542DC" w:rsidRPr="00BB1FED">
        <w:rPr>
          <w:rFonts w:ascii="Arial" w:hAnsi="Arial" w:cs="Arial"/>
          <w:i/>
          <w:sz w:val="18"/>
          <w:szCs w:val="18"/>
        </w:rPr>
        <w:t>(</w:t>
      </w:r>
      <w:r w:rsidRPr="00BB1FED">
        <w:rPr>
          <w:rFonts w:ascii="Arial" w:hAnsi="Arial" w:cs="Arial"/>
          <w:i/>
          <w:sz w:val="18"/>
          <w:szCs w:val="18"/>
        </w:rPr>
        <w:t>CA Standard</w:t>
      </w:r>
      <w:r w:rsidR="003542DC" w:rsidRPr="00BB1FED">
        <w:rPr>
          <w:rFonts w:ascii="Arial" w:hAnsi="Arial" w:cs="Arial"/>
          <w:i/>
          <w:sz w:val="18"/>
          <w:szCs w:val="18"/>
        </w:rPr>
        <w:t xml:space="preserve"> Q</w:t>
      </w:r>
      <w:r w:rsidR="000631F8" w:rsidRPr="00BB1FED">
        <w:rPr>
          <w:rFonts w:ascii="Arial" w:hAnsi="Arial" w:cs="Arial"/>
          <w:i/>
          <w:sz w:val="18"/>
          <w:szCs w:val="18"/>
        </w:rPr>
        <w:t>-</w:t>
      </w:r>
      <w:r w:rsidR="003542DC" w:rsidRPr="00BB1FED">
        <w:rPr>
          <w:rFonts w:ascii="Arial" w:hAnsi="Arial" w:cs="Arial"/>
          <w:i/>
          <w:sz w:val="18"/>
          <w:szCs w:val="18"/>
        </w:rPr>
        <w:t>4.1</w:t>
      </w:r>
      <w:r w:rsidR="001A6E74" w:rsidRPr="00BB1FED">
        <w:rPr>
          <w:rFonts w:ascii="Arial" w:hAnsi="Arial" w:cs="Arial"/>
          <w:i/>
          <w:sz w:val="18"/>
          <w:szCs w:val="18"/>
        </w:rPr>
        <w:t>, Q</w:t>
      </w:r>
      <w:r w:rsidR="000631F8" w:rsidRPr="00BB1FED">
        <w:rPr>
          <w:rFonts w:ascii="Arial" w:hAnsi="Arial" w:cs="Arial"/>
          <w:i/>
          <w:sz w:val="18"/>
          <w:szCs w:val="18"/>
        </w:rPr>
        <w:t>-</w:t>
      </w:r>
      <w:r w:rsidR="001A6E74" w:rsidRPr="00BB1FED">
        <w:rPr>
          <w:rFonts w:ascii="Arial" w:hAnsi="Arial" w:cs="Arial"/>
          <w:i/>
          <w:sz w:val="18"/>
          <w:szCs w:val="18"/>
        </w:rPr>
        <w:t>4.2</w:t>
      </w:r>
      <w:r w:rsidRPr="00BB1FED">
        <w:rPr>
          <w:rFonts w:ascii="Arial" w:hAnsi="Arial" w:cs="Arial"/>
          <w:i/>
          <w:sz w:val="18"/>
          <w:szCs w:val="18"/>
        </w:rPr>
        <w:t>)</w:t>
      </w:r>
    </w:p>
    <w:p w14:paraId="1FAB6126" w14:textId="77777777" w:rsidR="00A32F60" w:rsidRPr="00BB1FED" w:rsidRDefault="00A32F60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1FAB6127" w14:textId="77777777" w:rsidR="005C44BC" w:rsidRPr="00BB1FED" w:rsidRDefault="005C44BC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How many participants are currently enrolled in the program this quarter?</w:t>
      </w:r>
    </w:p>
    <w:sdt>
      <w:sdtPr>
        <w:rPr>
          <w:rFonts w:ascii="Arial" w:hAnsi="Arial" w:cs="Arial"/>
          <w:sz w:val="24"/>
          <w:szCs w:val="24"/>
        </w:rPr>
        <w:id w:val="-751583728"/>
        <w:placeholder>
          <w:docPart w:val="322BA0955D4D4B8E90E6F0579CCBB043"/>
        </w:placeholder>
        <w:showingPlcHdr/>
      </w:sdtPr>
      <w:sdtEndPr/>
      <w:sdtContent>
        <w:permStart w:id="1758808327" w:edGrp="everyone" w:displacedByCustomXml="prev"/>
        <w:p w14:paraId="1FAB6128" w14:textId="0C36E0BB" w:rsidR="005C44BC" w:rsidRPr="00BB1FED" w:rsidRDefault="00C00910" w:rsidP="00563534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1758808327" w:displacedByCustomXml="next"/>
      </w:sdtContent>
    </w:sdt>
    <w:p w14:paraId="1FAB6129" w14:textId="77777777" w:rsidR="00BD66FF" w:rsidRPr="00BB1FED" w:rsidRDefault="00BD66FF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2A" w14:textId="39192637" w:rsidR="005C44BC" w:rsidRPr="00BB1FED" w:rsidRDefault="005C44BC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If not meeting the number stated in the contract</w:t>
      </w:r>
      <w:r w:rsidR="006B4CA4" w:rsidRPr="00BB1FED">
        <w:rPr>
          <w:rFonts w:ascii="Arial" w:hAnsi="Arial" w:cs="Arial"/>
          <w:sz w:val="24"/>
          <w:szCs w:val="24"/>
        </w:rPr>
        <w:t>(s)</w:t>
      </w:r>
      <w:r w:rsidRPr="00BB1FED">
        <w:rPr>
          <w:rFonts w:ascii="Arial" w:hAnsi="Arial" w:cs="Arial"/>
          <w:sz w:val="24"/>
          <w:szCs w:val="24"/>
        </w:rPr>
        <w:t xml:space="preserve"> this quarter, why and what is your plan to increase the number</w:t>
      </w:r>
      <w:r w:rsidR="00173222" w:rsidRPr="00BB1FED">
        <w:rPr>
          <w:rFonts w:ascii="Arial" w:hAnsi="Arial" w:cs="Arial"/>
          <w:sz w:val="24"/>
          <w:szCs w:val="24"/>
        </w:rPr>
        <w:t xml:space="preserve"> of participants in the program</w:t>
      </w:r>
      <w:r w:rsidR="003F48D4" w:rsidRPr="00BB1FED">
        <w:rPr>
          <w:rFonts w:ascii="Arial" w:hAnsi="Arial" w:cs="Arial"/>
          <w:sz w:val="24"/>
          <w:szCs w:val="24"/>
        </w:rPr>
        <w:t>?</w:t>
      </w:r>
      <w:r w:rsidR="00173222" w:rsidRPr="00BB1FED">
        <w:rPr>
          <w:rFonts w:ascii="Arial" w:hAnsi="Arial" w:cs="Arial"/>
          <w:sz w:val="24"/>
          <w:szCs w:val="24"/>
        </w:rPr>
        <w:t xml:space="preserve">  Please comment on # of </w:t>
      </w:r>
      <w:r w:rsidR="00CD74E3" w:rsidRPr="00BB1FED">
        <w:rPr>
          <w:rFonts w:ascii="Arial" w:hAnsi="Arial" w:cs="Arial"/>
          <w:sz w:val="24"/>
          <w:szCs w:val="24"/>
        </w:rPr>
        <w:t>referrals</w:t>
      </w:r>
      <w:r w:rsidR="00B05C5F" w:rsidRPr="00BB1FED">
        <w:rPr>
          <w:rFonts w:ascii="Arial" w:hAnsi="Arial" w:cs="Arial"/>
          <w:sz w:val="24"/>
          <w:szCs w:val="24"/>
        </w:rPr>
        <w:t xml:space="preserve"> </w:t>
      </w:r>
      <w:r w:rsidR="00005BF6" w:rsidRPr="00BB1FED">
        <w:rPr>
          <w:rFonts w:ascii="Arial" w:hAnsi="Arial" w:cs="Arial"/>
          <w:sz w:val="24"/>
          <w:szCs w:val="24"/>
        </w:rPr>
        <w:t>and/</w:t>
      </w:r>
      <w:r w:rsidR="00B05C5F" w:rsidRPr="00BB1FED">
        <w:rPr>
          <w:rFonts w:ascii="Arial" w:hAnsi="Arial" w:cs="Arial"/>
          <w:sz w:val="24"/>
          <w:szCs w:val="24"/>
        </w:rPr>
        <w:t xml:space="preserve">or </w:t>
      </w:r>
      <w:r w:rsidR="00CD74E3" w:rsidRPr="00BB1FED">
        <w:rPr>
          <w:rFonts w:ascii="Arial" w:hAnsi="Arial" w:cs="Arial"/>
          <w:sz w:val="24"/>
          <w:szCs w:val="24"/>
        </w:rPr>
        <w:t>screen</w:t>
      </w:r>
      <w:r w:rsidR="00B05C5F" w:rsidRPr="00BB1FED">
        <w:rPr>
          <w:rFonts w:ascii="Arial" w:hAnsi="Arial" w:cs="Arial"/>
          <w:sz w:val="24"/>
          <w:szCs w:val="24"/>
        </w:rPr>
        <w:t>s</w:t>
      </w:r>
      <w:r w:rsidR="00173222" w:rsidRPr="00BB1FED">
        <w:rPr>
          <w:rFonts w:ascii="Arial" w:hAnsi="Arial" w:cs="Arial"/>
          <w:sz w:val="24"/>
          <w:szCs w:val="24"/>
        </w:rPr>
        <w:t xml:space="preserve">, </w:t>
      </w:r>
      <w:r w:rsidR="00B05C5F" w:rsidRPr="00BB1FED">
        <w:rPr>
          <w:rFonts w:ascii="Arial" w:hAnsi="Arial" w:cs="Arial"/>
          <w:sz w:val="24"/>
          <w:szCs w:val="24"/>
        </w:rPr>
        <w:t>acceptance,</w:t>
      </w:r>
      <w:r w:rsidR="00173222" w:rsidRPr="00BB1FED">
        <w:rPr>
          <w:rFonts w:ascii="Arial" w:hAnsi="Arial" w:cs="Arial"/>
          <w:sz w:val="24"/>
          <w:szCs w:val="24"/>
        </w:rPr>
        <w:t xml:space="preserve"> and retention rates.</w:t>
      </w:r>
    </w:p>
    <w:sdt>
      <w:sdtPr>
        <w:rPr>
          <w:rFonts w:ascii="Arial" w:hAnsi="Arial" w:cs="Arial"/>
          <w:sz w:val="24"/>
          <w:szCs w:val="24"/>
        </w:rPr>
        <w:id w:val="-1126771779"/>
        <w:placeholder>
          <w:docPart w:val="5B543D27C655422999FA76389020375D"/>
        </w:placeholder>
        <w:showingPlcHdr/>
      </w:sdtPr>
      <w:sdtEndPr/>
      <w:sdtContent>
        <w:permStart w:id="408712803" w:edGrp="everyone" w:displacedByCustomXml="prev"/>
        <w:p w14:paraId="1FAB612B" w14:textId="4C7E5165" w:rsidR="005C44BC" w:rsidRPr="00BB1FED" w:rsidRDefault="00C00910" w:rsidP="00563534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408712803" w:displacedByCustomXml="next"/>
      </w:sdtContent>
    </w:sdt>
    <w:p w14:paraId="1FAB612C" w14:textId="77777777" w:rsidR="00027778" w:rsidRPr="00BB1FED" w:rsidRDefault="00027778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color w:val="FF0000"/>
          <w:sz w:val="24"/>
          <w:szCs w:val="24"/>
        </w:rPr>
      </w:pPr>
    </w:p>
    <w:p w14:paraId="1FAB612F" w14:textId="77777777" w:rsidR="00027778" w:rsidRPr="00BB1FED" w:rsidRDefault="00027778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30" w14:textId="3A1DBB2B" w:rsidR="00173222" w:rsidRPr="00BB1FED" w:rsidRDefault="00173222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Activities to recruit &amp; retain participants (i.e.</w:t>
      </w:r>
      <w:r w:rsidR="00BB1CA9" w:rsidRPr="00BB1FED">
        <w:rPr>
          <w:rFonts w:ascii="Arial" w:hAnsi="Arial" w:cs="Arial"/>
          <w:sz w:val="24"/>
          <w:szCs w:val="24"/>
        </w:rPr>
        <w:t>,</w:t>
      </w:r>
      <w:r w:rsidRPr="00BB1FED">
        <w:rPr>
          <w:rFonts w:ascii="Arial" w:hAnsi="Arial" w:cs="Arial"/>
          <w:sz w:val="24"/>
          <w:szCs w:val="24"/>
        </w:rPr>
        <w:t xml:space="preserve"> baby showers, street outreach, </w:t>
      </w:r>
      <w:r w:rsidR="00CA3FDD" w:rsidRPr="00BB1FED">
        <w:rPr>
          <w:rFonts w:ascii="Arial" w:hAnsi="Arial" w:cs="Arial"/>
          <w:sz w:val="24"/>
          <w:szCs w:val="24"/>
        </w:rPr>
        <w:t xml:space="preserve">materials distributed such as curriculum or diapers, </w:t>
      </w:r>
      <w:r w:rsidRPr="00BB1FED">
        <w:rPr>
          <w:rFonts w:ascii="Arial" w:hAnsi="Arial" w:cs="Arial"/>
          <w:sz w:val="24"/>
          <w:szCs w:val="24"/>
        </w:rPr>
        <w:t>incentives</w:t>
      </w:r>
      <w:r w:rsidR="00CA3FDD" w:rsidRPr="00BB1FED">
        <w:rPr>
          <w:rFonts w:ascii="Arial" w:hAnsi="Arial" w:cs="Arial"/>
          <w:sz w:val="24"/>
          <w:szCs w:val="24"/>
        </w:rPr>
        <w:t>, etc.)</w:t>
      </w:r>
      <w:r w:rsidR="00DC66C6" w:rsidRPr="00BB1FED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966939507"/>
        <w:placeholder>
          <w:docPart w:val="2CD9E4AF06C94EFB90D1FC3DC90E0030"/>
        </w:placeholder>
        <w:showingPlcHdr/>
      </w:sdtPr>
      <w:sdtEndPr/>
      <w:sdtContent>
        <w:permStart w:id="360390958" w:edGrp="everyone" w:displacedByCustomXml="prev"/>
        <w:p w14:paraId="1FAB6131" w14:textId="42892FB7" w:rsidR="00CA3FDD" w:rsidRPr="00BB1FED" w:rsidRDefault="00C00910" w:rsidP="00563534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360390958" w:displacedByCustomXml="next"/>
      </w:sdtContent>
    </w:sdt>
    <w:p w14:paraId="471D7368" w14:textId="77777777" w:rsidR="00BB1CA9" w:rsidRPr="00BB1FED" w:rsidRDefault="00BB1CA9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32" w14:textId="78BB7EF7" w:rsidR="00CD1D75" w:rsidRPr="00BB1FED" w:rsidRDefault="00CD1D75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 xml:space="preserve">Who is not engaging in </w:t>
      </w:r>
      <w:r w:rsidR="0019164E" w:rsidRPr="00BB1FED">
        <w:rPr>
          <w:rFonts w:ascii="Arial" w:hAnsi="Arial" w:cs="Arial"/>
          <w:sz w:val="24"/>
          <w:szCs w:val="24"/>
        </w:rPr>
        <w:t xml:space="preserve">your </w:t>
      </w:r>
      <w:r w:rsidR="0028214D" w:rsidRPr="00BB1FED">
        <w:rPr>
          <w:rFonts w:ascii="Arial" w:hAnsi="Arial" w:cs="Arial"/>
          <w:sz w:val="24"/>
          <w:szCs w:val="24"/>
        </w:rPr>
        <w:t>program (</w:t>
      </w:r>
      <w:r w:rsidRPr="00BB1FED">
        <w:rPr>
          <w:rFonts w:ascii="Arial" w:hAnsi="Arial" w:cs="Arial"/>
          <w:sz w:val="24"/>
          <w:szCs w:val="24"/>
        </w:rPr>
        <w:t xml:space="preserve">referring to </w:t>
      </w:r>
      <w:r w:rsidR="00A2544B" w:rsidRPr="00BB1FED">
        <w:rPr>
          <w:rFonts w:ascii="Arial" w:hAnsi="Arial" w:cs="Arial"/>
          <w:sz w:val="24"/>
          <w:szCs w:val="24"/>
        </w:rPr>
        <w:t>the A</w:t>
      </w:r>
      <w:r w:rsidRPr="00BB1FED">
        <w:rPr>
          <w:rFonts w:ascii="Arial" w:hAnsi="Arial" w:cs="Arial"/>
          <w:sz w:val="24"/>
          <w:szCs w:val="24"/>
        </w:rPr>
        <w:t xml:space="preserve">cceptance </w:t>
      </w:r>
      <w:r w:rsidR="00A2544B" w:rsidRPr="00BB1FED">
        <w:rPr>
          <w:rFonts w:ascii="Arial" w:hAnsi="Arial" w:cs="Arial"/>
          <w:sz w:val="24"/>
          <w:szCs w:val="24"/>
        </w:rPr>
        <w:t>R</w:t>
      </w:r>
      <w:r w:rsidR="00F6366D" w:rsidRPr="00BB1FED">
        <w:rPr>
          <w:rFonts w:ascii="Arial" w:hAnsi="Arial" w:cs="Arial"/>
          <w:sz w:val="24"/>
          <w:szCs w:val="24"/>
        </w:rPr>
        <w:t xml:space="preserve">ate and </w:t>
      </w:r>
      <w:r w:rsidR="00B751A2" w:rsidRPr="00BB1FED">
        <w:rPr>
          <w:rFonts w:ascii="Arial" w:hAnsi="Arial" w:cs="Arial"/>
          <w:sz w:val="24"/>
          <w:szCs w:val="24"/>
        </w:rPr>
        <w:t>A</w:t>
      </w:r>
      <w:r w:rsidR="00F6366D" w:rsidRPr="00BB1FED">
        <w:rPr>
          <w:rFonts w:ascii="Arial" w:hAnsi="Arial" w:cs="Arial"/>
          <w:sz w:val="24"/>
          <w:szCs w:val="24"/>
        </w:rPr>
        <w:t xml:space="preserve">nalysis </w:t>
      </w:r>
      <w:r w:rsidRPr="00BB1FED">
        <w:rPr>
          <w:rFonts w:ascii="Arial" w:hAnsi="Arial" w:cs="Arial"/>
          <w:sz w:val="24"/>
          <w:szCs w:val="24"/>
        </w:rPr>
        <w:t>report will be helpful in gathering this information)</w:t>
      </w:r>
      <w:r w:rsidR="00BB1CA9" w:rsidRPr="00BB1FED">
        <w:rPr>
          <w:rFonts w:ascii="Arial" w:hAnsi="Arial" w:cs="Arial"/>
          <w:sz w:val="24"/>
          <w:szCs w:val="24"/>
        </w:rPr>
        <w:t>?</w:t>
      </w:r>
    </w:p>
    <w:p w14:paraId="1FAB6133" w14:textId="77777777" w:rsidR="00BD66FF" w:rsidRPr="00BB1FED" w:rsidRDefault="00BD66FF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sz w:val="24"/>
          <w:szCs w:val="24"/>
        </w:rPr>
        <w:id w:val="-1063711990"/>
        <w:placeholder>
          <w:docPart w:val="5A8DE37BF06140F39392CEE72556EE54"/>
        </w:placeholder>
        <w:showingPlcHdr/>
      </w:sdtPr>
      <w:sdtEndPr/>
      <w:sdtContent>
        <w:permStart w:id="567411759" w:edGrp="everyone" w:displacedByCustomXml="prev"/>
        <w:p w14:paraId="1FAB6135" w14:textId="3BA0E3F6" w:rsidR="009D2CD8" w:rsidRPr="00BB1FED" w:rsidRDefault="00C00910" w:rsidP="00563534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567411759" w:displacedByCustomXml="next"/>
      </w:sdtContent>
    </w:sdt>
    <w:p w14:paraId="3C4BE806" w14:textId="77777777" w:rsidR="00F232A6" w:rsidRPr="00BB1FED" w:rsidRDefault="00F232A6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B95C692" w14:textId="77777777" w:rsidR="00005BF6" w:rsidRPr="00BB1FED" w:rsidRDefault="00005BF6" w:rsidP="00005BF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bookmarkStart w:id="14" w:name="_Hlk138925091"/>
      <w:r w:rsidRPr="00BB1FED">
        <w:rPr>
          <w:rFonts w:ascii="Arial" w:hAnsi="Arial" w:cs="Arial"/>
          <w:sz w:val="24"/>
          <w:szCs w:val="24"/>
        </w:rPr>
        <w:t>Number of families referred by each referral source this quarter. (Referral source outcome)</w:t>
      </w:r>
    </w:p>
    <w:sdt>
      <w:sdtPr>
        <w:rPr>
          <w:rFonts w:ascii="Arial" w:hAnsi="Arial" w:cs="Arial"/>
          <w:sz w:val="24"/>
          <w:szCs w:val="24"/>
        </w:rPr>
        <w:id w:val="-178430783"/>
        <w:placeholder>
          <w:docPart w:val="A820E345E52C41109FB1372AD13A12AA"/>
        </w:placeholder>
        <w:showingPlcHdr/>
      </w:sdtPr>
      <w:sdtEndPr/>
      <w:sdtContent>
        <w:permStart w:id="1454315916" w:edGrp="everyone" w:displacedByCustomXml="prev"/>
        <w:p w14:paraId="5BEF8523" w14:textId="6AA36443" w:rsidR="00005BF6" w:rsidRPr="00BB1FED" w:rsidRDefault="00005BF6" w:rsidP="00005BF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1454315916" w:displacedByCustomXml="next"/>
      </w:sdtContent>
    </w:sdt>
    <w:p w14:paraId="0ED36F1A" w14:textId="77777777" w:rsidR="00005BF6" w:rsidRPr="00BB1FED" w:rsidRDefault="00005BF6" w:rsidP="00005BF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059F4B0" w14:textId="77777777" w:rsidR="00005BF6" w:rsidRPr="00BB1FED" w:rsidRDefault="00005BF6" w:rsidP="00005BF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What was the eligibility status of those who were referred during this quarter?</w:t>
      </w:r>
    </w:p>
    <w:sdt>
      <w:sdtPr>
        <w:rPr>
          <w:rFonts w:ascii="Arial" w:hAnsi="Arial" w:cs="Arial"/>
          <w:sz w:val="24"/>
          <w:szCs w:val="24"/>
        </w:rPr>
        <w:id w:val="-1483159221"/>
        <w:placeholder>
          <w:docPart w:val="8740158C1C7C4DF5BEF8536286161271"/>
        </w:placeholder>
        <w:showingPlcHdr/>
      </w:sdtPr>
      <w:sdtEndPr/>
      <w:sdtContent>
        <w:permStart w:id="1581339261" w:edGrp="everyone" w:displacedByCustomXml="prev"/>
        <w:p w14:paraId="760CDF46" w14:textId="42B54C00" w:rsidR="00005BF6" w:rsidRPr="00BB1FED" w:rsidRDefault="00005BF6" w:rsidP="00005BF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1581339261" w:displacedByCustomXml="next"/>
      </w:sdtContent>
    </w:sdt>
    <w:sdt>
      <w:sdtPr>
        <w:rPr>
          <w:rFonts w:ascii="Arial" w:hAnsi="Arial" w:cs="Arial"/>
          <w:sz w:val="24"/>
          <w:szCs w:val="24"/>
        </w:rPr>
        <w:id w:val="-1664079655"/>
        <w:placeholder>
          <w:docPart w:val="9B791F65F4AE4529BC6FDF084D1C1F38"/>
        </w:placeholder>
      </w:sdtPr>
      <w:sdtEndPr/>
      <w:sdtContent>
        <w:p w14:paraId="66DE6A60" w14:textId="77777777" w:rsidR="00005BF6" w:rsidRPr="00BB1FED" w:rsidRDefault="00005BF6" w:rsidP="00005BF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</w:p>
        <w:p w14:paraId="7DA3DF14" w14:textId="77777777" w:rsidR="00005BF6" w:rsidRPr="00BB1FED" w:rsidRDefault="00005BF6" w:rsidP="00005BF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</w:p>
        <w:p w14:paraId="12B20C49" w14:textId="77777777" w:rsidR="00005BF6" w:rsidRPr="00BB1FED" w:rsidRDefault="00005BF6" w:rsidP="00005BF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</w:p>
        <w:p w14:paraId="538E1679" w14:textId="77777777" w:rsidR="00005BF6" w:rsidRPr="00BB1FED" w:rsidRDefault="00005BF6" w:rsidP="00005BF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Fonts w:ascii="Arial" w:hAnsi="Arial" w:cs="Arial"/>
              <w:sz w:val="24"/>
              <w:szCs w:val="24"/>
            </w:rPr>
            <w:t>Explain how the site uses data to monitor capacity and apply strategies to fill slots or reduce gaps in service.</w:t>
          </w:r>
        </w:p>
        <w:sdt>
          <w:sdtPr>
            <w:rPr>
              <w:rFonts w:ascii="Arial" w:hAnsi="Arial" w:cs="Arial"/>
              <w:sz w:val="24"/>
              <w:szCs w:val="24"/>
            </w:rPr>
            <w:id w:val="1339435171"/>
            <w:placeholder>
              <w:docPart w:val="8E9C844236504863AD94D628BE213751"/>
            </w:placeholder>
            <w:showingPlcHdr/>
          </w:sdtPr>
          <w:sdtEndPr/>
          <w:sdtContent>
            <w:permStart w:id="1551312480" w:edGrp="everyone" w:displacedByCustomXml="prev"/>
            <w:p w14:paraId="0D010484" w14:textId="77777777" w:rsidR="00005BF6" w:rsidRPr="00BB1FED" w:rsidRDefault="00005BF6" w:rsidP="00005BF6">
              <w:pPr>
                <w:pBdr>
                  <w:top w:val="single" w:sz="18" w:space="1" w:color="auto"/>
                  <w:left w:val="single" w:sz="18" w:space="4" w:color="auto"/>
                  <w:bottom w:val="single" w:sz="18" w:space="1" w:color="auto"/>
                  <w:right w:val="single" w:sz="18" w:space="0" w:color="auto"/>
                </w:pBdr>
                <w:spacing w:after="0" w:line="240" w:lineRule="auto"/>
                <w:jc w:val="both"/>
                <w:rPr>
                  <w:rFonts w:ascii="Arial" w:hAnsi="Arial" w:cs="Arial"/>
                  <w:sz w:val="24"/>
                  <w:szCs w:val="24"/>
                </w:rPr>
              </w:pPr>
              <w:r w:rsidRPr="00BB1FED">
                <w:rPr>
                  <w:rStyle w:val="PlaceholderText"/>
                </w:rPr>
                <w:t>Click or tap here to enter text.</w:t>
              </w:r>
            </w:p>
            <w:permEnd w:id="1551312480" w:displacedByCustomXml="next"/>
          </w:sdtContent>
        </w:sdt>
        <w:p w14:paraId="7B16E649" w14:textId="77777777" w:rsidR="00005BF6" w:rsidRPr="00BB1FED" w:rsidRDefault="00005BF6" w:rsidP="00005BF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</w:p>
        <w:p w14:paraId="472ADC08" w14:textId="2FAE25E1" w:rsidR="005B6327" w:rsidRPr="00BB1FED" w:rsidRDefault="004636B3" w:rsidP="00005BF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</w:p>
      </w:sdtContent>
    </w:sdt>
    <w:bookmarkEnd w:id="14" w:displacedByCustomXml="prev"/>
    <w:p w14:paraId="2D2A340D" w14:textId="77777777" w:rsidR="005B6327" w:rsidRPr="00BB1FED" w:rsidRDefault="005B6327" w:rsidP="00563534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96849A2" w14:textId="689FFFCC" w:rsidR="009650BD" w:rsidRPr="00BB1FED" w:rsidRDefault="009650BD" w:rsidP="009650B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D2518D6" w14:textId="7336C0E0" w:rsidR="00005BF6" w:rsidRPr="00BB1FED" w:rsidRDefault="00005BF6" w:rsidP="009650B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6924A3D" w14:textId="0536B931" w:rsidR="00005BF6" w:rsidRPr="00BB1FED" w:rsidRDefault="00005BF6" w:rsidP="009650B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6B34AA" w14:textId="6ED02982" w:rsidR="00005BF6" w:rsidRPr="00BB1FED" w:rsidRDefault="00005BF6" w:rsidP="009650B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2D55291" w14:textId="30B6C3EC" w:rsidR="00005BF6" w:rsidRPr="00BB1FED" w:rsidRDefault="00005BF6" w:rsidP="009650B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E86F086" w14:textId="49C642EF" w:rsidR="00226251" w:rsidRPr="00BB1FED" w:rsidRDefault="00226251" w:rsidP="009650B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602A736" w14:textId="77777777" w:rsidR="00226251" w:rsidRPr="00BB1FED" w:rsidRDefault="00226251" w:rsidP="009650B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4966FF1" w14:textId="7B39250D" w:rsidR="009650BD" w:rsidRPr="00BB1FED" w:rsidRDefault="00BB1CA9" w:rsidP="009650B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bookmarkStart w:id="15" w:name="_Hlk138927950"/>
      <w:r w:rsidRPr="00BB1FED">
        <w:rPr>
          <w:rFonts w:ascii="Arial" w:hAnsi="Arial" w:cs="Arial"/>
          <w:b/>
          <w:sz w:val="24"/>
          <w:szCs w:val="24"/>
          <w:u w:val="single"/>
        </w:rPr>
        <w:t>MONITORING INITIAL ENGAGEMENT PROCESSES AND STRATEGIES TO STRENGTHEN</w:t>
      </w:r>
    </w:p>
    <w:bookmarkEnd w:id="15"/>
    <w:p w14:paraId="3A514299" w14:textId="30790CE0" w:rsidR="009650BD" w:rsidRPr="00BB1FED" w:rsidRDefault="009650BD" w:rsidP="009650B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i/>
          <w:sz w:val="18"/>
          <w:szCs w:val="18"/>
        </w:rPr>
      </w:pPr>
      <w:r w:rsidRPr="00BB1FED">
        <w:rPr>
          <w:rFonts w:ascii="Arial" w:hAnsi="Arial" w:cs="Arial"/>
          <w:i/>
          <w:sz w:val="18"/>
          <w:szCs w:val="18"/>
        </w:rPr>
        <w:t>(BPS Standard 1</w:t>
      </w:r>
      <w:r w:rsidR="00005BF6" w:rsidRPr="00BB1FED">
        <w:rPr>
          <w:rFonts w:ascii="Arial" w:hAnsi="Arial" w:cs="Arial"/>
          <w:i/>
          <w:sz w:val="18"/>
          <w:szCs w:val="18"/>
        </w:rPr>
        <w:t>-</w:t>
      </w:r>
      <w:r w:rsidRPr="00BB1FED">
        <w:rPr>
          <w:rFonts w:ascii="Arial" w:hAnsi="Arial" w:cs="Arial"/>
          <w:i/>
          <w:sz w:val="18"/>
          <w:szCs w:val="18"/>
        </w:rPr>
        <w:t>2</w:t>
      </w:r>
      <w:r w:rsidR="00005BF6" w:rsidRPr="00BB1FED">
        <w:rPr>
          <w:rFonts w:ascii="Arial" w:hAnsi="Arial" w:cs="Arial"/>
          <w:i/>
          <w:sz w:val="18"/>
          <w:szCs w:val="18"/>
        </w:rPr>
        <w:t>.</w:t>
      </w:r>
      <w:r w:rsidRPr="00BB1FED">
        <w:rPr>
          <w:rFonts w:ascii="Arial" w:hAnsi="Arial" w:cs="Arial"/>
          <w:i/>
          <w:sz w:val="18"/>
          <w:szCs w:val="18"/>
        </w:rPr>
        <w:t>B</w:t>
      </w:r>
      <w:r w:rsidR="00533109" w:rsidRPr="00BB1FED">
        <w:rPr>
          <w:rFonts w:ascii="Arial" w:hAnsi="Arial" w:cs="Arial"/>
          <w:i/>
          <w:sz w:val="18"/>
          <w:szCs w:val="18"/>
        </w:rPr>
        <w:t>,</w:t>
      </w:r>
      <w:r w:rsidRPr="00BB1FED">
        <w:rPr>
          <w:rFonts w:ascii="Arial" w:hAnsi="Arial" w:cs="Arial"/>
          <w:i/>
          <w:sz w:val="18"/>
          <w:szCs w:val="18"/>
        </w:rPr>
        <w:t xml:space="preserve"> 1</w:t>
      </w:r>
      <w:r w:rsidR="00C9611C" w:rsidRPr="00BB1FED">
        <w:rPr>
          <w:rFonts w:ascii="Arial" w:hAnsi="Arial" w:cs="Arial"/>
          <w:i/>
          <w:sz w:val="18"/>
          <w:szCs w:val="18"/>
        </w:rPr>
        <w:t>.</w:t>
      </w:r>
      <w:r w:rsidRPr="00BB1FED">
        <w:rPr>
          <w:rFonts w:ascii="Arial" w:hAnsi="Arial" w:cs="Arial"/>
          <w:i/>
          <w:sz w:val="18"/>
          <w:szCs w:val="18"/>
        </w:rPr>
        <w:t>2C) (CA Standard Q</w:t>
      </w:r>
      <w:r w:rsidR="00CD74E3" w:rsidRPr="00BB1FED">
        <w:rPr>
          <w:rFonts w:ascii="Arial" w:hAnsi="Arial" w:cs="Arial"/>
          <w:i/>
          <w:sz w:val="18"/>
          <w:szCs w:val="18"/>
        </w:rPr>
        <w:t>-</w:t>
      </w:r>
      <w:r w:rsidRPr="00BB1FED">
        <w:rPr>
          <w:rFonts w:ascii="Arial" w:hAnsi="Arial" w:cs="Arial"/>
          <w:i/>
          <w:sz w:val="18"/>
          <w:szCs w:val="18"/>
        </w:rPr>
        <w:t>4.1)</w:t>
      </w:r>
    </w:p>
    <w:p w14:paraId="5A74BD73" w14:textId="77777777" w:rsidR="009650BD" w:rsidRPr="00BB1FED" w:rsidRDefault="009650BD" w:rsidP="009650B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C1E7116" w14:textId="77777777" w:rsidR="009650BD" w:rsidRPr="00BB1FED" w:rsidRDefault="009650BD" w:rsidP="009650B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bookmarkStart w:id="16" w:name="_Hlk138928022"/>
    </w:p>
    <w:p w14:paraId="26E520B3" w14:textId="6DD5421E" w:rsidR="009650BD" w:rsidRPr="00BB1FED" w:rsidRDefault="00417B17" w:rsidP="009650B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 xml:space="preserve"> Based on information in the 1-2B MIS report and information from </w:t>
      </w:r>
      <w:r w:rsidR="0085043D" w:rsidRPr="00BB1FED">
        <w:rPr>
          <w:rFonts w:ascii="Arial" w:hAnsi="Arial" w:cs="Arial"/>
          <w:sz w:val="24"/>
          <w:szCs w:val="24"/>
        </w:rPr>
        <w:t xml:space="preserve">your ASR/Equity Plan </w:t>
      </w:r>
      <w:r w:rsidR="00CB249B" w:rsidRPr="00BB1FED">
        <w:rPr>
          <w:rFonts w:ascii="Arial" w:hAnsi="Arial" w:cs="Arial"/>
          <w:sz w:val="24"/>
          <w:szCs w:val="24"/>
        </w:rPr>
        <w:t xml:space="preserve">summarize </w:t>
      </w:r>
      <w:r w:rsidRPr="00BB1FED">
        <w:rPr>
          <w:rFonts w:ascii="Arial" w:hAnsi="Arial" w:cs="Arial"/>
          <w:sz w:val="24"/>
          <w:szCs w:val="24"/>
        </w:rPr>
        <w:t xml:space="preserve">strategies </w:t>
      </w:r>
      <w:r w:rsidR="00E03620" w:rsidRPr="00BB1FED">
        <w:rPr>
          <w:rFonts w:ascii="Arial" w:hAnsi="Arial" w:cs="Arial"/>
          <w:sz w:val="24"/>
          <w:szCs w:val="24"/>
        </w:rPr>
        <w:t xml:space="preserve">developed </w:t>
      </w:r>
      <w:r w:rsidRPr="00BB1FED">
        <w:rPr>
          <w:rFonts w:ascii="Arial" w:hAnsi="Arial" w:cs="Arial"/>
          <w:sz w:val="24"/>
          <w:szCs w:val="24"/>
        </w:rPr>
        <w:t>to strengthen the initial engagement process and provide an update on strategies that have been implemented</w:t>
      </w:r>
      <w:permStart w:id="1548945356" w:edGrp="everyone"/>
      <w:r w:rsidR="00BF226F" w:rsidRPr="00BB1FED">
        <w:rPr>
          <w:rFonts w:ascii="Arial" w:hAnsi="Arial" w:cs="Arial"/>
          <w:b/>
          <w:sz w:val="24"/>
          <w:szCs w:val="24"/>
        </w:rPr>
        <w:t xml:space="preserve"> </w:t>
      </w:r>
      <w:permEnd w:id="1548945356"/>
    </w:p>
    <w:bookmarkEnd w:id="16" w:displacedByCustomXml="next"/>
    <w:sdt>
      <w:sdtPr>
        <w:rPr>
          <w:rFonts w:ascii="Arial" w:hAnsi="Arial" w:cs="Arial"/>
          <w:sz w:val="24"/>
          <w:szCs w:val="24"/>
        </w:rPr>
        <w:id w:val="-18005754"/>
        <w:placeholder>
          <w:docPart w:val="FB9DFFC829DE42D992108BD5F0BBF67D"/>
        </w:placeholder>
      </w:sdtPr>
      <w:sdtEndPr/>
      <w:sdtContent>
        <w:permStart w:id="530736925" w:edGrp="everyone" w:displacedByCustomXml="prev"/>
        <w:p w14:paraId="512B6D2E" w14:textId="77777777" w:rsidR="000D2D79" w:rsidRPr="00BB1FED" w:rsidRDefault="00830852" w:rsidP="00830852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Style w:val="PlaceholderText"/>
            </w:rPr>
          </w:pPr>
          <w:r w:rsidRPr="00BB1FED">
            <w:rPr>
              <w:rStyle w:val="PlaceholderText"/>
            </w:rPr>
            <w:t>Click or tap here to enter text.</w:t>
          </w:r>
        </w:p>
        <w:p w14:paraId="30237559" w14:textId="7C470C39" w:rsidR="00830852" w:rsidRPr="00BB1FED" w:rsidRDefault="004636B3" w:rsidP="00830852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0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</w:p>
        <w:permEnd w:id="530736925" w:displacedByCustomXml="next"/>
      </w:sdtContent>
    </w:sdt>
    <w:p w14:paraId="09191F3B" w14:textId="6B5C12F9" w:rsidR="00F43CE0" w:rsidRPr="00BB1FED" w:rsidRDefault="00615F04" w:rsidP="009650B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0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*</w:t>
      </w:r>
      <w:r w:rsidR="00F43CE0" w:rsidRPr="00BB1FED">
        <w:rPr>
          <w:rFonts w:ascii="Arial" w:hAnsi="Arial" w:cs="Arial"/>
          <w:sz w:val="24"/>
          <w:szCs w:val="24"/>
        </w:rPr>
        <w:t>(</w:t>
      </w:r>
      <w:r w:rsidR="00F80569" w:rsidRPr="00BB1FED">
        <w:rPr>
          <w:rFonts w:ascii="Arial" w:hAnsi="Arial" w:cs="Arial"/>
          <w:sz w:val="24"/>
          <w:szCs w:val="24"/>
        </w:rPr>
        <w:t>attach</w:t>
      </w:r>
      <w:r w:rsidR="00BC32DC" w:rsidRPr="00BB1FED">
        <w:rPr>
          <w:rFonts w:ascii="Arial" w:hAnsi="Arial" w:cs="Arial"/>
          <w:sz w:val="24"/>
          <w:szCs w:val="24"/>
        </w:rPr>
        <w:t xml:space="preserve"> t</w:t>
      </w:r>
      <w:r w:rsidR="00A63179" w:rsidRPr="00BB1FED">
        <w:rPr>
          <w:rFonts w:ascii="Arial" w:hAnsi="Arial" w:cs="Arial"/>
          <w:sz w:val="24"/>
          <w:szCs w:val="24"/>
        </w:rPr>
        <w:t>he 1</w:t>
      </w:r>
      <w:r w:rsidR="00A63179" w:rsidRPr="00BB1FED">
        <w:rPr>
          <w:rFonts w:ascii="Arial" w:hAnsi="Arial" w:cs="Arial"/>
          <w:sz w:val="24"/>
          <w:szCs w:val="24"/>
          <w:vertAlign w:val="superscript"/>
        </w:rPr>
        <w:t>st</w:t>
      </w:r>
      <w:r w:rsidR="00A63179" w:rsidRPr="00BB1FED">
        <w:rPr>
          <w:rFonts w:ascii="Arial" w:hAnsi="Arial" w:cs="Arial"/>
          <w:sz w:val="24"/>
          <w:szCs w:val="24"/>
        </w:rPr>
        <w:t xml:space="preserve"> page of the </w:t>
      </w:r>
      <w:r w:rsidR="00F80569" w:rsidRPr="00BB1FED">
        <w:rPr>
          <w:rFonts w:ascii="Arial" w:hAnsi="Arial" w:cs="Arial"/>
          <w:sz w:val="24"/>
          <w:szCs w:val="24"/>
        </w:rPr>
        <w:t>initial engagement process report 1-2</w:t>
      </w:r>
      <w:r w:rsidR="00005BF6" w:rsidRPr="00BB1FED">
        <w:rPr>
          <w:rFonts w:ascii="Arial" w:hAnsi="Arial" w:cs="Arial"/>
          <w:sz w:val="24"/>
          <w:szCs w:val="24"/>
        </w:rPr>
        <w:t>.</w:t>
      </w:r>
      <w:r w:rsidR="00F80569" w:rsidRPr="00BB1FED">
        <w:rPr>
          <w:rFonts w:ascii="Arial" w:hAnsi="Arial" w:cs="Arial"/>
          <w:sz w:val="24"/>
          <w:szCs w:val="24"/>
        </w:rPr>
        <w:t>B)</w:t>
      </w:r>
    </w:p>
    <w:p w14:paraId="30E0D428" w14:textId="3C08F3AB" w:rsidR="003F28CE" w:rsidRPr="00BB1FED" w:rsidRDefault="003F28CE" w:rsidP="009D2CD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E9E173F" w14:textId="77777777" w:rsidR="005A00FE" w:rsidRPr="00BB1FED" w:rsidRDefault="005A00FE" w:rsidP="009D2CD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38" w14:textId="77777777" w:rsidR="005C44BC" w:rsidRPr="00BB1FED" w:rsidRDefault="00CA3FDD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bookmarkStart w:id="17" w:name="_Hlk138936405"/>
      <w:r w:rsidRPr="00BB1FED">
        <w:rPr>
          <w:rFonts w:ascii="Arial" w:hAnsi="Arial" w:cs="Arial"/>
          <w:b/>
          <w:sz w:val="24"/>
          <w:szCs w:val="24"/>
          <w:u w:val="single"/>
        </w:rPr>
        <w:t>PROGRESS/</w:t>
      </w:r>
      <w:r w:rsidR="00921CA7" w:rsidRPr="00BB1FED">
        <w:rPr>
          <w:rFonts w:ascii="Arial" w:hAnsi="Arial" w:cs="Arial"/>
          <w:b/>
          <w:sz w:val="24"/>
          <w:szCs w:val="24"/>
          <w:u w:val="single"/>
        </w:rPr>
        <w:t>BARRIERS TO REACHING PERFORMANCE TARGETS</w:t>
      </w:r>
      <w:r w:rsidR="005C44BC" w:rsidRPr="00BB1FED">
        <w:rPr>
          <w:rFonts w:ascii="Arial" w:hAnsi="Arial" w:cs="Arial"/>
          <w:b/>
          <w:sz w:val="24"/>
          <w:szCs w:val="24"/>
          <w:u w:val="single"/>
        </w:rPr>
        <w:t xml:space="preserve"> AND INDICATORS</w:t>
      </w:r>
      <w:r w:rsidR="007A4246" w:rsidRPr="00BB1FED"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bookmarkEnd w:id="17"/>
    <w:p w14:paraId="1FAB6139" w14:textId="202BD54D" w:rsidR="00A32F60" w:rsidRPr="00BB1FED" w:rsidRDefault="00A32F60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i/>
          <w:sz w:val="18"/>
          <w:szCs w:val="18"/>
        </w:rPr>
      </w:pPr>
      <w:r w:rsidRPr="00BB1FED">
        <w:rPr>
          <w:rFonts w:ascii="Arial" w:hAnsi="Arial" w:cs="Arial"/>
          <w:i/>
          <w:sz w:val="18"/>
          <w:szCs w:val="18"/>
        </w:rPr>
        <w:t>(BPS Standard</w:t>
      </w:r>
      <w:r w:rsidR="005356F5" w:rsidRPr="00BB1FED">
        <w:rPr>
          <w:rFonts w:ascii="Arial" w:hAnsi="Arial" w:cs="Arial"/>
          <w:i/>
          <w:sz w:val="18"/>
          <w:szCs w:val="18"/>
        </w:rPr>
        <w:t xml:space="preserve"> 5-3</w:t>
      </w:r>
      <w:r w:rsidR="00CD74E3" w:rsidRPr="00BB1FED">
        <w:rPr>
          <w:rFonts w:ascii="Arial" w:hAnsi="Arial" w:cs="Arial"/>
          <w:i/>
          <w:sz w:val="18"/>
          <w:szCs w:val="18"/>
        </w:rPr>
        <w:t>.</w:t>
      </w:r>
      <w:r w:rsidR="005356F5" w:rsidRPr="00BB1FED">
        <w:rPr>
          <w:rFonts w:ascii="Arial" w:hAnsi="Arial" w:cs="Arial"/>
          <w:i/>
          <w:sz w:val="18"/>
          <w:szCs w:val="18"/>
        </w:rPr>
        <w:t>B,</w:t>
      </w:r>
      <w:r w:rsidR="001A6E74" w:rsidRPr="00BB1FED">
        <w:rPr>
          <w:rFonts w:ascii="Arial" w:hAnsi="Arial" w:cs="Arial"/>
          <w:i/>
          <w:sz w:val="18"/>
          <w:szCs w:val="18"/>
        </w:rPr>
        <w:t xml:space="preserve"> </w:t>
      </w:r>
      <w:r w:rsidR="005356F5" w:rsidRPr="00BB1FED">
        <w:rPr>
          <w:rFonts w:ascii="Arial" w:hAnsi="Arial" w:cs="Arial"/>
          <w:i/>
          <w:sz w:val="18"/>
          <w:szCs w:val="18"/>
        </w:rPr>
        <w:t>7-</w:t>
      </w:r>
      <w:r w:rsidR="00B24FF3" w:rsidRPr="00BB1FED">
        <w:rPr>
          <w:rFonts w:ascii="Arial" w:hAnsi="Arial" w:cs="Arial"/>
          <w:i/>
          <w:sz w:val="18"/>
          <w:szCs w:val="18"/>
        </w:rPr>
        <w:t>1.B</w:t>
      </w:r>
      <w:r w:rsidR="005356F5" w:rsidRPr="00BB1FED">
        <w:rPr>
          <w:rFonts w:ascii="Arial" w:hAnsi="Arial" w:cs="Arial"/>
          <w:i/>
          <w:sz w:val="18"/>
          <w:szCs w:val="18"/>
        </w:rPr>
        <w:t>, 7-1</w:t>
      </w:r>
      <w:r w:rsidR="00B24FF3" w:rsidRPr="00BB1FED">
        <w:rPr>
          <w:rFonts w:ascii="Arial" w:hAnsi="Arial" w:cs="Arial"/>
          <w:i/>
          <w:sz w:val="18"/>
          <w:szCs w:val="18"/>
        </w:rPr>
        <w:t>.</w:t>
      </w:r>
      <w:r w:rsidR="005356F5" w:rsidRPr="00BB1FED">
        <w:rPr>
          <w:rFonts w:ascii="Arial" w:hAnsi="Arial" w:cs="Arial"/>
          <w:i/>
          <w:sz w:val="18"/>
          <w:szCs w:val="18"/>
        </w:rPr>
        <w:t>C</w:t>
      </w:r>
      <w:r w:rsidRPr="00BB1FED">
        <w:rPr>
          <w:rFonts w:ascii="Arial" w:hAnsi="Arial" w:cs="Arial"/>
          <w:i/>
          <w:sz w:val="18"/>
          <w:szCs w:val="18"/>
        </w:rPr>
        <w:t xml:space="preserve">) </w:t>
      </w:r>
      <w:r w:rsidR="003542DC" w:rsidRPr="00BB1FED">
        <w:rPr>
          <w:rFonts w:ascii="Arial" w:hAnsi="Arial" w:cs="Arial"/>
          <w:i/>
          <w:sz w:val="18"/>
          <w:szCs w:val="18"/>
        </w:rPr>
        <w:t>(</w:t>
      </w:r>
      <w:r w:rsidRPr="00BB1FED">
        <w:rPr>
          <w:rFonts w:ascii="Arial" w:hAnsi="Arial" w:cs="Arial"/>
          <w:i/>
          <w:sz w:val="18"/>
          <w:szCs w:val="18"/>
        </w:rPr>
        <w:t>CA Standard</w:t>
      </w:r>
      <w:r w:rsidR="00555103" w:rsidRPr="00BB1FED">
        <w:rPr>
          <w:rFonts w:ascii="Arial" w:hAnsi="Arial" w:cs="Arial"/>
          <w:i/>
          <w:sz w:val="18"/>
          <w:szCs w:val="18"/>
        </w:rPr>
        <w:t xml:space="preserve"> Q</w:t>
      </w:r>
      <w:r w:rsidR="002E493B" w:rsidRPr="00BB1FED">
        <w:rPr>
          <w:rFonts w:ascii="Arial" w:hAnsi="Arial" w:cs="Arial"/>
          <w:i/>
          <w:sz w:val="18"/>
          <w:szCs w:val="18"/>
        </w:rPr>
        <w:t>-</w:t>
      </w:r>
      <w:r w:rsidR="00555103" w:rsidRPr="00BB1FED">
        <w:rPr>
          <w:rFonts w:ascii="Arial" w:hAnsi="Arial" w:cs="Arial"/>
          <w:i/>
          <w:sz w:val="18"/>
          <w:szCs w:val="18"/>
        </w:rPr>
        <w:t>4.</w:t>
      </w:r>
      <w:r w:rsidR="005356F5" w:rsidRPr="00BB1FED">
        <w:rPr>
          <w:rFonts w:ascii="Arial" w:hAnsi="Arial" w:cs="Arial"/>
          <w:i/>
          <w:sz w:val="18"/>
          <w:szCs w:val="18"/>
        </w:rPr>
        <w:t>2</w:t>
      </w:r>
      <w:r w:rsidRPr="00BB1FED">
        <w:rPr>
          <w:rFonts w:ascii="Arial" w:hAnsi="Arial" w:cs="Arial"/>
          <w:i/>
          <w:sz w:val="18"/>
          <w:szCs w:val="18"/>
        </w:rPr>
        <w:t>)</w:t>
      </w:r>
    </w:p>
    <w:p w14:paraId="1FAB613A" w14:textId="77777777" w:rsidR="00A32F60" w:rsidRPr="00BB1FED" w:rsidRDefault="00A32F60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</w:p>
    <w:p w14:paraId="1FAB613B" w14:textId="77777777" w:rsidR="005C44BC" w:rsidRPr="00BB1FED" w:rsidRDefault="00CA3FDD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Based on the last performance indicators from CHSR, what i</w:t>
      </w:r>
      <w:r w:rsidR="005C44BC" w:rsidRPr="00BB1FED">
        <w:rPr>
          <w:rFonts w:ascii="Arial" w:hAnsi="Arial" w:cs="Arial"/>
          <w:sz w:val="24"/>
          <w:szCs w:val="24"/>
        </w:rPr>
        <w:t xml:space="preserve">mprovements in performance indicators </w:t>
      </w:r>
      <w:r w:rsidRPr="00BB1FED">
        <w:rPr>
          <w:rFonts w:ascii="Arial" w:hAnsi="Arial" w:cs="Arial"/>
          <w:sz w:val="24"/>
          <w:szCs w:val="24"/>
        </w:rPr>
        <w:t>have occurred? W</w:t>
      </w:r>
      <w:r w:rsidR="005C44BC" w:rsidRPr="00BB1FED">
        <w:rPr>
          <w:rFonts w:ascii="Arial" w:hAnsi="Arial" w:cs="Arial"/>
          <w:sz w:val="24"/>
          <w:szCs w:val="24"/>
        </w:rPr>
        <w:t>hat actions did you take to accomplish this?</w:t>
      </w:r>
      <w:r w:rsidR="003E0CE2" w:rsidRPr="00BB1FED">
        <w:rPr>
          <w:rFonts w:ascii="Arial" w:hAnsi="Arial" w:cs="Arial"/>
          <w:sz w:val="24"/>
          <w:szCs w:val="24"/>
        </w:rPr>
        <w:t xml:space="preserve"> (Please </w:t>
      </w:r>
      <w:r w:rsidR="009149FC" w:rsidRPr="00BB1FED">
        <w:rPr>
          <w:rFonts w:ascii="Arial" w:hAnsi="Arial" w:cs="Arial"/>
          <w:sz w:val="24"/>
          <w:szCs w:val="24"/>
        </w:rPr>
        <w:t>write out performance indicators.)</w:t>
      </w:r>
    </w:p>
    <w:bookmarkStart w:id="18" w:name="_Hlk10797638" w:displacedByCustomXml="next"/>
    <w:sdt>
      <w:sdtPr>
        <w:rPr>
          <w:rFonts w:ascii="Arial" w:hAnsi="Arial" w:cs="Arial"/>
          <w:sz w:val="24"/>
          <w:szCs w:val="24"/>
        </w:rPr>
        <w:id w:val="1038629290"/>
        <w:placeholder>
          <w:docPart w:val="04AD4340ABCD4B188BCEC5FFE5ABC6DC"/>
        </w:placeholder>
        <w:showingPlcHdr/>
      </w:sdtPr>
      <w:sdtEndPr/>
      <w:sdtContent>
        <w:permStart w:id="2031492811" w:edGrp="everyone" w:displacedByCustomXml="prev"/>
        <w:p w14:paraId="1FAB613C" w14:textId="77777777" w:rsidR="007C18A7" w:rsidRPr="00BB1FED" w:rsidRDefault="00C00910" w:rsidP="00335297">
          <w:pPr>
            <w:pBdr>
              <w:top w:val="single" w:sz="18" w:space="1" w:color="auto"/>
              <w:left w:val="single" w:sz="18" w:space="4" w:color="auto"/>
              <w:bottom w:val="single" w:sz="18" w:space="0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2031492811" w:displacedByCustomXml="next"/>
      </w:sdtContent>
    </w:sdt>
    <w:p w14:paraId="1FAB613D" w14:textId="77777777" w:rsidR="00996AE8" w:rsidRPr="00BB1FED" w:rsidRDefault="00996AE8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18"/>
    <w:p w14:paraId="1FAB613E" w14:textId="77777777" w:rsidR="00F66952" w:rsidRPr="00BB1FED" w:rsidRDefault="00105E67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Based on data in the H</w:t>
      </w:r>
      <w:r w:rsidR="00996AE8" w:rsidRPr="00BB1FED">
        <w:rPr>
          <w:rFonts w:ascii="Arial" w:hAnsi="Arial" w:cs="Arial"/>
          <w:sz w:val="24"/>
          <w:szCs w:val="24"/>
        </w:rPr>
        <w:t>ome Visit Log Summary report (from</w:t>
      </w:r>
      <w:r w:rsidRPr="00BB1FED">
        <w:rPr>
          <w:rFonts w:ascii="Arial" w:hAnsi="Arial" w:cs="Arial"/>
          <w:sz w:val="24"/>
          <w:szCs w:val="24"/>
        </w:rPr>
        <w:t xml:space="preserve"> MIS), what </w:t>
      </w:r>
      <w:r w:rsidR="00996AE8" w:rsidRPr="00BB1FED">
        <w:rPr>
          <w:rFonts w:ascii="Arial" w:hAnsi="Arial" w:cs="Arial"/>
          <w:sz w:val="24"/>
          <w:szCs w:val="24"/>
        </w:rPr>
        <w:t>aspects of home visiting are thriving in</w:t>
      </w:r>
      <w:r w:rsidRPr="00BB1FED">
        <w:rPr>
          <w:rFonts w:ascii="Arial" w:hAnsi="Arial" w:cs="Arial"/>
          <w:sz w:val="24"/>
          <w:szCs w:val="24"/>
        </w:rPr>
        <w:t xml:space="preserve"> your program?  What </w:t>
      </w:r>
      <w:r w:rsidR="00996AE8" w:rsidRPr="00BB1FED">
        <w:rPr>
          <w:rFonts w:ascii="Arial" w:hAnsi="Arial" w:cs="Arial"/>
          <w:sz w:val="24"/>
          <w:szCs w:val="24"/>
        </w:rPr>
        <w:t>aspects</w:t>
      </w:r>
      <w:r w:rsidRPr="00BB1FED">
        <w:rPr>
          <w:rFonts w:ascii="Arial" w:hAnsi="Arial" w:cs="Arial"/>
          <w:sz w:val="24"/>
          <w:szCs w:val="24"/>
        </w:rPr>
        <w:t xml:space="preserve"> can be strengthened</w:t>
      </w:r>
      <w:r w:rsidR="00996AE8" w:rsidRPr="00BB1FED">
        <w:rPr>
          <w:rFonts w:ascii="Arial" w:hAnsi="Arial" w:cs="Arial"/>
          <w:sz w:val="24"/>
          <w:szCs w:val="24"/>
        </w:rPr>
        <w:t xml:space="preserve"> in your program</w:t>
      </w:r>
      <w:r w:rsidRPr="00BB1FED">
        <w:rPr>
          <w:rFonts w:ascii="Arial" w:hAnsi="Arial" w:cs="Arial"/>
          <w:sz w:val="24"/>
          <w:szCs w:val="24"/>
        </w:rPr>
        <w:t xml:space="preserve">?  </w:t>
      </w:r>
    </w:p>
    <w:sdt>
      <w:sdtPr>
        <w:rPr>
          <w:rFonts w:ascii="Arial" w:hAnsi="Arial" w:cs="Arial"/>
          <w:sz w:val="24"/>
          <w:szCs w:val="24"/>
        </w:rPr>
        <w:id w:val="684561931"/>
        <w:placeholder>
          <w:docPart w:val="D4AE263FB8B448EEA1AF4B63107D85D0"/>
        </w:placeholder>
        <w:showingPlcHdr/>
      </w:sdtPr>
      <w:sdtEndPr/>
      <w:sdtContent>
        <w:permStart w:id="1696557168" w:edGrp="everyone" w:displacedByCustomXml="prev"/>
        <w:p w14:paraId="1FAB613F" w14:textId="7D5EC39B" w:rsidR="00996AE8" w:rsidRPr="00BB1FED" w:rsidRDefault="00C00910" w:rsidP="00335297">
          <w:pPr>
            <w:pBdr>
              <w:top w:val="single" w:sz="18" w:space="1" w:color="auto"/>
              <w:left w:val="single" w:sz="18" w:space="4" w:color="auto"/>
              <w:bottom w:val="single" w:sz="18" w:space="0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1696557168" w:displacedByCustomXml="next"/>
      </w:sdtContent>
    </w:sdt>
    <w:p w14:paraId="1FAB6140" w14:textId="77777777" w:rsidR="00996AE8" w:rsidRPr="00BB1FED" w:rsidRDefault="00996AE8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41" w14:textId="14093B67" w:rsidR="00921CA7" w:rsidRPr="00BB1FED" w:rsidRDefault="00921CA7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 xml:space="preserve">Explanations </w:t>
      </w:r>
      <w:r w:rsidR="00330E44" w:rsidRPr="00BB1FED">
        <w:rPr>
          <w:rFonts w:ascii="Arial" w:hAnsi="Arial" w:cs="Arial"/>
          <w:sz w:val="24"/>
          <w:szCs w:val="24"/>
        </w:rPr>
        <w:t xml:space="preserve">as </w:t>
      </w:r>
      <w:r w:rsidRPr="00BB1FED">
        <w:rPr>
          <w:rFonts w:ascii="Arial" w:hAnsi="Arial" w:cs="Arial"/>
          <w:sz w:val="24"/>
          <w:szCs w:val="24"/>
        </w:rPr>
        <w:t>to why specific performance targets were not met</w:t>
      </w:r>
      <w:r w:rsidR="00C17A44" w:rsidRPr="00BB1FED">
        <w:rPr>
          <w:rFonts w:ascii="Arial" w:hAnsi="Arial" w:cs="Arial"/>
          <w:sz w:val="24"/>
          <w:szCs w:val="24"/>
        </w:rPr>
        <w:t>.</w:t>
      </w:r>
      <w:r w:rsidR="009149FC" w:rsidRPr="00BB1FED">
        <w:rPr>
          <w:rFonts w:ascii="Arial" w:hAnsi="Arial" w:cs="Arial"/>
          <w:sz w:val="24"/>
          <w:szCs w:val="24"/>
        </w:rPr>
        <w:t xml:space="preserve">  (Please write out </w:t>
      </w:r>
      <w:r w:rsidR="005356F5" w:rsidRPr="00BB1FED">
        <w:rPr>
          <w:rFonts w:ascii="Arial" w:hAnsi="Arial" w:cs="Arial"/>
          <w:sz w:val="24"/>
          <w:szCs w:val="24"/>
        </w:rPr>
        <w:t xml:space="preserve">all </w:t>
      </w:r>
      <w:r w:rsidR="009149FC" w:rsidRPr="00BB1FED">
        <w:rPr>
          <w:rFonts w:ascii="Arial" w:hAnsi="Arial" w:cs="Arial"/>
          <w:sz w:val="24"/>
          <w:szCs w:val="24"/>
        </w:rPr>
        <w:t>performance targets.)</w:t>
      </w:r>
    </w:p>
    <w:sdt>
      <w:sdtPr>
        <w:rPr>
          <w:rFonts w:ascii="Arial" w:hAnsi="Arial" w:cs="Arial"/>
          <w:sz w:val="24"/>
          <w:szCs w:val="24"/>
        </w:rPr>
        <w:id w:val="289790194"/>
        <w:placeholder>
          <w:docPart w:val="BAA55DCCCF2447DABE29E419161A0F0B"/>
        </w:placeholder>
        <w:showingPlcHdr/>
      </w:sdtPr>
      <w:sdtEndPr/>
      <w:sdtContent>
        <w:permStart w:id="689120409" w:edGrp="everyone" w:displacedByCustomXml="prev"/>
        <w:p w14:paraId="1FAB6142" w14:textId="5FF908BA" w:rsidR="00C17A44" w:rsidRPr="00BB1FED" w:rsidRDefault="00C00910" w:rsidP="00335297">
          <w:pPr>
            <w:pBdr>
              <w:top w:val="single" w:sz="18" w:space="1" w:color="auto"/>
              <w:left w:val="single" w:sz="18" w:space="4" w:color="auto"/>
              <w:bottom w:val="single" w:sz="18" w:space="0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689120409" w:displacedByCustomXml="next"/>
      </w:sdtContent>
    </w:sdt>
    <w:p w14:paraId="1FAB6143" w14:textId="71D9017E" w:rsidR="00BD66FF" w:rsidRPr="00BB1FED" w:rsidRDefault="00BD66FF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D1B322A" w14:textId="37AD593D" w:rsidR="005356F5" w:rsidRPr="00BB1FED" w:rsidRDefault="005356F5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bookmarkStart w:id="19" w:name="_Hlk138936475"/>
      <w:r w:rsidRPr="00BB1FED">
        <w:rPr>
          <w:rFonts w:ascii="Arial" w:hAnsi="Arial" w:cs="Arial"/>
          <w:sz w:val="24"/>
          <w:szCs w:val="24"/>
        </w:rPr>
        <w:t>Specific to well-child care (7-1</w:t>
      </w:r>
      <w:r w:rsidR="00B771C6" w:rsidRPr="00BB1FED">
        <w:rPr>
          <w:rFonts w:ascii="Arial" w:hAnsi="Arial" w:cs="Arial"/>
          <w:sz w:val="24"/>
          <w:szCs w:val="24"/>
        </w:rPr>
        <w:t>.</w:t>
      </w:r>
      <w:r w:rsidRPr="00BB1FED">
        <w:rPr>
          <w:rFonts w:ascii="Arial" w:hAnsi="Arial" w:cs="Arial"/>
          <w:sz w:val="24"/>
          <w:szCs w:val="24"/>
        </w:rPr>
        <w:t>C) please include what strategies have been developed and/or implemented to address any identified barriers of the receipt of well</w:t>
      </w:r>
      <w:r w:rsidR="007C1388" w:rsidRPr="00BB1FED">
        <w:rPr>
          <w:rFonts w:ascii="Arial" w:hAnsi="Arial" w:cs="Arial"/>
          <w:sz w:val="24"/>
          <w:szCs w:val="24"/>
        </w:rPr>
        <w:t>-</w:t>
      </w:r>
      <w:r w:rsidRPr="00BB1FED">
        <w:rPr>
          <w:rFonts w:ascii="Arial" w:hAnsi="Arial" w:cs="Arial"/>
          <w:sz w:val="24"/>
          <w:szCs w:val="24"/>
        </w:rPr>
        <w:t xml:space="preserve">child care visits. </w:t>
      </w:r>
    </w:p>
    <w:sdt>
      <w:sdtPr>
        <w:rPr>
          <w:rFonts w:ascii="Arial" w:hAnsi="Arial" w:cs="Arial"/>
          <w:sz w:val="24"/>
          <w:szCs w:val="24"/>
        </w:rPr>
        <w:id w:val="1688784752"/>
        <w:placeholder>
          <w:docPart w:val="3D4D575C59B64585ABC546277D2CC4CF"/>
        </w:placeholder>
        <w:showingPlcHdr/>
      </w:sdtPr>
      <w:sdtEndPr/>
      <w:sdtContent>
        <w:permStart w:id="1796811377" w:edGrp="everyone" w:displacedByCustomXml="prev"/>
        <w:p w14:paraId="661A111F" w14:textId="77777777" w:rsidR="005356F5" w:rsidRPr="00BB1FED" w:rsidRDefault="005356F5" w:rsidP="00335297">
          <w:pPr>
            <w:pBdr>
              <w:top w:val="single" w:sz="18" w:space="1" w:color="auto"/>
              <w:left w:val="single" w:sz="18" w:space="4" w:color="auto"/>
              <w:bottom w:val="single" w:sz="18" w:space="0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1796811377" w:displacedByCustomXml="next"/>
      </w:sdtContent>
    </w:sdt>
    <w:p w14:paraId="6725DF99" w14:textId="77777777" w:rsidR="005356F5" w:rsidRPr="00BB1FED" w:rsidRDefault="005356F5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FF7A454" w14:textId="17262718" w:rsidR="005356F5" w:rsidRPr="00BB1FED" w:rsidRDefault="005356F5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lastRenderedPageBreak/>
        <w:t xml:space="preserve">Were any unmet targets or indicators due to inequitable access to care or services? If so, how is the program working to address barriers and promote equity? </w:t>
      </w:r>
    </w:p>
    <w:bookmarkEnd w:id="19"/>
    <w:p w14:paraId="2DB67E9D" w14:textId="77777777" w:rsidR="005356F5" w:rsidRPr="00BB1FED" w:rsidRDefault="005356F5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sz w:val="24"/>
          <w:szCs w:val="24"/>
        </w:rPr>
        <w:id w:val="-191924198"/>
        <w:placeholder>
          <w:docPart w:val="AD37B05CB80341458B80643A4B66F017"/>
        </w:placeholder>
        <w:showingPlcHdr/>
      </w:sdtPr>
      <w:sdtEndPr/>
      <w:sdtContent>
        <w:permStart w:id="202664306" w:edGrp="everyone" w:displacedByCustomXml="prev"/>
        <w:p w14:paraId="11A61E21" w14:textId="4B8CC911" w:rsidR="005356F5" w:rsidRPr="00BB1FED" w:rsidRDefault="005356F5" w:rsidP="00335297">
          <w:pPr>
            <w:pBdr>
              <w:top w:val="single" w:sz="18" w:space="1" w:color="auto"/>
              <w:left w:val="single" w:sz="18" w:space="4" w:color="auto"/>
              <w:bottom w:val="single" w:sz="18" w:space="0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202664306" w:displacedByCustomXml="next"/>
      </w:sdtContent>
    </w:sdt>
    <w:p w14:paraId="228A7399" w14:textId="77777777" w:rsidR="005356F5" w:rsidRPr="00BB1FED" w:rsidRDefault="005356F5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44" w14:textId="3DB74A8F" w:rsidR="00E5384E" w:rsidRPr="00BB1FED" w:rsidRDefault="007A2B83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M</w:t>
      </w:r>
      <w:r w:rsidR="009D0E86" w:rsidRPr="00BB1FED">
        <w:rPr>
          <w:rFonts w:ascii="Arial" w:hAnsi="Arial" w:cs="Arial"/>
          <w:sz w:val="24"/>
          <w:szCs w:val="24"/>
        </w:rPr>
        <w:t>odel f</w:t>
      </w:r>
      <w:r w:rsidR="007A4246" w:rsidRPr="00BB1FED">
        <w:rPr>
          <w:rFonts w:ascii="Arial" w:hAnsi="Arial" w:cs="Arial"/>
          <w:sz w:val="24"/>
          <w:szCs w:val="24"/>
        </w:rPr>
        <w:t>idelity</w:t>
      </w:r>
      <w:r w:rsidR="009D0E86" w:rsidRPr="00BB1FED">
        <w:rPr>
          <w:rFonts w:ascii="Arial" w:hAnsi="Arial" w:cs="Arial"/>
          <w:sz w:val="24"/>
          <w:szCs w:val="24"/>
        </w:rPr>
        <w:t xml:space="preserve"> (the extent to which your program delivers services that align with HFA BPS), Where does your program succeed?</w:t>
      </w:r>
      <w:r w:rsidR="007A4246" w:rsidRPr="00BB1FED">
        <w:rPr>
          <w:rFonts w:ascii="Arial" w:hAnsi="Arial" w:cs="Arial"/>
          <w:sz w:val="24"/>
          <w:szCs w:val="24"/>
        </w:rPr>
        <w:t xml:space="preserve"> </w:t>
      </w:r>
      <w:r w:rsidR="009D0E86" w:rsidRPr="00BB1FED">
        <w:rPr>
          <w:rFonts w:ascii="Arial" w:hAnsi="Arial" w:cs="Arial"/>
          <w:sz w:val="24"/>
          <w:szCs w:val="24"/>
        </w:rPr>
        <w:t xml:space="preserve">What areas </w:t>
      </w:r>
      <w:r w:rsidR="00F6366D" w:rsidRPr="00BB1FED">
        <w:rPr>
          <w:rFonts w:ascii="Arial" w:hAnsi="Arial" w:cs="Arial"/>
          <w:sz w:val="24"/>
          <w:szCs w:val="24"/>
        </w:rPr>
        <w:t>need to be strengthened?  (i.e.</w:t>
      </w:r>
      <w:r w:rsidR="00E54436" w:rsidRPr="00BB1FED">
        <w:rPr>
          <w:rFonts w:ascii="Arial" w:hAnsi="Arial" w:cs="Arial"/>
          <w:sz w:val="24"/>
          <w:szCs w:val="24"/>
        </w:rPr>
        <w:t>,</w:t>
      </w:r>
      <w:r w:rsidR="00F6366D" w:rsidRPr="00BB1FED">
        <w:rPr>
          <w:rFonts w:ascii="Arial" w:hAnsi="Arial" w:cs="Arial"/>
          <w:sz w:val="24"/>
          <w:szCs w:val="24"/>
        </w:rPr>
        <w:t xml:space="preserve"> unmet performance indicators, etc.)</w:t>
      </w:r>
    </w:p>
    <w:sdt>
      <w:sdtPr>
        <w:rPr>
          <w:rFonts w:ascii="Arial" w:hAnsi="Arial" w:cs="Arial"/>
          <w:sz w:val="24"/>
          <w:szCs w:val="24"/>
        </w:rPr>
        <w:id w:val="-742026321"/>
        <w:placeholder>
          <w:docPart w:val="F72D40698DC345A0853C74D6FA560822"/>
        </w:placeholder>
        <w:showingPlcHdr/>
      </w:sdtPr>
      <w:sdtEndPr/>
      <w:sdtContent>
        <w:permStart w:id="1083179666" w:edGrp="everyone" w:displacedByCustomXml="prev"/>
        <w:p w14:paraId="1FAB6145" w14:textId="67E34925" w:rsidR="002879C8" w:rsidRPr="00BB1FED" w:rsidRDefault="00C00910" w:rsidP="00335297">
          <w:pPr>
            <w:pBdr>
              <w:top w:val="single" w:sz="18" w:space="1" w:color="auto"/>
              <w:left w:val="single" w:sz="18" w:space="4" w:color="auto"/>
              <w:bottom w:val="single" w:sz="18" w:space="0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1083179666" w:displacedByCustomXml="next"/>
      </w:sdtContent>
    </w:sdt>
    <w:p w14:paraId="1FAB6146" w14:textId="77777777" w:rsidR="00BD66FF" w:rsidRPr="00BB1FED" w:rsidRDefault="00BD66FF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47" w14:textId="7B2A1A50" w:rsidR="00355A1D" w:rsidRPr="00BB1FED" w:rsidRDefault="009149FC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How</w:t>
      </w:r>
      <w:r w:rsidR="005C44BC" w:rsidRPr="00BB1FED">
        <w:rPr>
          <w:rFonts w:ascii="Arial" w:hAnsi="Arial" w:cs="Arial"/>
          <w:sz w:val="24"/>
          <w:szCs w:val="24"/>
        </w:rPr>
        <w:t xml:space="preserve"> do</w:t>
      </w:r>
      <w:r w:rsidR="006927D4" w:rsidRPr="00BB1FED">
        <w:rPr>
          <w:rFonts w:ascii="Arial" w:hAnsi="Arial" w:cs="Arial"/>
          <w:sz w:val="24"/>
          <w:szCs w:val="24"/>
        </w:rPr>
        <w:t>es</w:t>
      </w:r>
      <w:r w:rsidR="005C44BC" w:rsidRPr="00BB1FED">
        <w:rPr>
          <w:rFonts w:ascii="Arial" w:hAnsi="Arial" w:cs="Arial"/>
          <w:sz w:val="24"/>
          <w:szCs w:val="24"/>
        </w:rPr>
        <w:t xml:space="preserve"> you</w:t>
      </w:r>
      <w:r w:rsidR="006927D4" w:rsidRPr="00BB1FED">
        <w:rPr>
          <w:rFonts w:ascii="Arial" w:hAnsi="Arial" w:cs="Arial"/>
          <w:sz w:val="24"/>
          <w:szCs w:val="24"/>
        </w:rPr>
        <w:t>r</w:t>
      </w:r>
      <w:r w:rsidR="005C44BC" w:rsidRPr="00BB1FED">
        <w:rPr>
          <w:rFonts w:ascii="Arial" w:hAnsi="Arial" w:cs="Arial"/>
          <w:sz w:val="24"/>
          <w:szCs w:val="24"/>
        </w:rPr>
        <w:t xml:space="preserve"> </w:t>
      </w:r>
      <w:r w:rsidR="006927D4" w:rsidRPr="00BB1FED">
        <w:rPr>
          <w:rFonts w:ascii="Arial" w:hAnsi="Arial" w:cs="Arial"/>
          <w:sz w:val="24"/>
          <w:szCs w:val="24"/>
        </w:rPr>
        <w:t xml:space="preserve">program </w:t>
      </w:r>
      <w:r w:rsidRPr="00BB1FED">
        <w:rPr>
          <w:rFonts w:ascii="Arial" w:hAnsi="Arial" w:cs="Arial"/>
          <w:sz w:val="24"/>
          <w:szCs w:val="24"/>
        </w:rPr>
        <w:t xml:space="preserve">address or </w:t>
      </w:r>
      <w:r w:rsidR="005C44BC" w:rsidRPr="00BB1FED">
        <w:rPr>
          <w:rFonts w:ascii="Arial" w:hAnsi="Arial" w:cs="Arial"/>
          <w:sz w:val="24"/>
          <w:szCs w:val="24"/>
        </w:rPr>
        <w:t xml:space="preserve">plan to address these </w:t>
      </w:r>
      <w:r w:rsidR="006927D4" w:rsidRPr="00BB1FED">
        <w:rPr>
          <w:rFonts w:ascii="Arial" w:hAnsi="Arial" w:cs="Arial"/>
          <w:sz w:val="24"/>
          <w:szCs w:val="24"/>
        </w:rPr>
        <w:t>challenges</w:t>
      </w:r>
      <w:r w:rsidR="005C44BC" w:rsidRPr="00BB1FED">
        <w:rPr>
          <w:rFonts w:ascii="Arial" w:hAnsi="Arial" w:cs="Arial"/>
          <w:sz w:val="24"/>
          <w:szCs w:val="24"/>
        </w:rPr>
        <w:t>?</w:t>
      </w:r>
      <w:r w:rsidR="005356F5" w:rsidRPr="00BB1FED">
        <w:rPr>
          <w:rFonts w:ascii="Arial" w:hAnsi="Arial" w:cs="Arial"/>
          <w:sz w:val="24"/>
          <w:szCs w:val="24"/>
        </w:rPr>
        <w:t xml:space="preserve"> </w:t>
      </w:r>
    </w:p>
    <w:sdt>
      <w:sdtPr>
        <w:rPr>
          <w:rFonts w:ascii="Arial" w:hAnsi="Arial" w:cs="Arial"/>
          <w:sz w:val="24"/>
          <w:szCs w:val="24"/>
        </w:rPr>
        <w:id w:val="1847753100"/>
        <w:placeholder>
          <w:docPart w:val="5F43A2BD7106470A87A2E68AE541AB85"/>
        </w:placeholder>
        <w:showingPlcHdr/>
      </w:sdtPr>
      <w:sdtEndPr/>
      <w:sdtContent>
        <w:permStart w:id="1839290930" w:edGrp="everyone" w:displacedByCustomXml="prev"/>
        <w:p w14:paraId="5409069D" w14:textId="4371ADDC" w:rsidR="005356F5" w:rsidRPr="00BB1FED" w:rsidRDefault="00C00910" w:rsidP="00335297">
          <w:pPr>
            <w:pBdr>
              <w:top w:val="single" w:sz="18" w:space="1" w:color="auto"/>
              <w:left w:val="single" w:sz="18" w:space="4" w:color="auto"/>
              <w:bottom w:val="single" w:sz="18" w:space="0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1839290930" w:displacedByCustomXml="next"/>
      </w:sdtContent>
    </w:sdt>
    <w:p w14:paraId="5ECA09B3" w14:textId="03C8BF96" w:rsidR="004E3DF8" w:rsidRPr="00BB1FED" w:rsidRDefault="004E3DF8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76A7EAF" w14:textId="77777777" w:rsidR="005356F5" w:rsidRPr="00BB1FED" w:rsidRDefault="005356F5" w:rsidP="00335297">
      <w:pPr>
        <w:pBdr>
          <w:top w:val="single" w:sz="18" w:space="1" w:color="auto"/>
          <w:left w:val="single" w:sz="18" w:space="4" w:color="auto"/>
          <w:bottom w:val="single" w:sz="18" w:space="0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49" w14:textId="77777777" w:rsidR="00A16115" w:rsidRPr="00BB1FED" w:rsidRDefault="00A16115" w:rsidP="009D2CD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4A" w14:textId="1BF3001C" w:rsidR="009D2CD8" w:rsidRPr="00BB1FED" w:rsidRDefault="006927D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BB1FED">
        <w:rPr>
          <w:rFonts w:ascii="Arial" w:hAnsi="Arial" w:cs="Arial"/>
          <w:b/>
          <w:sz w:val="24"/>
          <w:szCs w:val="24"/>
          <w:u w:val="single"/>
        </w:rPr>
        <w:t xml:space="preserve">FUNDING, </w:t>
      </w:r>
      <w:r w:rsidR="00921CA7" w:rsidRPr="00BB1FED">
        <w:rPr>
          <w:rFonts w:ascii="Arial" w:hAnsi="Arial" w:cs="Arial"/>
          <w:b/>
          <w:sz w:val="24"/>
          <w:szCs w:val="24"/>
          <w:u w:val="single"/>
        </w:rPr>
        <w:t>PUBLIC RELATIONS</w:t>
      </w:r>
      <w:r w:rsidRPr="00BB1FED">
        <w:rPr>
          <w:rFonts w:ascii="Arial" w:hAnsi="Arial" w:cs="Arial"/>
          <w:b/>
          <w:sz w:val="24"/>
          <w:szCs w:val="24"/>
          <w:u w:val="single"/>
        </w:rPr>
        <w:t xml:space="preserve"> &amp; COMMUNITY SYSTEMS</w:t>
      </w:r>
    </w:p>
    <w:p w14:paraId="4C767543" w14:textId="14BFE11D" w:rsidR="00B05C5F" w:rsidRPr="00BB1FED" w:rsidRDefault="0079001E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BB1FED">
        <w:rPr>
          <w:rFonts w:ascii="Arial" w:hAnsi="Arial" w:cs="Arial"/>
          <w:i/>
          <w:sz w:val="18"/>
          <w:szCs w:val="18"/>
        </w:rPr>
        <w:t>(BPS Standard 5-3</w:t>
      </w:r>
      <w:r w:rsidR="00E03620" w:rsidRPr="00BB1FED">
        <w:rPr>
          <w:rFonts w:ascii="Arial" w:hAnsi="Arial" w:cs="Arial"/>
          <w:i/>
          <w:sz w:val="18"/>
          <w:szCs w:val="18"/>
        </w:rPr>
        <w:t>.</w:t>
      </w:r>
      <w:r w:rsidR="00B679CF" w:rsidRPr="00BB1FED">
        <w:rPr>
          <w:rFonts w:ascii="Arial" w:hAnsi="Arial" w:cs="Arial"/>
          <w:i/>
          <w:sz w:val="18"/>
          <w:szCs w:val="18"/>
        </w:rPr>
        <w:t>B</w:t>
      </w:r>
      <w:r w:rsidRPr="00BB1FED">
        <w:rPr>
          <w:rFonts w:ascii="Arial" w:hAnsi="Arial" w:cs="Arial"/>
          <w:i/>
          <w:sz w:val="18"/>
          <w:szCs w:val="18"/>
        </w:rPr>
        <w:t>) (CA Standard Q</w:t>
      </w:r>
      <w:r w:rsidR="002E493B" w:rsidRPr="00BB1FED">
        <w:rPr>
          <w:rFonts w:ascii="Arial" w:hAnsi="Arial" w:cs="Arial"/>
          <w:i/>
          <w:sz w:val="18"/>
          <w:szCs w:val="18"/>
        </w:rPr>
        <w:t>-</w:t>
      </w:r>
      <w:r w:rsidRPr="00BB1FED">
        <w:rPr>
          <w:rFonts w:ascii="Arial" w:hAnsi="Arial" w:cs="Arial"/>
          <w:i/>
          <w:sz w:val="18"/>
          <w:szCs w:val="18"/>
        </w:rPr>
        <w:t>4.2)</w:t>
      </w:r>
    </w:p>
    <w:p w14:paraId="1FAB614B" w14:textId="77777777" w:rsidR="00A32F60" w:rsidRPr="00BB1FED" w:rsidRDefault="00A32F60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1FAB614C" w14:textId="10E2FDC9" w:rsidR="00921CA7" w:rsidRPr="00BB1FED" w:rsidRDefault="00921CA7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Participation on Task Force Committees</w:t>
      </w:r>
      <w:r w:rsidR="00C17A44" w:rsidRPr="00BB1FED">
        <w:rPr>
          <w:rFonts w:ascii="Arial" w:hAnsi="Arial" w:cs="Arial"/>
          <w:sz w:val="24"/>
          <w:szCs w:val="24"/>
        </w:rPr>
        <w:t>.</w:t>
      </w:r>
      <w:r w:rsidR="0079001E" w:rsidRPr="00BB1FED">
        <w:rPr>
          <w:rFonts w:ascii="Arial" w:hAnsi="Arial" w:cs="Arial"/>
          <w:sz w:val="24"/>
          <w:szCs w:val="24"/>
        </w:rPr>
        <w:t xml:space="preserve"> Highlight any advocacy done in these community groups to improve equitable opportunities within the community and increasing access and supports for staff and families. </w:t>
      </w:r>
    </w:p>
    <w:sdt>
      <w:sdtPr>
        <w:rPr>
          <w:rFonts w:ascii="Arial" w:hAnsi="Arial" w:cs="Arial"/>
          <w:sz w:val="24"/>
          <w:szCs w:val="24"/>
        </w:rPr>
        <w:id w:val="1788085948"/>
        <w:placeholder>
          <w:docPart w:val="E65B9ABF04524FC8AE3E79D0DB9CDD3E"/>
        </w:placeholder>
        <w:showingPlcHdr/>
      </w:sdtPr>
      <w:sdtEndPr/>
      <w:sdtContent>
        <w:permStart w:id="430396241" w:edGrp="everyone" w:displacedByCustomXml="prev"/>
        <w:p w14:paraId="1FAB614D" w14:textId="3F86AEF8" w:rsidR="00C17A44" w:rsidRPr="00BB1FED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430396241" w:displacedByCustomXml="next"/>
      </w:sdtContent>
    </w:sdt>
    <w:p w14:paraId="1FAB614E" w14:textId="77777777" w:rsidR="00BD66FF" w:rsidRPr="00BB1FED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51" w14:textId="1C7628DC" w:rsidR="00A40DB6" w:rsidRPr="00BB1FED" w:rsidRDefault="00A40DB6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52" w14:textId="77777777" w:rsidR="00540310" w:rsidRPr="00BB1FED" w:rsidRDefault="00701215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Social media presence</w:t>
      </w:r>
      <w:r w:rsidR="00540310" w:rsidRPr="00BB1FED">
        <w:rPr>
          <w:rFonts w:ascii="Arial" w:hAnsi="Arial" w:cs="Arial"/>
          <w:sz w:val="24"/>
          <w:szCs w:val="24"/>
        </w:rPr>
        <w:t xml:space="preserve"> (social medi</w:t>
      </w:r>
      <w:r w:rsidR="00184344" w:rsidRPr="00BB1FED">
        <w:rPr>
          <w:rFonts w:ascii="Arial" w:hAnsi="Arial" w:cs="Arial"/>
          <w:sz w:val="24"/>
          <w:szCs w:val="24"/>
        </w:rPr>
        <w:t>a, web p</w:t>
      </w:r>
      <w:r w:rsidRPr="00BB1FED">
        <w:rPr>
          <w:rFonts w:ascii="Arial" w:hAnsi="Arial" w:cs="Arial"/>
          <w:sz w:val="24"/>
          <w:szCs w:val="24"/>
        </w:rPr>
        <w:t>resence</w:t>
      </w:r>
      <w:r w:rsidR="00184344" w:rsidRPr="00BB1FED">
        <w:rPr>
          <w:rFonts w:ascii="Arial" w:hAnsi="Arial" w:cs="Arial"/>
          <w:sz w:val="24"/>
          <w:szCs w:val="24"/>
        </w:rPr>
        <w:t>, press articles</w:t>
      </w:r>
      <w:r w:rsidR="00540310" w:rsidRPr="00BB1FED">
        <w:rPr>
          <w:rFonts w:ascii="Arial" w:hAnsi="Arial" w:cs="Arial"/>
          <w:sz w:val="24"/>
          <w:szCs w:val="24"/>
        </w:rPr>
        <w:t>)</w:t>
      </w:r>
      <w:r w:rsidR="00C17A44" w:rsidRPr="00BB1FED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715476332"/>
        <w:placeholder>
          <w:docPart w:val="AD7E748C22024FEAA6A02DD48571B497"/>
        </w:placeholder>
        <w:showingPlcHdr/>
      </w:sdtPr>
      <w:sdtEndPr/>
      <w:sdtContent>
        <w:permStart w:id="2111403055" w:edGrp="everyone" w:displacedByCustomXml="prev"/>
        <w:p w14:paraId="1FAB6153" w14:textId="5E6845EF" w:rsidR="00C17A44" w:rsidRPr="00BB1FED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2111403055" w:displacedByCustomXml="next"/>
      </w:sdtContent>
    </w:sdt>
    <w:p w14:paraId="1FAB6154" w14:textId="77777777" w:rsidR="00BD66FF" w:rsidRPr="00BB1FED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55" w14:textId="7B332865" w:rsidR="00921CA7" w:rsidRPr="00BB1FED" w:rsidRDefault="00701215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Grants applied</w:t>
      </w:r>
      <w:r w:rsidR="00184344" w:rsidRPr="00BB1FED">
        <w:rPr>
          <w:rFonts w:ascii="Arial" w:hAnsi="Arial" w:cs="Arial"/>
          <w:sz w:val="24"/>
          <w:szCs w:val="24"/>
        </w:rPr>
        <w:t xml:space="preserve"> for and</w:t>
      </w:r>
      <w:r w:rsidR="009149FC" w:rsidRPr="00BB1FED">
        <w:rPr>
          <w:rFonts w:ascii="Arial" w:hAnsi="Arial" w:cs="Arial"/>
          <w:sz w:val="24"/>
          <w:szCs w:val="24"/>
        </w:rPr>
        <w:t>/or</w:t>
      </w:r>
      <w:r w:rsidR="00184344" w:rsidRPr="00BB1FED">
        <w:rPr>
          <w:rFonts w:ascii="Arial" w:hAnsi="Arial" w:cs="Arial"/>
          <w:sz w:val="24"/>
          <w:szCs w:val="24"/>
        </w:rPr>
        <w:t xml:space="preserve"> </w:t>
      </w:r>
      <w:r w:rsidR="00921CA7" w:rsidRPr="00BB1FED">
        <w:rPr>
          <w:rFonts w:ascii="Arial" w:hAnsi="Arial" w:cs="Arial"/>
          <w:sz w:val="24"/>
          <w:szCs w:val="24"/>
        </w:rPr>
        <w:t xml:space="preserve">received </w:t>
      </w:r>
      <w:r w:rsidR="007A1168" w:rsidRPr="00BB1FED">
        <w:rPr>
          <w:rFonts w:ascii="Arial" w:hAnsi="Arial" w:cs="Arial"/>
          <w:sz w:val="24"/>
          <w:szCs w:val="24"/>
        </w:rPr>
        <w:t>and its</w:t>
      </w:r>
      <w:r w:rsidR="00921CA7" w:rsidRPr="00BB1FED">
        <w:rPr>
          <w:rFonts w:ascii="Arial" w:hAnsi="Arial" w:cs="Arial"/>
          <w:sz w:val="24"/>
          <w:szCs w:val="24"/>
        </w:rPr>
        <w:t xml:space="preserve"> interface with the Healthy Families </w:t>
      </w:r>
      <w:r w:rsidR="00EE3939" w:rsidRPr="00BB1FED">
        <w:rPr>
          <w:rFonts w:ascii="Arial" w:hAnsi="Arial" w:cs="Arial"/>
          <w:sz w:val="24"/>
          <w:szCs w:val="24"/>
        </w:rPr>
        <w:t>g</w:t>
      </w:r>
      <w:r w:rsidR="00921CA7" w:rsidRPr="00BB1FED">
        <w:rPr>
          <w:rFonts w:ascii="Arial" w:hAnsi="Arial" w:cs="Arial"/>
          <w:sz w:val="24"/>
          <w:szCs w:val="24"/>
        </w:rPr>
        <w:t>rant</w:t>
      </w:r>
      <w:r w:rsidR="00C17A44" w:rsidRPr="00BB1FED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1926300533"/>
        <w:placeholder>
          <w:docPart w:val="2B62894E46A948B38D608BE4C474AB43"/>
        </w:placeholder>
        <w:showingPlcHdr/>
      </w:sdtPr>
      <w:sdtEndPr/>
      <w:sdtContent>
        <w:permStart w:id="148593636" w:edGrp="everyone" w:displacedByCustomXml="prev"/>
        <w:p w14:paraId="1FAB6156" w14:textId="4E50F034" w:rsidR="00C17A44" w:rsidRPr="00BB1FED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148593636" w:displacedByCustomXml="next"/>
      </w:sdtContent>
    </w:sdt>
    <w:p w14:paraId="1FAB6157" w14:textId="77777777" w:rsidR="00BD66FF" w:rsidRPr="00BB1FED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58" w14:textId="574E4C93" w:rsidR="00540310" w:rsidRPr="00BB1FED" w:rsidRDefault="00540310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C</w:t>
      </w:r>
      <w:r w:rsidR="00F66952" w:rsidRPr="00BB1FED">
        <w:rPr>
          <w:rFonts w:ascii="Arial" w:hAnsi="Arial" w:cs="Arial"/>
          <w:sz w:val="24"/>
          <w:szCs w:val="24"/>
        </w:rPr>
        <w:t>ommunity c</w:t>
      </w:r>
      <w:r w:rsidRPr="00BB1FED">
        <w:rPr>
          <w:rFonts w:ascii="Arial" w:hAnsi="Arial" w:cs="Arial"/>
          <w:sz w:val="24"/>
          <w:szCs w:val="24"/>
        </w:rPr>
        <w:t xml:space="preserve">ontributions to </w:t>
      </w:r>
      <w:r w:rsidR="00357FFB" w:rsidRPr="00BB1FED">
        <w:rPr>
          <w:rFonts w:ascii="Arial" w:hAnsi="Arial" w:cs="Arial"/>
          <w:sz w:val="24"/>
          <w:szCs w:val="24"/>
        </w:rPr>
        <w:t xml:space="preserve">the </w:t>
      </w:r>
      <w:r w:rsidRPr="00BB1FED">
        <w:rPr>
          <w:rFonts w:ascii="Arial" w:hAnsi="Arial" w:cs="Arial"/>
          <w:sz w:val="24"/>
          <w:szCs w:val="24"/>
        </w:rPr>
        <w:t>program</w:t>
      </w:r>
      <w:r w:rsidR="00F66952" w:rsidRPr="00BB1FED">
        <w:rPr>
          <w:rFonts w:ascii="Arial" w:hAnsi="Arial" w:cs="Arial"/>
          <w:sz w:val="24"/>
          <w:szCs w:val="24"/>
        </w:rPr>
        <w:t>?</w:t>
      </w:r>
    </w:p>
    <w:sdt>
      <w:sdtPr>
        <w:rPr>
          <w:rFonts w:ascii="Arial" w:hAnsi="Arial" w:cs="Arial"/>
          <w:sz w:val="24"/>
          <w:szCs w:val="24"/>
        </w:rPr>
        <w:id w:val="-397973403"/>
        <w:placeholder>
          <w:docPart w:val="FB2652502C74406C9B2ABEC84826C084"/>
        </w:placeholder>
        <w:showingPlcHdr/>
      </w:sdtPr>
      <w:sdtEndPr/>
      <w:sdtContent>
        <w:permStart w:id="1812726222" w:edGrp="everyone" w:displacedByCustomXml="prev"/>
        <w:p w14:paraId="1FAB6159" w14:textId="4F9AF74E" w:rsidR="00355A1D" w:rsidRPr="00BB1FED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1812726222" w:displacedByCustomXml="next"/>
      </w:sdtContent>
    </w:sdt>
    <w:p w14:paraId="1FAB615A" w14:textId="77777777" w:rsidR="00BD66FF" w:rsidRPr="00BB1FED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5B" w14:textId="69258E06" w:rsidR="00921CA7" w:rsidRPr="00BB1FED" w:rsidRDefault="00921CA7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Available funding in the community</w:t>
      </w:r>
      <w:r w:rsidR="00C17A44" w:rsidRPr="00BB1FED">
        <w:rPr>
          <w:rFonts w:ascii="Arial" w:hAnsi="Arial" w:cs="Arial"/>
          <w:sz w:val="24"/>
          <w:szCs w:val="24"/>
        </w:rPr>
        <w:t>.</w:t>
      </w:r>
    </w:p>
    <w:sdt>
      <w:sdtPr>
        <w:rPr>
          <w:rFonts w:ascii="Arial" w:hAnsi="Arial" w:cs="Arial"/>
          <w:sz w:val="24"/>
          <w:szCs w:val="24"/>
        </w:rPr>
        <w:id w:val="1771202667"/>
        <w:placeholder>
          <w:docPart w:val="1268A05508284BB78CF30075D870D346"/>
        </w:placeholder>
        <w:showingPlcHdr/>
      </w:sdtPr>
      <w:sdtEndPr/>
      <w:sdtContent>
        <w:permStart w:id="653078638" w:edGrp="everyone" w:displacedByCustomXml="prev"/>
        <w:p w14:paraId="1FAB615C" w14:textId="54DB72C1" w:rsidR="009D2CD8" w:rsidRPr="00BB1FED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653078638" w:displacedByCustomXml="next"/>
      </w:sdtContent>
    </w:sdt>
    <w:p w14:paraId="1FAB615D" w14:textId="77777777" w:rsidR="00316846" w:rsidRPr="00BB1FED" w:rsidRDefault="00316846" w:rsidP="009D2CD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5E" w14:textId="50DEAED3" w:rsidR="009D2CD8" w:rsidRPr="00BB1FED" w:rsidRDefault="00E5384E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BB1FED">
        <w:rPr>
          <w:rFonts w:ascii="Arial" w:hAnsi="Arial" w:cs="Arial"/>
          <w:b/>
          <w:sz w:val="24"/>
          <w:szCs w:val="24"/>
          <w:u w:val="single"/>
        </w:rPr>
        <w:t xml:space="preserve">PROGRAM </w:t>
      </w:r>
      <w:r w:rsidR="006927D4" w:rsidRPr="00BB1FED">
        <w:rPr>
          <w:rFonts w:ascii="Arial" w:hAnsi="Arial" w:cs="Arial"/>
          <w:b/>
          <w:sz w:val="24"/>
          <w:szCs w:val="24"/>
          <w:u w:val="single"/>
        </w:rPr>
        <w:t>ENRICHMENT</w:t>
      </w:r>
      <w:r w:rsidR="00AB465E" w:rsidRPr="00BB1FED">
        <w:rPr>
          <w:rFonts w:ascii="Arial" w:hAnsi="Arial" w:cs="Arial"/>
          <w:b/>
          <w:sz w:val="24"/>
          <w:szCs w:val="24"/>
          <w:u w:val="single"/>
        </w:rPr>
        <w:t>-</w:t>
      </w:r>
    </w:p>
    <w:p w14:paraId="1FAB615F" w14:textId="3E3D5F75" w:rsidR="00A32F60" w:rsidRPr="00BB1FED" w:rsidRDefault="008A5186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BB1FED">
        <w:rPr>
          <w:rFonts w:ascii="Arial" w:hAnsi="Arial" w:cs="Arial"/>
          <w:i/>
          <w:sz w:val="18"/>
          <w:szCs w:val="18"/>
        </w:rPr>
        <w:t>(BPS Standard 5-4</w:t>
      </w:r>
      <w:r w:rsidR="00CD74E3" w:rsidRPr="00BB1FED">
        <w:rPr>
          <w:rFonts w:ascii="Arial" w:hAnsi="Arial" w:cs="Arial"/>
          <w:i/>
          <w:sz w:val="18"/>
          <w:szCs w:val="18"/>
        </w:rPr>
        <w:t>.</w:t>
      </w:r>
      <w:r w:rsidRPr="00BB1FED">
        <w:rPr>
          <w:rFonts w:ascii="Arial" w:hAnsi="Arial" w:cs="Arial"/>
          <w:i/>
          <w:sz w:val="18"/>
          <w:szCs w:val="18"/>
        </w:rPr>
        <w:t>C) (CA Standard Q</w:t>
      </w:r>
      <w:r w:rsidR="000631F8" w:rsidRPr="00BB1FED">
        <w:rPr>
          <w:rFonts w:ascii="Arial" w:hAnsi="Arial" w:cs="Arial"/>
          <w:i/>
          <w:sz w:val="18"/>
          <w:szCs w:val="18"/>
        </w:rPr>
        <w:t>-</w:t>
      </w:r>
      <w:r w:rsidRPr="00BB1FED">
        <w:rPr>
          <w:rFonts w:ascii="Arial" w:hAnsi="Arial" w:cs="Arial"/>
          <w:i/>
          <w:sz w:val="18"/>
          <w:szCs w:val="18"/>
        </w:rPr>
        <w:t>4.2)</w:t>
      </w:r>
    </w:p>
    <w:p w14:paraId="1FAB6160" w14:textId="77777777" w:rsidR="00540310" w:rsidRPr="00BB1FED" w:rsidRDefault="00540310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Follow up</w:t>
      </w:r>
      <w:r w:rsidR="006927D4" w:rsidRPr="00BB1FED">
        <w:rPr>
          <w:rFonts w:ascii="Arial" w:hAnsi="Arial" w:cs="Arial"/>
          <w:sz w:val="24"/>
          <w:szCs w:val="24"/>
        </w:rPr>
        <w:t>/progress</w:t>
      </w:r>
      <w:r w:rsidRPr="00BB1FED">
        <w:rPr>
          <w:rFonts w:ascii="Arial" w:hAnsi="Arial" w:cs="Arial"/>
          <w:sz w:val="24"/>
          <w:szCs w:val="24"/>
        </w:rPr>
        <w:t xml:space="preserve"> with items noted in </w:t>
      </w:r>
      <w:r w:rsidR="006927D4" w:rsidRPr="00BB1FED">
        <w:rPr>
          <w:rFonts w:ascii="Arial" w:hAnsi="Arial" w:cs="Arial"/>
          <w:sz w:val="24"/>
          <w:szCs w:val="24"/>
        </w:rPr>
        <w:t xml:space="preserve">Program Improvement Plan (PIP) from the most recent </w:t>
      </w:r>
      <w:r w:rsidRPr="00BB1FED">
        <w:rPr>
          <w:rFonts w:ascii="Arial" w:hAnsi="Arial" w:cs="Arial"/>
          <w:sz w:val="24"/>
          <w:szCs w:val="24"/>
        </w:rPr>
        <w:t>OCFS site visit report</w:t>
      </w:r>
      <w:r w:rsidR="009149FC" w:rsidRPr="00BB1FED">
        <w:rPr>
          <w:rFonts w:ascii="Arial" w:hAnsi="Arial" w:cs="Arial"/>
          <w:sz w:val="24"/>
          <w:szCs w:val="24"/>
        </w:rPr>
        <w:t xml:space="preserve"> and/or from most recent PCANY QA observations and visits.</w:t>
      </w:r>
      <w:r w:rsidR="004F7066" w:rsidRPr="00BB1FED">
        <w:rPr>
          <w:rFonts w:ascii="Arial" w:hAnsi="Arial" w:cs="Arial"/>
          <w:sz w:val="24"/>
          <w:szCs w:val="24"/>
        </w:rPr>
        <w:t xml:space="preserve"> </w:t>
      </w:r>
    </w:p>
    <w:sdt>
      <w:sdtPr>
        <w:rPr>
          <w:rFonts w:ascii="Arial" w:hAnsi="Arial" w:cs="Arial"/>
          <w:sz w:val="24"/>
          <w:szCs w:val="24"/>
        </w:rPr>
        <w:id w:val="-799913518"/>
        <w:placeholder>
          <w:docPart w:val="8C92613BAA3747E29C233AEA8FFC0345"/>
        </w:placeholder>
        <w:showingPlcHdr/>
      </w:sdtPr>
      <w:sdtEndPr/>
      <w:sdtContent>
        <w:permStart w:id="2069390852" w:edGrp="everyone" w:displacedByCustomXml="prev"/>
        <w:p w14:paraId="1FAB6161" w14:textId="34B1F110" w:rsidR="00C17A44" w:rsidRPr="00BB1FED" w:rsidRDefault="00C00910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2069390852" w:displacedByCustomXml="next"/>
      </w:sdtContent>
    </w:sdt>
    <w:p w14:paraId="1FAB6162" w14:textId="77777777" w:rsidR="006927D4" w:rsidRPr="00BB1FED" w:rsidRDefault="006927D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63" w14:textId="467125A1" w:rsidR="006927D4" w:rsidRPr="00BB1FED" w:rsidRDefault="006927D4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 xml:space="preserve">Progress on activities noted in </w:t>
      </w:r>
      <w:r w:rsidR="00E0760B" w:rsidRPr="00BB1FED">
        <w:rPr>
          <w:rFonts w:ascii="Arial" w:hAnsi="Arial" w:cs="Arial"/>
          <w:sz w:val="24"/>
          <w:szCs w:val="24"/>
        </w:rPr>
        <w:t xml:space="preserve">the </w:t>
      </w:r>
      <w:r w:rsidRPr="00BB1FED">
        <w:rPr>
          <w:rFonts w:ascii="Arial" w:hAnsi="Arial" w:cs="Arial"/>
          <w:sz w:val="24"/>
          <w:szCs w:val="24"/>
        </w:rPr>
        <w:t>previous quarterly report</w:t>
      </w:r>
      <w:r w:rsidR="00E54436" w:rsidRPr="00BB1FED">
        <w:rPr>
          <w:rFonts w:ascii="Arial" w:hAnsi="Arial" w:cs="Arial"/>
          <w:sz w:val="24"/>
          <w:szCs w:val="24"/>
        </w:rPr>
        <w:t>.</w:t>
      </w:r>
    </w:p>
    <w:p w14:paraId="1FAB6164" w14:textId="77777777" w:rsidR="00BD66FF" w:rsidRPr="00BB1FED" w:rsidRDefault="00BD66FF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65" w14:textId="7CC21250" w:rsidR="00BD61FE" w:rsidRPr="00BB1FED" w:rsidRDefault="009149FC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lastRenderedPageBreak/>
        <w:t xml:space="preserve">Was </w:t>
      </w:r>
      <w:r w:rsidR="00E54436" w:rsidRPr="00BB1FED">
        <w:rPr>
          <w:rFonts w:ascii="Arial" w:hAnsi="Arial" w:cs="Arial"/>
          <w:sz w:val="24"/>
          <w:szCs w:val="24"/>
        </w:rPr>
        <w:t xml:space="preserve">the </w:t>
      </w:r>
      <w:r w:rsidRPr="00BB1FED">
        <w:rPr>
          <w:rFonts w:ascii="Arial" w:hAnsi="Arial" w:cs="Arial"/>
          <w:sz w:val="24"/>
          <w:szCs w:val="24"/>
        </w:rPr>
        <w:t>program’s</w:t>
      </w:r>
      <w:r w:rsidR="00184344" w:rsidRPr="00BB1FED">
        <w:rPr>
          <w:rFonts w:ascii="Arial" w:hAnsi="Arial" w:cs="Arial"/>
          <w:sz w:val="24"/>
          <w:szCs w:val="24"/>
        </w:rPr>
        <w:t xml:space="preserve"> ASR</w:t>
      </w:r>
      <w:r w:rsidR="008A5186" w:rsidRPr="00BB1FED">
        <w:rPr>
          <w:rFonts w:ascii="Arial" w:hAnsi="Arial" w:cs="Arial"/>
          <w:sz w:val="24"/>
          <w:szCs w:val="24"/>
        </w:rPr>
        <w:t>/Equity Plan</w:t>
      </w:r>
      <w:r w:rsidR="00184344" w:rsidRPr="00BB1FED">
        <w:rPr>
          <w:rFonts w:ascii="Arial" w:hAnsi="Arial" w:cs="Arial"/>
          <w:sz w:val="24"/>
          <w:szCs w:val="24"/>
        </w:rPr>
        <w:t xml:space="preserve"> </w:t>
      </w:r>
      <w:r w:rsidRPr="00BB1FED">
        <w:rPr>
          <w:rFonts w:ascii="Arial" w:hAnsi="Arial" w:cs="Arial"/>
          <w:sz w:val="24"/>
          <w:szCs w:val="24"/>
        </w:rPr>
        <w:t xml:space="preserve">presented </w:t>
      </w:r>
      <w:r w:rsidR="00540310" w:rsidRPr="00BB1FED">
        <w:rPr>
          <w:rFonts w:ascii="Arial" w:hAnsi="Arial" w:cs="Arial"/>
          <w:sz w:val="24"/>
          <w:szCs w:val="24"/>
        </w:rPr>
        <w:t xml:space="preserve">to </w:t>
      </w:r>
      <w:r w:rsidRPr="00BB1FED">
        <w:rPr>
          <w:rFonts w:ascii="Arial" w:hAnsi="Arial" w:cs="Arial"/>
          <w:sz w:val="24"/>
          <w:szCs w:val="24"/>
        </w:rPr>
        <w:t xml:space="preserve">its </w:t>
      </w:r>
      <w:r w:rsidR="00540310" w:rsidRPr="00BB1FED">
        <w:rPr>
          <w:rFonts w:ascii="Arial" w:hAnsi="Arial" w:cs="Arial"/>
          <w:sz w:val="24"/>
          <w:szCs w:val="24"/>
        </w:rPr>
        <w:t>advisory board</w:t>
      </w:r>
      <w:r w:rsidRPr="00BB1FED">
        <w:rPr>
          <w:rFonts w:ascii="Arial" w:hAnsi="Arial" w:cs="Arial"/>
          <w:sz w:val="24"/>
          <w:szCs w:val="24"/>
        </w:rPr>
        <w:t xml:space="preserve">?  </w:t>
      </w:r>
      <w:permStart w:id="300164358" w:edGrp="everyone"/>
      <w:r w:rsidR="004B2B2E">
        <w:rPr>
          <w:rFonts w:ascii="Arial" w:hAnsi="Arial" w:cs="Arial"/>
          <w:b/>
          <w:sz w:val="28"/>
          <w:szCs w:val="28"/>
        </w:rPr>
        <w:t xml:space="preserve">   </w:t>
      </w:r>
      <w:permEnd w:id="300164358"/>
      <w:r w:rsidR="00477E15" w:rsidRPr="00BB1FED">
        <w:rPr>
          <w:rFonts w:ascii="Arial" w:hAnsi="Arial" w:cs="Arial"/>
          <w:b/>
          <w:sz w:val="24"/>
          <w:szCs w:val="24"/>
        </w:rPr>
        <w:t>Yes</w:t>
      </w:r>
      <w:permStart w:id="417140249" w:edGrp="everyone"/>
      <w:r w:rsidR="004B2B2E">
        <w:rPr>
          <w:rFonts w:ascii="Arial" w:hAnsi="Arial" w:cs="Arial"/>
          <w:b/>
          <w:sz w:val="28"/>
          <w:szCs w:val="28"/>
        </w:rPr>
        <w:t xml:space="preserve">   </w:t>
      </w:r>
      <w:permEnd w:id="417140249"/>
      <w:r w:rsidR="00477E15" w:rsidRPr="00BB1FED">
        <w:rPr>
          <w:rFonts w:ascii="Arial" w:hAnsi="Arial" w:cs="Arial"/>
          <w:b/>
          <w:sz w:val="24"/>
          <w:szCs w:val="24"/>
        </w:rPr>
        <w:t>No</w:t>
      </w:r>
    </w:p>
    <w:p w14:paraId="1FAB6166" w14:textId="59B04FF9" w:rsidR="009149FC" w:rsidRPr="00BB1FED" w:rsidRDefault="009149FC" w:rsidP="009149F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 xml:space="preserve">Date presented   </w:t>
      </w:r>
      <w:sdt>
        <w:sdtPr>
          <w:rPr>
            <w:rFonts w:ascii="Arial" w:hAnsi="Arial" w:cs="Arial"/>
            <w:sz w:val="24"/>
            <w:szCs w:val="24"/>
          </w:rPr>
          <w:id w:val="-377933721"/>
          <w:placeholder>
            <w:docPart w:val="041B7D8ADF564B62850A3FB4617FDADC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817264085" w:edGrp="everyone"/>
          <w:r w:rsidR="00C00910" w:rsidRPr="00BB1FED">
            <w:rPr>
              <w:rStyle w:val="PlaceholderText"/>
              <w:u w:val="single"/>
            </w:rPr>
            <w:t>Select Date</w:t>
          </w:r>
          <w:permEnd w:id="817264085"/>
        </w:sdtContent>
      </w:sdt>
    </w:p>
    <w:p w14:paraId="0F2BB033" w14:textId="77777777" w:rsidR="00E54436" w:rsidRPr="00BB1FED" w:rsidRDefault="00E54436" w:rsidP="009149F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E13437E" w14:textId="138C5FAE" w:rsidR="008C61F8" w:rsidRPr="00BB1FED" w:rsidRDefault="009149FC" w:rsidP="008C61F8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Arial" w:hAnsi="Arial" w:cs="Arial"/>
          <w:sz w:val="24"/>
          <w:szCs w:val="24"/>
        </w:rPr>
      </w:pPr>
      <w:r w:rsidRPr="00BB1FED">
        <w:rPr>
          <w:rFonts w:ascii="Arial" w:hAnsi="Arial" w:cs="Arial"/>
          <w:sz w:val="24"/>
          <w:szCs w:val="24"/>
        </w:rPr>
        <w:t>Please include feedback/suggestions received from your advisory board</w:t>
      </w:r>
      <w:r w:rsidR="008A5186" w:rsidRPr="00BB1FED">
        <w:rPr>
          <w:rFonts w:ascii="Arial" w:hAnsi="Arial" w:cs="Arial"/>
          <w:sz w:val="24"/>
          <w:szCs w:val="24"/>
        </w:rPr>
        <w:t xml:space="preserve"> regarding the ASR/Equity Plan</w:t>
      </w:r>
      <w:r w:rsidR="0024332E" w:rsidRPr="00BB1FED">
        <w:rPr>
          <w:rFonts w:ascii="Arial" w:hAnsi="Arial" w:cs="Arial"/>
          <w:sz w:val="24"/>
          <w:szCs w:val="24"/>
        </w:rPr>
        <w:t xml:space="preserve"> (be sure to include feedback on Capacity 1-1C, Equity Plan review 5-4C)</w:t>
      </w:r>
      <w:r w:rsidR="008C61F8" w:rsidRPr="00BB1FED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913354909"/>
          <w:placeholder>
            <w:docPart w:val="E7249CF251AB4A8184213F396C0B2F27"/>
          </w:placeholder>
          <w:showingPlcHdr/>
        </w:sdtPr>
        <w:sdtEndPr/>
        <w:sdtContent>
          <w:permStart w:id="1069553246" w:edGrp="everyone"/>
          <w:r w:rsidR="008C61F8" w:rsidRPr="00BB1FED">
            <w:rPr>
              <w:rStyle w:val="PlaceholderText"/>
            </w:rPr>
            <w:t>Click or tap here to enter text.</w:t>
          </w:r>
          <w:permEnd w:id="1069553246"/>
        </w:sdtContent>
      </w:sdt>
    </w:p>
    <w:p w14:paraId="1FAB6167" w14:textId="24111D08" w:rsidR="009149FC" w:rsidRPr="00BB1FED" w:rsidRDefault="009149FC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sz w:val="24"/>
          <w:szCs w:val="24"/>
        </w:rPr>
        <w:id w:val="-85929583"/>
        <w:placeholder>
          <w:docPart w:val="8064C077032545259FA2BEDAD9F9EA05"/>
        </w:placeholder>
      </w:sdtPr>
      <w:sdtEndPr/>
      <w:sdtContent>
        <w:p w14:paraId="2F5B93E8" w14:textId="77777777" w:rsidR="0024332E" w:rsidRPr="00BB1FED" w:rsidRDefault="0024332E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</w:p>
        <w:p w14:paraId="7F87FE3F" w14:textId="77777777" w:rsidR="0024332E" w:rsidRPr="00BB1FED" w:rsidRDefault="0024332E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bookmarkStart w:id="20" w:name="_Hlk138935655"/>
        </w:p>
        <w:p w14:paraId="1F1CA585" w14:textId="5DA775E8" w:rsidR="0024332E" w:rsidRPr="00BB1FED" w:rsidRDefault="0024332E" w:rsidP="0024332E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Fonts w:ascii="Arial" w:hAnsi="Arial" w:cs="Arial"/>
              <w:sz w:val="24"/>
              <w:szCs w:val="24"/>
            </w:rPr>
            <w:t xml:space="preserve">Did the program provide its advisory board minutes where the ASR/Equity Plan was discussed?  </w:t>
          </w:r>
          <w:permStart w:id="1708291582" w:edGrp="everyone"/>
          <w:r w:rsidR="004B2B2E">
            <w:rPr>
              <w:rFonts w:ascii="Arial" w:hAnsi="Arial" w:cs="Arial"/>
              <w:b/>
              <w:sz w:val="28"/>
              <w:szCs w:val="28"/>
            </w:rPr>
            <w:t xml:space="preserve">   </w:t>
          </w:r>
          <w:permEnd w:id="1708291582"/>
          <w:r w:rsidRPr="00BB1FED">
            <w:rPr>
              <w:rFonts w:ascii="Arial" w:hAnsi="Arial" w:cs="Arial"/>
              <w:b/>
              <w:sz w:val="24"/>
              <w:szCs w:val="24"/>
            </w:rPr>
            <w:t>Yes</w:t>
          </w:r>
          <w:r w:rsidRPr="00BB1FED">
            <w:rPr>
              <w:rFonts w:ascii="Arial" w:hAnsi="Arial" w:cs="Arial"/>
              <w:b/>
              <w:sz w:val="24"/>
              <w:szCs w:val="24"/>
            </w:rPr>
            <w:tab/>
          </w:r>
          <w:permStart w:id="82320822" w:edGrp="everyone"/>
          <w:r w:rsidR="004B2B2E">
            <w:rPr>
              <w:rFonts w:ascii="Arial" w:hAnsi="Arial" w:cs="Arial"/>
              <w:b/>
              <w:sz w:val="28"/>
              <w:szCs w:val="28"/>
            </w:rPr>
            <w:t xml:space="preserve">   </w:t>
          </w:r>
          <w:permEnd w:id="82320822"/>
          <w:r w:rsidRPr="00BB1FED">
            <w:rPr>
              <w:rFonts w:ascii="Arial" w:hAnsi="Arial" w:cs="Arial"/>
              <w:b/>
              <w:sz w:val="24"/>
              <w:szCs w:val="24"/>
            </w:rPr>
            <w:t xml:space="preserve"> No</w:t>
          </w:r>
        </w:p>
        <w:p w14:paraId="1FAB6168" w14:textId="03CE5894" w:rsidR="00C17A44" w:rsidRPr="00BB1FED" w:rsidRDefault="004636B3" w:rsidP="00316846">
          <w:pPr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jc w:val="both"/>
            <w:rPr>
              <w:rFonts w:ascii="Arial" w:hAnsi="Arial" w:cs="Arial"/>
              <w:sz w:val="24"/>
              <w:szCs w:val="24"/>
            </w:rPr>
          </w:pPr>
        </w:p>
      </w:sdtContent>
    </w:sdt>
    <w:bookmarkEnd w:id="20" w:displacedByCustomXml="prev"/>
    <w:p w14:paraId="1FAB6169" w14:textId="3ED59B08" w:rsidR="00A16115" w:rsidRPr="00BB1FED" w:rsidRDefault="00A16115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3A968A3" w14:textId="77777777" w:rsidR="00226251" w:rsidRPr="00BB1FED" w:rsidRDefault="00226251" w:rsidP="00C17A4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AB616A" w14:textId="4AF440BB" w:rsidR="00355A1D" w:rsidRPr="00BB1FED" w:rsidRDefault="005C44BC" w:rsidP="0031684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BB1FED">
        <w:rPr>
          <w:rFonts w:ascii="Arial" w:hAnsi="Arial" w:cs="Arial"/>
          <w:b/>
          <w:sz w:val="24"/>
          <w:szCs w:val="24"/>
          <w:u w:val="single"/>
        </w:rPr>
        <w:t>PLANS FOR NEXT QUARTER</w:t>
      </w:r>
      <w:r w:rsidR="009D0E86" w:rsidRPr="00BB1FED">
        <w:rPr>
          <w:rFonts w:ascii="Arial" w:hAnsi="Arial" w:cs="Arial"/>
          <w:b/>
          <w:sz w:val="24"/>
          <w:szCs w:val="24"/>
          <w:u w:val="single"/>
        </w:rPr>
        <w:t xml:space="preserve"> (</w:t>
      </w:r>
      <w:r w:rsidR="00B771C6" w:rsidRPr="00BB1FED">
        <w:rPr>
          <w:rFonts w:ascii="Arial" w:hAnsi="Arial" w:cs="Arial"/>
          <w:b/>
          <w:sz w:val="24"/>
          <w:szCs w:val="24"/>
        </w:rPr>
        <w:t>regarding</w:t>
      </w:r>
      <w:r w:rsidR="009D0E86" w:rsidRPr="00BB1FED">
        <w:rPr>
          <w:rFonts w:ascii="Arial" w:hAnsi="Arial" w:cs="Arial"/>
          <w:b/>
          <w:sz w:val="24"/>
          <w:szCs w:val="24"/>
        </w:rPr>
        <w:t xml:space="preserve"> challenges identified this quarter)</w:t>
      </w:r>
    </w:p>
    <w:sdt>
      <w:sdtPr>
        <w:rPr>
          <w:rFonts w:ascii="Arial" w:hAnsi="Arial" w:cs="Arial"/>
          <w:b/>
          <w:sz w:val="24"/>
          <w:szCs w:val="24"/>
        </w:rPr>
        <w:id w:val="1945957100"/>
        <w:placeholder>
          <w:docPart w:val="2AD5AA67989D4470BAF1DE550F87F3FE"/>
        </w:placeholder>
        <w:showingPlcHdr/>
      </w:sdtPr>
      <w:sdtEndPr/>
      <w:sdtContent>
        <w:permStart w:id="1662797370" w:edGrp="everyone" w:displacedByCustomXml="prev"/>
        <w:p w14:paraId="1FAB616B" w14:textId="5889B53C" w:rsidR="005C44BC" w:rsidRPr="00BB1FED" w:rsidRDefault="00C00910" w:rsidP="00316846">
          <w:pPr>
            <w:pStyle w:val="ListParagraph"/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ind w:left="0"/>
            <w:jc w:val="both"/>
            <w:rPr>
              <w:rFonts w:ascii="Arial" w:hAnsi="Arial" w:cs="Arial"/>
              <w:b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  <w:permEnd w:id="1662797370" w:displacedByCustomXml="next"/>
      </w:sdtContent>
    </w:sdt>
    <w:p w14:paraId="1FAB616C" w14:textId="77777777" w:rsidR="00A16115" w:rsidRPr="00BB1FED" w:rsidRDefault="00A16115" w:rsidP="00C17A44">
      <w:pPr>
        <w:pStyle w:val="ListParagraph"/>
        <w:spacing w:after="0" w:line="240" w:lineRule="auto"/>
        <w:ind w:left="0"/>
        <w:jc w:val="both"/>
        <w:rPr>
          <w:rFonts w:ascii="Arial" w:hAnsi="Arial" w:cs="Arial"/>
          <w:b/>
          <w:sz w:val="24"/>
          <w:szCs w:val="24"/>
        </w:rPr>
      </w:pPr>
    </w:p>
    <w:p w14:paraId="1FAB616D" w14:textId="77777777" w:rsidR="00BD61FE" w:rsidRPr="00BB1FED" w:rsidRDefault="00BD61FE" w:rsidP="00316846">
      <w:pPr>
        <w:pStyle w:val="ListParagraph"/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spacing w:after="0" w:line="240" w:lineRule="auto"/>
        <w:ind w:left="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BB1FED">
        <w:rPr>
          <w:rFonts w:ascii="Arial" w:hAnsi="Arial" w:cs="Arial"/>
          <w:b/>
          <w:sz w:val="24"/>
          <w:szCs w:val="24"/>
          <w:u w:val="single"/>
        </w:rPr>
        <w:t>OTHER PROGRAM ACCOMPLISHMENTS</w:t>
      </w:r>
      <w:r w:rsidR="009D0E86" w:rsidRPr="00BB1FED">
        <w:rPr>
          <w:rFonts w:ascii="Arial" w:hAnsi="Arial" w:cs="Arial"/>
          <w:b/>
          <w:sz w:val="24"/>
          <w:szCs w:val="24"/>
          <w:u w:val="single"/>
        </w:rPr>
        <w:t xml:space="preserve"> and UPCOMING EVENTS</w:t>
      </w:r>
      <w:r w:rsidR="009149FC" w:rsidRPr="00BB1FED">
        <w:rPr>
          <w:rFonts w:ascii="Arial" w:hAnsi="Arial" w:cs="Arial"/>
          <w:b/>
          <w:sz w:val="24"/>
          <w:szCs w:val="24"/>
          <w:u w:val="single"/>
        </w:rPr>
        <w:t xml:space="preserve"> (optional)</w:t>
      </w:r>
    </w:p>
    <w:sdt>
      <w:sdtPr>
        <w:rPr>
          <w:rFonts w:ascii="Arial" w:hAnsi="Arial" w:cs="Arial"/>
          <w:sz w:val="24"/>
          <w:szCs w:val="24"/>
        </w:rPr>
        <w:id w:val="1851064377"/>
        <w:placeholder>
          <w:docPart w:val="ABE13704E9724E6E99D3F8ABE8267C8B"/>
        </w:placeholder>
        <w:showingPlcHdr/>
      </w:sdtPr>
      <w:sdtEndPr/>
      <w:sdtContent>
        <w:p w14:paraId="1FAB616E" w14:textId="0FD6DDED" w:rsidR="00C17A44" w:rsidRPr="00BB1FED" w:rsidRDefault="00A816A3" w:rsidP="00316846">
          <w:pPr>
            <w:pStyle w:val="ListParagraph"/>
            <w:pBdr>
              <w:top w:val="single" w:sz="18" w:space="1" w:color="auto"/>
              <w:left w:val="single" w:sz="18" w:space="4" w:color="auto"/>
              <w:bottom w:val="single" w:sz="18" w:space="1" w:color="auto"/>
              <w:right w:val="single" w:sz="18" w:space="4" w:color="auto"/>
            </w:pBdr>
            <w:spacing w:after="0" w:line="240" w:lineRule="auto"/>
            <w:ind w:left="0"/>
            <w:jc w:val="both"/>
            <w:rPr>
              <w:rFonts w:ascii="Arial" w:hAnsi="Arial" w:cs="Arial"/>
              <w:sz w:val="24"/>
              <w:szCs w:val="24"/>
            </w:rPr>
          </w:pPr>
          <w:r w:rsidRPr="00BB1FED">
            <w:rPr>
              <w:rStyle w:val="PlaceholderText"/>
            </w:rPr>
            <w:t>Click or tap here to enter text.</w:t>
          </w:r>
        </w:p>
      </w:sdtContent>
    </w:sdt>
    <w:p w14:paraId="1FAB616F" w14:textId="77777777" w:rsidR="00A16115" w:rsidRPr="00BB1FED" w:rsidRDefault="00A16115" w:rsidP="009D2CD8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1FAB6170" w14:textId="77777777" w:rsidR="00C17A44" w:rsidRPr="00BB1FED" w:rsidRDefault="007C18A7" w:rsidP="009D2CD8">
      <w:pPr>
        <w:pStyle w:val="ListParagraph"/>
        <w:spacing w:after="0" w:line="240" w:lineRule="auto"/>
        <w:ind w:left="0"/>
        <w:jc w:val="both"/>
        <w:rPr>
          <w:rFonts w:ascii="Arial" w:hAnsi="Arial" w:cs="Arial"/>
          <w:b/>
          <w:i/>
          <w:sz w:val="24"/>
          <w:szCs w:val="24"/>
        </w:rPr>
      </w:pPr>
      <w:r w:rsidRPr="00BB1FED">
        <w:rPr>
          <w:rFonts w:ascii="Arial" w:hAnsi="Arial" w:cs="Arial"/>
          <w:b/>
          <w:i/>
          <w:sz w:val="24"/>
          <w:szCs w:val="24"/>
        </w:rPr>
        <w:t>ALL FIELDS ARE REQUIRED TO BE FILLED PRIOR TO SUBMISSION OF DOCUMENT</w:t>
      </w:r>
    </w:p>
    <w:p w14:paraId="1FAB6171" w14:textId="77777777" w:rsidR="00FC40D3" w:rsidRPr="00BB1FED" w:rsidRDefault="00FC40D3" w:rsidP="009D2CD8">
      <w:pPr>
        <w:pStyle w:val="ListParagraph"/>
        <w:spacing w:after="0" w:line="240" w:lineRule="auto"/>
        <w:ind w:left="0"/>
        <w:jc w:val="both"/>
        <w:rPr>
          <w:rFonts w:ascii="Arial" w:hAnsi="Arial" w:cs="Arial"/>
          <w:b/>
          <w:i/>
          <w:sz w:val="24"/>
          <w:szCs w:val="24"/>
        </w:rPr>
      </w:pPr>
      <w:bookmarkStart w:id="21" w:name="_Hlk135924428"/>
    </w:p>
    <w:p w14:paraId="1FAB6172" w14:textId="3CCDAD05" w:rsidR="00FC40D3" w:rsidRPr="00E84342" w:rsidRDefault="00FC40D3" w:rsidP="009D2CD8">
      <w:pPr>
        <w:pStyle w:val="ListParagraph"/>
        <w:spacing w:after="0" w:line="240" w:lineRule="auto"/>
        <w:ind w:left="0"/>
        <w:jc w:val="both"/>
        <w:rPr>
          <w:rFonts w:ascii="Arial" w:hAnsi="Arial" w:cs="Arial"/>
          <w:b/>
          <w:i/>
          <w:sz w:val="24"/>
          <w:szCs w:val="24"/>
        </w:rPr>
      </w:pPr>
      <w:r w:rsidRPr="00BB1FED">
        <w:rPr>
          <w:rFonts w:ascii="Arial" w:hAnsi="Arial" w:cs="Arial"/>
          <w:b/>
          <w:i/>
          <w:sz w:val="24"/>
          <w:szCs w:val="24"/>
        </w:rPr>
        <w:t xml:space="preserve">Please refer to </w:t>
      </w:r>
      <w:r w:rsidR="007461A7" w:rsidRPr="00BB1FED">
        <w:rPr>
          <w:rFonts w:ascii="Arial" w:hAnsi="Arial" w:cs="Arial"/>
          <w:b/>
          <w:i/>
          <w:sz w:val="24"/>
          <w:szCs w:val="24"/>
        </w:rPr>
        <w:t xml:space="preserve">the </w:t>
      </w:r>
      <w:r w:rsidRPr="00BB1FED">
        <w:rPr>
          <w:rFonts w:ascii="Arial" w:hAnsi="Arial" w:cs="Arial"/>
          <w:b/>
          <w:i/>
          <w:sz w:val="24"/>
          <w:szCs w:val="24"/>
        </w:rPr>
        <w:t>“Quarterly Report Guidelines for Data Reports” document</w:t>
      </w:r>
      <w:r w:rsidR="00B73AB4" w:rsidRPr="00BB1FED">
        <w:rPr>
          <w:rFonts w:ascii="Arial" w:hAnsi="Arial" w:cs="Arial"/>
          <w:b/>
          <w:i/>
          <w:sz w:val="24"/>
          <w:szCs w:val="24"/>
        </w:rPr>
        <w:t xml:space="preserve"> located</w:t>
      </w:r>
      <w:r w:rsidRPr="00BB1FED">
        <w:rPr>
          <w:rFonts w:ascii="Arial" w:hAnsi="Arial" w:cs="Arial"/>
          <w:b/>
          <w:i/>
          <w:sz w:val="24"/>
          <w:szCs w:val="24"/>
        </w:rPr>
        <w:t xml:space="preserve"> </w:t>
      </w:r>
      <w:r w:rsidR="00CD74E3" w:rsidRPr="00BB1FED">
        <w:rPr>
          <w:rFonts w:ascii="Arial" w:hAnsi="Arial" w:cs="Arial"/>
          <w:b/>
          <w:i/>
          <w:sz w:val="24"/>
          <w:szCs w:val="24"/>
        </w:rPr>
        <w:t xml:space="preserve">on the HFNY website under </w:t>
      </w:r>
      <w:r w:rsidR="00F80ECE" w:rsidRPr="00BB1FED">
        <w:rPr>
          <w:rFonts w:ascii="Arial" w:hAnsi="Arial" w:cs="Arial"/>
          <w:b/>
          <w:i/>
          <w:sz w:val="24"/>
          <w:szCs w:val="24"/>
        </w:rPr>
        <w:t>Reporting for</w:t>
      </w:r>
      <w:r w:rsidRPr="00BB1FED">
        <w:rPr>
          <w:rFonts w:ascii="Arial" w:hAnsi="Arial" w:cs="Arial"/>
          <w:b/>
          <w:i/>
          <w:sz w:val="24"/>
          <w:szCs w:val="24"/>
        </w:rPr>
        <w:t xml:space="preserve"> more detailed information on how to analyze data reports referenced.</w:t>
      </w:r>
      <w:bookmarkEnd w:id="21"/>
    </w:p>
    <w:sectPr w:rsidR="00FC40D3" w:rsidRPr="00E84342" w:rsidSect="00B771C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BDA14" w14:textId="77777777" w:rsidR="008E6F8F" w:rsidRDefault="008E6F8F" w:rsidP="00F1502F">
      <w:pPr>
        <w:spacing w:after="0" w:line="240" w:lineRule="auto"/>
      </w:pPr>
      <w:r>
        <w:separator/>
      </w:r>
    </w:p>
  </w:endnote>
  <w:endnote w:type="continuationSeparator" w:id="0">
    <w:p w14:paraId="07061792" w14:textId="77777777" w:rsidR="008E6F8F" w:rsidRDefault="008E6F8F" w:rsidP="00F150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D7A05" w14:textId="77777777" w:rsidR="004636B3" w:rsidRDefault="004636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B6179" w14:textId="65C1BBC3" w:rsidR="00A16115" w:rsidRPr="00A16115" w:rsidRDefault="004445E9" w:rsidP="00A16115">
    <w:pPr>
      <w:pStyle w:val="Footer"/>
      <w:pBdr>
        <w:top w:val="thinThickSmallGap" w:sz="24" w:space="1" w:color="622423"/>
      </w:pBdr>
      <w:tabs>
        <w:tab w:val="clear" w:pos="4680"/>
      </w:tabs>
      <w:rPr>
        <w:rFonts w:ascii="Cambria" w:eastAsia="Times New Roman" w:hAnsi="Cambria"/>
      </w:rPr>
    </w:pPr>
    <w:r>
      <w:rPr>
        <w:rFonts w:ascii="Cambria" w:eastAsia="Times New Roman" w:hAnsi="Cambria"/>
      </w:rPr>
      <w:t xml:space="preserve">Revised </w:t>
    </w:r>
    <w:r w:rsidR="00A16115" w:rsidRPr="00A16115">
      <w:rPr>
        <w:rFonts w:ascii="Cambria" w:eastAsia="Times New Roman" w:hAnsi="Cambria"/>
      </w:rPr>
      <w:fldChar w:fldCharType="begin"/>
    </w:r>
    <w:r w:rsidR="00A16115" w:rsidRPr="00A16115">
      <w:rPr>
        <w:rFonts w:ascii="Cambria" w:eastAsia="Times New Roman" w:hAnsi="Cambria"/>
      </w:rPr>
      <w:instrText xml:space="preserve"> DATE \@ "M/d/yyyy" </w:instrText>
    </w:r>
    <w:r w:rsidR="00A16115" w:rsidRPr="00A16115">
      <w:rPr>
        <w:rFonts w:ascii="Cambria" w:eastAsia="Times New Roman" w:hAnsi="Cambria"/>
      </w:rPr>
      <w:fldChar w:fldCharType="separate"/>
    </w:r>
    <w:r w:rsidR="004636B3">
      <w:rPr>
        <w:rFonts w:ascii="Cambria" w:eastAsia="Times New Roman" w:hAnsi="Cambria"/>
        <w:noProof/>
      </w:rPr>
      <w:t>8</w:t>
    </w:r>
    <w:r w:rsidR="004B2B2E">
      <w:rPr>
        <w:rFonts w:ascii="Cambria" w:eastAsia="Times New Roman" w:hAnsi="Cambria"/>
        <w:noProof/>
      </w:rPr>
      <w:t>/</w:t>
    </w:r>
    <w:r w:rsidR="004636B3">
      <w:rPr>
        <w:rFonts w:ascii="Cambria" w:eastAsia="Times New Roman" w:hAnsi="Cambria"/>
        <w:noProof/>
      </w:rPr>
      <w:t>7</w:t>
    </w:r>
    <w:r w:rsidR="004B2B2E">
      <w:rPr>
        <w:rFonts w:ascii="Cambria" w:eastAsia="Times New Roman" w:hAnsi="Cambria"/>
        <w:noProof/>
      </w:rPr>
      <w:t>/2023</w:t>
    </w:r>
    <w:r w:rsidR="00A16115" w:rsidRPr="00A16115">
      <w:rPr>
        <w:rFonts w:ascii="Cambria" w:eastAsia="Times New Roman" w:hAnsi="Cambria"/>
      </w:rPr>
      <w:fldChar w:fldCharType="end"/>
    </w:r>
    <w:r w:rsidR="00A16115" w:rsidRPr="002C4019">
      <w:rPr>
        <w:rFonts w:ascii="Cambria" w:eastAsia="Times New Roman" w:hAnsi="Cambria"/>
      </w:rPr>
      <w:tab/>
    </w:r>
    <w:r w:rsidR="00A16115" w:rsidRPr="00A16115">
      <w:rPr>
        <w:rFonts w:ascii="Cambria" w:eastAsia="Times New Roman" w:hAnsi="Cambria"/>
      </w:rPr>
      <w:t xml:space="preserve">Page </w:t>
    </w:r>
    <w:r w:rsidR="00A16115" w:rsidRPr="00A16115">
      <w:rPr>
        <w:rFonts w:eastAsia="Times New Roman"/>
      </w:rPr>
      <w:fldChar w:fldCharType="begin"/>
    </w:r>
    <w:r w:rsidR="00A16115">
      <w:instrText xml:space="preserve"> PAGE   \* MERGEFORMAT </w:instrText>
    </w:r>
    <w:r w:rsidR="00A16115" w:rsidRPr="00A16115">
      <w:rPr>
        <w:rFonts w:eastAsia="Times New Roman"/>
      </w:rPr>
      <w:fldChar w:fldCharType="separate"/>
    </w:r>
    <w:r w:rsidR="00CA6EB4" w:rsidRPr="00CA6EB4">
      <w:rPr>
        <w:rFonts w:ascii="Cambria" w:eastAsia="Times New Roman" w:hAnsi="Cambria"/>
        <w:noProof/>
      </w:rPr>
      <w:t>2</w:t>
    </w:r>
    <w:r w:rsidR="00A16115" w:rsidRPr="00A16115">
      <w:rPr>
        <w:rFonts w:ascii="Cambria" w:eastAsia="Times New Roman" w:hAnsi="Cambria"/>
        <w:noProof/>
      </w:rPr>
      <w:fldChar w:fldCharType="end"/>
    </w:r>
  </w:p>
  <w:p w14:paraId="1FAB617A" w14:textId="77777777" w:rsidR="007C18A7" w:rsidRDefault="007C18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D9794" w14:textId="77777777" w:rsidR="004636B3" w:rsidRDefault="004636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4DDD5" w14:textId="77777777" w:rsidR="008E6F8F" w:rsidRDefault="008E6F8F" w:rsidP="00F1502F">
      <w:pPr>
        <w:spacing w:after="0" w:line="240" w:lineRule="auto"/>
      </w:pPr>
      <w:r>
        <w:separator/>
      </w:r>
    </w:p>
  </w:footnote>
  <w:footnote w:type="continuationSeparator" w:id="0">
    <w:p w14:paraId="19918642" w14:textId="77777777" w:rsidR="008E6F8F" w:rsidRDefault="008E6F8F" w:rsidP="00F150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DFCCD" w14:textId="77777777" w:rsidR="004636B3" w:rsidRDefault="004636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B44C5" w14:textId="77777777" w:rsidR="004636B3" w:rsidRDefault="004636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5CAB" w14:textId="77777777" w:rsidR="004636B3" w:rsidRDefault="00463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B334"/>
      </v:shape>
    </w:pict>
  </w:numPicBullet>
  <w:abstractNum w:abstractNumId="0" w15:restartNumberingAfterBreak="0">
    <w:nsid w:val="066D34F3"/>
    <w:multiLevelType w:val="hybridMultilevel"/>
    <w:tmpl w:val="2460F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E3D58"/>
    <w:multiLevelType w:val="hybridMultilevel"/>
    <w:tmpl w:val="47D62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F297B"/>
    <w:multiLevelType w:val="hybridMultilevel"/>
    <w:tmpl w:val="D1287B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1F143F"/>
    <w:multiLevelType w:val="hybridMultilevel"/>
    <w:tmpl w:val="D7ACA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F7B2C"/>
    <w:multiLevelType w:val="hybridMultilevel"/>
    <w:tmpl w:val="0452158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" w15:restartNumberingAfterBreak="0">
    <w:nsid w:val="20325DEE"/>
    <w:multiLevelType w:val="hybridMultilevel"/>
    <w:tmpl w:val="53D44B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4241A2"/>
    <w:multiLevelType w:val="hybridMultilevel"/>
    <w:tmpl w:val="54084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2A1024"/>
    <w:multiLevelType w:val="hybridMultilevel"/>
    <w:tmpl w:val="D10A09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465D54"/>
    <w:multiLevelType w:val="hybridMultilevel"/>
    <w:tmpl w:val="5B60E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DD1D55"/>
    <w:multiLevelType w:val="hybridMultilevel"/>
    <w:tmpl w:val="FCFE63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C00E2E"/>
    <w:multiLevelType w:val="hybridMultilevel"/>
    <w:tmpl w:val="76342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F45F61"/>
    <w:multiLevelType w:val="hybridMultilevel"/>
    <w:tmpl w:val="D1C4F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F8392B"/>
    <w:multiLevelType w:val="hybridMultilevel"/>
    <w:tmpl w:val="EE6AEC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25163FA"/>
    <w:multiLevelType w:val="hybridMultilevel"/>
    <w:tmpl w:val="4238E85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D32713"/>
    <w:multiLevelType w:val="hybridMultilevel"/>
    <w:tmpl w:val="6A025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A676B7"/>
    <w:multiLevelType w:val="hybridMultilevel"/>
    <w:tmpl w:val="1C8EF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786B2A"/>
    <w:multiLevelType w:val="hybridMultilevel"/>
    <w:tmpl w:val="F2869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1397340">
    <w:abstractNumId w:val="10"/>
  </w:num>
  <w:num w:numId="2" w16cid:durableId="1980920462">
    <w:abstractNumId w:val="1"/>
  </w:num>
  <w:num w:numId="3" w16cid:durableId="296421579">
    <w:abstractNumId w:val="13"/>
  </w:num>
  <w:num w:numId="4" w16cid:durableId="2088071474">
    <w:abstractNumId w:val="2"/>
  </w:num>
  <w:num w:numId="5" w16cid:durableId="1271090761">
    <w:abstractNumId w:val="9"/>
  </w:num>
  <w:num w:numId="6" w16cid:durableId="405806412">
    <w:abstractNumId w:val="7"/>
  </w:num>
  <w:num w:numId="7" w16cid:durableId="453601167">
    <w:abstractNumId w:val="5"/>
  </w:num>
  <w:num w:numId="8" w16cid:durableId="873805013">
    <w:abstractNumId w:val="16"/>
  </w:num>
  <w:num w:numId="9" w16cid:durableId="479811024">
    <w:abstractNumId w:val="12"/>
  </w:num>
  <w:num w:numId="10" w16cid:durableId="1492942434">
    <w:abstractNumId w:val="3"/>
  </w:num>
  <w:num w:numId="11" w16cid:durableId="1465389798">
    <w:abstractNumId w:val="15"/>
  </w:num>
  <w:num w:numId="12" w16cid:durableId="1047527916">
    <w:abstractNumId w:val="11"/>
  </w:num>
  <w:num w:numId="13" w16cid:durableId="1956793446">
    <w:abstractNumId w:val="0"/>
  </w:num>
  <w:num w:numId="14" w16cid:durableId="729691950">
    <w:abstractNumId w:val="14"/>
  </w:num>
  <w:num w:numId="15" w16cid:durableId="557011994">
    <w:abstractNumId w:val="6"/>
  </w:num>
  <w:num w:numId="16" w16cid:durableId="564878802">
    <w:abstractNumId w:val="8"/>
  </w:num>
  <w:num w:numId="17" w16cid:durableId="40914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documentProtection w:edit="readOnly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MjQzNLYwMbYwMzRU0lEKTi0uzszPAykwrAUAed1+nCwAAAA="/>
  </w:docVars>
  <w:rsids>
    <w:rsidRoot w:val="00CB42FD"/>
    <w:rsid w:val="00005BF6"/>
    <w:rsid w:val="00013BFF"/>
    <w:rsid w:val="00025D12"/>
    <w:rsid w:val="00027778"/>
    <w:rsid w:val="000316AD"/>
    <w:rsid w:val="000449FC"/>
    <w:rsid w:val="00045475"/>
    <w:rsid w:val="0005462B"/>
    <w:rsid w:val="00055671"/>
    <w:rsid w:val="00061C8E"/>
    <w:rsid w:val="000631F8"/>
    <w:rsid w:val="00081A61"/>
    <w:rsid w:val="00095BAE"/>
    <w:rsid w:val="000975C3"/>
    <w:rsid w:val="000D20FD"/>
    <w:rsid w:val="000D2D79"/>
    <w:rsid w:val="000F548E"/>
    <w:rsid w:val="00103C06"/>
    <w:rsid w:val="00105E67"/>
    <w:rsid w:val="00106970"/>
    <w:rsid w:val="00111DE7"/>
    <w:rsid w:val="00114B50"/>
    <w:rsid w:val="00114CEE"/>
    <w:rsid w:val="00122F9C"/>
    <w:rsid w:val="001353F9"/>
    <w:rsid w:val="00135EE5"/>
    <w:rsid w:val="00137575"/>
    <w:rsid w:val="001451B6"/>
    <w:rsid w:val="001503A8"/>
    <w:rsid w:val="00154939"/>
    <w:rsid w:val="00155979"/>
    <w:rsid w:val="00162BAC"/>
    <w:rsid w:val="00173222"/>
    <w:rsid w:val="00184344"/>
    <w:rsid w:val="001909DA"/>
    <w:rsid w:val="00191282"/>
    <w:rsid w:val="0019164E"/>
    <w:rsid w:val="00192BFF"/>
    <w:rsid w:val="001A6E74"/>
    <w:rsid w:val="001B6640"/>
    <w:rsid w:val="001C38D4"/>
    <w:rsid w:val="001D5C34"/>
    <w:rsid w:val="001E09F0"/>
    <w:rsid w:val="00206582"/>
    <w:rsid w:val="002140ED"/>
    <w:rsid w:val="00226251"/>
    <w:rsid w:val="00230752"/>
    <w:rsid w:val="00236B0A"/>
    <w:rsid w:val="0024332E"/>
    <w:rsid w:val="0025281C"/>
    <w:rsid w:val="0025336A"/>
    <w:rsid w:val="00271CF9"/>
    <w:rsid w:val="00274453"/>
    <w:rsid w:val="002748B5"/>
    <w:rsid w:val="0028214D"/>
    <w:rsid w:val="00287830"/>
    <w:rsid w:val="002879C8"/>
    <w:rsid w:val="002A6789"/>
    <w:rsid w:val="002B7FD5"/>
    <w:rsid w:val="002C2217"/>
    <w:rsid w:val="002C31E6"/>
    <w:rsid w:val="002C4019"/>
    <w:rsid w:val="002C4D8B"/>
    <w:rsid w:val="002C6D5D"/>
    <w:rsid w:val="002D11C0"/>
    <w:rsid w:val="002D3909"/>
    <w:rsid w:val="002D7096"/>
    <w:rsid w:val="002D751E"/>
    <w:rsid w:val="002E493B"/>
    <w:rsid w:val="002E6CDD"/>
    <w:rsid w:val="002E7792"/>
    <w:rsid w:val="002F484F"/>
    <w:rsid w:val="002F51A7"/>
    <w:rsid w:val="003045CC"/>
    <w:rsid w:val="00304C21"/>
    <w:rsid w:val="00305EB3"/>
    <w:rsid w:val="00306AE7"/>
    <w:rsid w:val="00316846"/>
    <w:rsid w:val="00327200"/>
    <w:rsid w:val="00330E44"/>
    <w:rsid w:val="00335297"/>
    <w:rsid w:val="00342BBE"/>
    <w:rsid w:val="00345436"/>
    <w:rsid w:val="00347862"/>
    <w:rsid w:val="003542DC"/>
    <w:rsid w:val="00355A1D"/>
    <w:rsid w:val="00357FFB"/>
    <w:rsid w:val="00364BC7"/>
    <w:rsid w:val="00365607"/>
    <w:rsid w:val="00367EB3"/>
    <w:rsid w:val="003711C1"/>
    <w:rsid w:val="00382F4C"/>
    <w:rsid w:val="0039439F"/>
    <w:rsid w:val="003A0BC8"/>
    <w:rsid w:val="003B7182"/>
    <w:rsid w:val="003C38C9"/>
    <w:rsid w:val="003D6C16"/>
    <w:rsid w:val="003E0CE2"/>
    <w:rsid w:val="003F28CE"/>
    <w:rsid w:val="003F48D4"/>
    <w:rsid w:val="00416F27"/>
    <w:rsid w:val="00417B17"/>
    <w:rsid w:val="00433ECB"/>
    <w:rsid w:val="004445A2"/>
    <w:rsid w:val="004445E9"/>
    <w:rsid w:val="00451E3B"/>
    <w:rsid w:val="0045461D"/>
    <w:rsid w:val="004636B3"/>
    <w:rsid w:val="00477E15"/>
    <w:rsid w:val="004821DB"/>
    <w:rsid w:val="0049271C"/>
    <w:rsid w:val="00493539"/>
    <w:rsid w:val="004A2EF0"/>
    <w:rsid w:val="004B2B2E"/>
    <w:rsid w:val="004B463F"/>
    <w:rsid w:val="004B75C4"/>
    <w:rsid w:val="004D447F"/>
    <w:rsid w:val="004E3DF8"/>
    <w:rsid w:val="004F7066"/>
    <w:rsid w:val="004F7C4D"/>
    <w:rsid w:val="0051380B"/>
    <w:rsid w:val="005258FE"/>
    <w:rsid w:val="00533109"/>
    <w:rsid w:val="00533CB2"/>
    <w:rsid w:val="005340F9"/>
    <w:rsid w:val="005356F5"/>
    <w:rsid w:val="00540310"/>
    <w:rsid w:val="00555103"/>
    <w:rsid w:val="00556A1C"/>
    <w:rsid w:val="00563534"/>
    <w:rsid w:val="00581320"/>
    <w:rsid w:val="00590158"/>
    <w:rsid w:val="00596138"/>
    <w:rsid w:val="005A00FE"/>
    <w:rsid w:val="005B073F"/>
    <w:rsid w:val="005B6327"/>
    <w:rsid w:val="005C44BC"/>
    <w:rsid w:val="005D5C10"/>
    <w:rsid w:val="005D78F8"/>
    <w:rsid w:val="005F49CF"/>
    <w:rsid w:val="006119D7"/>
    <w:rsid w:val="00613135"/>
    <w:rsid w:val="00615F04"/>
    <w:rsid w:val="00652913"/>
    <w:rsid w:val="0065613A"/>
    <w:rsid w:val="00685AD8"/>
    <w:rsid w:val="00686B57"/>
    <w:rsid w:val="006927D4"/>
    <w:rsid w:val="00692ED3"/>
    <w:rsid w:val="0069727F"/>
    <w:rsid w:val="006A28F9"/>
    <w:rsid w:val="006A786C"/>
    <w:rsid w:val="006B46D2"/>
    <w:rsid w:val="006B4CA4"/>
    <w:rsid w:val="006C2319"/>
    <w:rsid w:val="006D7E25"/>
    <w:rsid w:val="006E07E8"/>
    <w:rsid w:val="006E67CC"/>
    <w:rsid w:val="006F7004"/>
    <w:rsid w:val="00701215"/>
    <w:rsid w:val="00701BCC"/>
    <w:rsid w:val="007049DC"/>
    <w:rsid w:val="00731C39"/>
    <w:rsid w:val="00733212"/>
    <w:rsid w:val="007408D8"/>
    <w:rsid w:val="00741CD5"/>
    <w:rsid w:val="00745691"/>
    <w:rsid w:val="007461A7"/>
    <w:rsid w:val="00746EA9"/>
    <w:rsid w:val="00772AD8"/>
    <w:rsid w:val="00772BF2"/>
    <w:rsid w:val="007858E3"/>
    <w:rsid w:val="0079001E"/>
    <w:rsid w:val="00797A8A"/>
    <w:rsid w:val="007A1168"/>
    <w:rsid w:val="007A2B83"/>
    <w:rsid w:val="007A4246"/>
    <w:rsid w:val="007C1388"/>
    <w:rsid w:val="007C18A7"/>
    <w:rsid w:val="007C4672"/>
    <w:rsid w:val="007D024B"/>
    <w:rsid w:val="007D5665"/>
    <w:rsid w:val="007E2AC9"/>
    <w:rsid w:val="007E4C85"/>
    <w:rsid w:val="00815014"/>
    <w:rsid w:val="00824BF1"/>
    <w:rsid w:val="008278A1"/>
    <w:rsid w:val="00830852"/>
    <w:rsid w:val="008336FE"/>
    <w:rsid w:val="008401B9"/>
    <w:rsid w:val="00843670"/>
    <w:rsid w:val="00845C6C"/>
    <w:rsid w:val="00846187"/>
    <w:rsid w:val="0085043D"/>
    <w:rsid w:val="00867061"/>
    <w:rsid w:val="00874676"/>
    <w:rsid w:val="00880E98"/>
    <w:rsid w:val="0088770C"/>
    <w:rsid w:val="008A3035"/>
    <w:rsid w:val="008A3048"/>
    <w:rsid w:val="008A3610"/>
    <w:rsid w:val="008A5186"/>
    <w:rsid w:val="008B08D2"/>
    <w:rsid w:val="008C61F8"/>
    <w:rsid w:val="008E6F8F"/>
    <w:rsid w:val="0090540F"/>
    <w:rsid w:val="00911C04"/>
    <w:rsid w:val="009149FC"/>
    <w:rsid w:val="00921CA7"/>
    <w:rsid w:val="00922F47"/>
    <w:rsid w:val="009308AD"/>
    <w:rsid w:val="00952969"/>
    <w:rsid w:val="009626FB"/>
    <w:rsid w:val="009650BD"/>
    <w:rsid w:val="009730E7"/>
    <w:rsid w:val="00976FF6"/>
    <w:rsid w:val="00980324"/>
    <w:rsid w:val="009834A3"/>
    <w:rsid w:val="00987557"/>
    <w:rsid w:val="00996AE8"/>
    <w:rsid w:val="009B57BB"/>
    <w:rsid w:val="009C5932"/>
    <w:rsid w:val="009D0E86"/>
    <w:rsid w:val="009D2CD8"/>
    <w:rsid w:val="009D4E4E"/>
    <w:rsid w:val="009E3030"/>
    <w:rsid w:val="009F0667"/>
    <w:rsid w:val="009F38F2"/>
    <w:rsid w:val="00A00323"/>
    <w:rsid w:val="00A04D1A"/>
    <w:rsid w:val="00A16115"/>
    <w:rsid w:val="00A2030D"/>
    <w:rsid w:val="00A2544B"/>
    <w:rsid w:val="00A32F60"/>
    <w:rsid w:val="00A40DB6"/>
    <w:rsid w:val="00A46AB1"/>
    <w:rsid w:val="00A5032F"/>
    <w:rsid w:val="00A51D6A"/>
    <w:rsid w:val="00A60832"/>
    <w:rsid w:val="00A63179"/>
    <w:rsid w:val="00A816A3"/>
    <w:rsid w:val="00A94F60"/>
    <w:rsid w:val="00A96462"/>
    <w:rsid w:val="00AA64D2"/>
    <w:rsid w:val="00AB465E"/>
    <w:rsid w:val="00AB75D1"/>
    <w:rsid w:val="00AC1345"/>
    <w:rsid w:val="00AD2DA8"/>
    <w:rsid w:val="00AD4C7C"/>
    <w:rsid w:val="00AF6505"/>
    <w:rsid w:val="00B05C5F"/>
    <w:rsid w:val="00B20223"/>
    <w:rsid w:val="00B233F6"/>
    <w:rsid w:val="00B24FF3"/>
    <w:rsid w:val="00B304C5"/>
    <w:rsid w:val="00B310D7"/>
    <w:rsid w:val="00B37ACC"/>
    <w:rsid w:val="00B4069B"/>
    <w:rsid w:val="00B51706"/>
    <w:rsid w:val="00B51FAE"/>
    <w:rsid w:val="00B679CF"/>
    <w:rsid w:val="00B73071"/>
    <w:rsid w:val="00B73AB4"/>
    <w:rsid w:val="00B751A2"/>
    <w:rsid w:val="00B771C6"/>
    <w:rsid w:val="00B92078"/>
    <w:rsid w:val="00B93176"/>
    <w:rsid w:val="00B94F14"/>
    <w:rsid w:val="00BA57FC"/>
    <w:rsid w:val="00BB1CA9"/>
    <w:rsid w:val="00BB1EFA"/>
    <w:rsid w:val="00BB1FED"/>
    <w:rsid w:val="00BC1DE8"/>
    <w:rsid w:val="00BC32DC"/>
    <w:rsid w:val="00BD61FE"/>
    <w:rsid w:val="00BD66FF"/>
    <w:rsid w:val="00BE2636"/>
    <w:rsid w:val="00BF226F"/>
    <w:rsid w:val="00BF5D22"/>
    <w:rsid w:val="00C00910"/>
    <w:rsid w:val="00C00E95"/>
    <w:rsid w:val="00C118A0"/>
    <w:rsid w:val="00C17A44"/>
    <w:rsid w:val="00C315DD"/>
    <w:rsid w:val="00C343C6"/>
    <w:rsid w:val="00C36806"/>
    <w:rsid w:val="00C479E4"/>
    <w:rsid w:val="00C529F7"/>
    <w:rsid w:val="00C54E73"/>
    <w:rsid w:val="00C646D5"/>
    <w:rsid w:val="00C74527"/>
    <w:rsid w:val="00C821D2"/>
    <w:rsid w:val="00C87E2D"/>
    <w:rsid w:val="00C91B4C"/>
    <w:rsid w:val="00C9611C"/>
    <w:rsid w:val="00CA3FDD"/>
    <w:rsid w:val="00CA6EB4"/>
    <w:rsid w:val="00CB1BFF"/>
    <w:rsid w:val="00CB1FAE"/>
    <w:rsid w:val="00CB249B"/>
    <w:rsid w:val="00CB42FD"/>
    <w:rsid w:val="00CD1D75"/>
    <w:rsid w:val="00CD74E3"/>
    <w:rsid w:val="00CF25F9"/>
    <w:rsid w:val="00D03B33"/>
    <w:rsid w:val="00D0510F"/>
    <w:rsid w:val="00D20936"/>
    <w:rsid w:val="00D240B1"/>
    <w:rsid w:val="00D34983"/>
    <w:rsid w:val="00D41852"/>
    <w:rsid w:val="00D4328F"/>
    <w:rsid w:val="00D62658"/>
    <w:rsid w:val="00D6611E"/>
    <w:rsid w:val="00D729AE"/>
    <w:rsid w:val="00D72E24"/>
    <w:rsid w:val="00D73C6B"/>
    <w:rsid w:val="00D77F14"/>
    <w:rsid w:val="00D82F7D"/>
    <w:rsid w:val="00D8732D"/>
    <w:rsid w:val="00DA10A8"/>
    <w:rsid w:val="00DA51CF"/>
    <w:rsid w:val="00DA7A12"/>
    <w:rsid w:val="00DB40CD"/>
    <w:rsid w:val="00DC4F8F"/>
    <w:rsid w:val="00DC5576"/>
    <w:rsid w:val="00DC66C6"/>
    <w:rsid w:val="00DD7B79"/>
    <w:rsid w:val="00DE2D80"/>
    <w:rsid w:val="00E03620"/>
    <w:rsid w:val="00E03897"/>
    <w:rsid w:val="00E0760B"/>
    <w:rsid w:val="00E12B53"/>
    <w:rsid w:val="00E213F0"/>
    <w:rsid w:val="00E311C3"/>
    <w:rsid w:val="00E40C3D"/>
    <w:rsid w:val="00E411F1"/>
    <w:rsid w:val="00E45320"/>
    <w:rsid w:val="00E465B4"/>
    <w:rsid w:val="00E5027C"/>
    <w:rsid w:val="00E5195C"/>
    <w:rsid w:val="00E526DA"/>
    <w:rsid w:val="00E5384E"/>
    <w:rsid w:val="00E54436"/>
    <w:rsid w:val="00E74088"/>
    <w:rsid w:val="00E81E46"/>
    <w:rsid w:val="00E82AE2"/>
    <w:rsid w:val="00E84342"/>
    <w:rsid w:val="00E910BB"/>
    <w:rsid w:val="00E94A30"/>
    <w:rsid w:val="00EE013F"/>
    <w:rsid w:val="00EE3939"/>
    <w:rsid w:val="00EE7B65"/>
    <w:rsid w:val="00F1502F"/>
    <w:rsid w:val="00F232A6"/>
    <w:rsid w:val="00F36385"/>
    <w:rsid w:val="00F43CE0"/>
    <w:rsid w:val="00F50AFE"/>
    <w:rsid w:val="00F63341"/>
    <w:rsid w:val="00F6366D"/>
    <w:rsid w:val="00F66952"/>
    <w:rsid w:val="00F674B1"/>
    <w:rsid w:val="00F8003C"/>
    <w:rsid w:val="00F80569"/>
    <w:rsid w:val="00F80ECE"/>
    <w:rsid w:val="00F854F3"/>
    <w:rsid w:val="00F928B6"/>
    <w:rsid w:val="00F9509B"/>
    <w:rsid w:val="00F95522"/>
    <w:rsid w:val="00FC40D3"/>
    <w:rsid w:val="00FD2E7D"/>
    <w:rsid w:val="00FD6B3F"/>
    <w:rsid w:val="00FE7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2"/>
    </o:shapelayout>
  </w:shapeDefaults>
  <w:decimalSymbol w:val="."/>
  <w:listSeparator w:val=","/>
  <w14:docId w14:val="1FAB60C4"/>
  <w15:docId w15:val="{0A475291-555C-4511-B4EE-AF8A405FB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384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843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8434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15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02F"/>
  </w:style>
  <w:style w:type="paragraph" w:styleId="Footer">
    <w:name w:val="footer"/>
    <w:basedOn w:val="Normal"/>
    <w:link w:val="FooterChar"/>
    <w:uiPriority w:val="99"/>
    <w:unhideWhenUsed/>
    <w:rsid w:val="00F15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02F"/>
  </w:style>
  <w:style w:type="character" w:styleId="CommentReference">
    <w:name w:val="annotation reference"/>
    <w:basedOn w:val="DefaultParagraphFont"/>
    <w:uiPriority w:val="99"/>
    <w:semiHidden/>
    <w:unhideWhenUsed/>
    <w:rsid w:val="00797A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7A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7A8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7A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7A8A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D7E25"/>
    <w:rPr>
      <w:color w:val="808080"/>
    </w:rPr>
  </w:style>
  <w:style w:type="paragraph" w:styleId="Revision">
    <w:name w:val="Revision"/>
    <w:hidden/>
    <w:uiPriority w:val="99"/>
    <w:semiHidden/>
    <w:rsid w:val="00976FF6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6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DDE437DC364E60BBA6364266332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84902-55F2-4B5B-B4EC-88A5079E56C7}"/>
      </w:docPartPr>
      <w:docPartBody>
        <w:p w:rsidR="00FC4550" w:rsidRDefault="00C05E08" w:rsidP="00C05E08">
          <w:pPr>
            <w:pStyle w:val="DEDDE437DC364E60BBA6364266332707"/>
          </w:pPr>
          <w:r>
            <w:rPr>
              <w:rFonts w:ascii="Arial" w:hAnsi="Arial" w:cs="Arial"/>
              <w:b/>
              <w:sz w:val="28"/>
              <w:szCs w:val="28"/>
              <w:u w:val="single"/>
            </w:rPr>
            <w:t xml:space="preserve">  </w:t>
          </w:r>
          <w:r w:rsidRPr="006D7E25">
            <w:rPr>
              <w:rFonts w:ascii="Arial" w:hAnsi="Arial" w:cs="Arial"/>
              <w:b/>
              <w:sz w:val="20"/>
              <w:szCs w:val="20"/>
              <w:u w:val="single"/>
            </w:rPr>
            <w:t>Select Date</w:t>
          </w:r>
          <w:r>
            <w:rPr>
              <w:rFonts w:ascii="Arial" w:hAnsi="Arial" w:cs="Arial"/>
              <w:b/>
              <w:sz w:val="20"/>
              <w:szCs w:val="20"/>
              <w:u w:val="single"/>
            </w:rPr>
            <w:t xml:space="preserve">   </w:t>
          </w:r>
        </w:p>
      </w:docPartBody>
    </w:docPart>
    <w:docPart>
      <w:docPartPr>
        <w:name w:val="DAEA7B8AC8E445D4A95A25C7CACEF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67B24-92EC-475B-96A4-7B5F071DAC12}"/>
      </w:docPartPr>
      <w:docPartBody>
        <w:p w:rsidR="00FC4550" w:rsidRDefault="00C05E08" w:rsidP="00C05E08">
          <w:pPr>
            <w:pStyle w:val="DAEA7B8AC8E445D4A95A25C7CACEF083"/>
          </w:pPr>
          <w:r>
            <w:rPr>
              <w:rFonts w:ascii="Arial" w:hAnsi="Arial" w:cs="Arial"/>
              <w:b/>
              <w:sz w:val="24"/>
              <w:szCs w:val="24"/>
              <w:u w:val="single"/>
            </w:rPr>
            <w:t xml:space="preserve">   </w:t>
          </w:r>
          <w:r w:rsidRPr="006D7E25">
            <w:rPr>
              <w:rFonts w:ascii="Arial" w:hAnsi="Arial" w:cs="Arial"/>
              <w:sz w:val="20"/>
              <w:szCs w:val="24"/>
              <w:u w:val="single"/>
            </w:rPr>
            <w:t>Select Date</w:t>
          </w:r>
          <w:r>
            <w:rPr>
              <w:rFonts w:ascii="Arial" w:hAnsi="Arial" w:cs="Arial"/>
              <w:sz w:val="20"/>
              <w:szCs w:val="24"/>
              <w:u w:val="single"/>
            </w:rPr>
            <w:t xml:space="preserve">   </w:t>
          </w:r>
        </w:p>
      </w:docPartBody>
    </w:docPart>
    <w:docPart>
      <w:docPartPr>
        <w:name w:val="80276368FBED42BFBCCD498D989093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CBE0B-CF35-42AD-91D4-0026147455B5}"/>
      </w:docPartPr>
      <w:docPartBody>
        <w:p w:rsidR="00FC4550" w:rsidRDefault="00C05E08" w:rsidP="00C05E08">
          <w:pPr>
            <w:pStyle w:val="80276368FBED42BFBCCD498D98909348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F7A060120E4FAFAA52106033009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383D5-76BD-4107-902B-2568A1448805}"/>
      </w:docPartPr>
      <w:docPartBody>
        <w:p w:rsidR="00FC4550" w:rsidRDefault="00C05E08" w:rsidP="00C05E08">
          <w:pPr>
            <w:pStyle w:val="16F7A060120E4FAFAA5210603300917B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4E48BE9CDB4664B317349E1D65B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5180E4-6731-48F9-B6C5-2228E7326CEB}"/>
      </w:docPartPr>
      <w:docPartBody>
        <w:p w:rsidR="00FC4550" w:rsidRDefault="00C05E08" w:rsidP="00C05E08">
          <w:pPr>
            <w:pStyle w:val="784E48BE9CDB4664B317349E1D65B010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49CC8FABC84C3E95B63E887E1F6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DF348-0373-4DA5-8935-B53812712208}"/>
      </w:docPartPr>
      <w:docPartBody>
        <w:p w:rsidR="00FC4550" w:rsidRDefault="00C05E08" w:rsidP="00C05E08">
          <w:pPr>
            <w:pStyle w:val="B349CC8FABC84C3E95B63E887E1F6FAD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E911E567304C07B90D12C29F05A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F27A1-DC08-4034-A7F8-C453732C66D0}"/>
      </w:docPartPr>
      <w:docPartBody>
        <w:p w:rsidR="00FC4550" w:rsidRDefault="00C05E08" w:rsidP="00C05E08">
          <w:pPr>
            <w:pStyle w:val="C5E911E567304C07B90D12C29F05A9E8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DDE66707F9473BA5E59278304BB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769AD-DF13-465D-B42C-C1092CD63D6E}"/>
      </w:docPartPr>
      <w:docPartBody>
        <w:p w:rsidR="00FC4550" w:rsidRDefault="00C05E08" w:rsidP="00C05E08">
          <w:pPr>
            <w:pStyle w:val="72DDE66707F9473BA5E59278304BBFB7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4DC49F0EBA4FA4B5D2BB5955D55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443BF-1554-4A6E-9B2C-EF0750450AFC}"/>
      </w:docPartPr>
      <w:docPartBody>
        <w:p w:rsidR="00FC4550" w:rsidRDefault="00C05E08" w:rsidP="00C05E08">
          <w:pPr>
            <w:pStyle w:val="A34DC49F0EBA4FA4B5D2BB5955D55D4D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9C0115CF5C4C9F8CE5AC5276575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F3A75-313D-4512-94AF-5049B42E54E6}"/>
      </w:docPartPr>
      <w:docPartBody>
        <w:p w:rsidR="00FC4550" w:rsidRDefault="00C05E08" w:rsidP="00C05E08">
          <w:pPr>
            <w:pStyle w:val="D29C0115CF5C4C9F8CE5AC5276575EB5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D1CF68CED44607B0EE66E241C92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B5961-F581-403E-B83F-822121B3DF56}"/>
      </w:docPartPr>
      <w:docPartBody>
        <w:p w:rsidR="00FC4550" w:rsidRDefault="00C05E08" w:rsidP="00C05E08">
          <w:pPr>
            <w:pStyle w:val="89D1CF68CED44607B0EE66E241C92CD5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8D4F7DFF78411D94305ABB31A91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546BA-8E4C-4B62-A9EE-13BCFF73D2FF}"/>
      </w:docPartPr>
      <w:docPartBody>
        <w:p w:rsidR="00FC4550" w:rsidRDefault="00C05E08" w:rsidP="00C05E08">
          <w:pPr>
            <w:pStyle w:val="898D4F7DFF78411D94305ABB31A91DF8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7444BCDBD84BD69C7C3FEE827025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D6824-3F70-4786-8E9B-E9B35B91CB21}"/>
      </w:docPartPr>
      <w:docPartBody>
        <w:p w:rsidR="00FC4550" w:rsidRDefault="00C05E08" w:rsidP="00C05E08">
          <w:pPr>
            <w:pStyle w:val="187444BCDBD84BD69C7C3FEE827025F7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33E11847C4417987E8B2E37D3F4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D6C0B-D5EC-45D5-A651-28B73E1849F4}"/>
      </w:docPartPr>
      <w:docPartBody>
        <w:p w:rsidR="00FC4550" w:rsidRDefault="00C05E08" w:rsidP="00C05E08">
          <w:pPr>
            <w:pStyle w:val="C333E11847C4417987E8B2E37D3F4C05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499046C556475E857C3D55A7A7F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E1CB5-2921-4F22-B04B-768B627F975B}"/>
      </w:docPartPr>
      <w:docPartBody>
        <w:p w:rsidR="00FC4550" w:rsidRDefault="00C05E08" w:rsidP="00C05E08">
          <w:pPr>
            <w:pStyle w:val="CE499046C556475E857C3D55A7A7F7F4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1D86D28B334555AA81B54D092893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1574A-5761-4440-ADE1-71CE6FB4C73A}"/>
      </w:docPartPr>
      <w:docPartBody>
        <w:p w:rsidR="00FC4550" w:rsidRDefault="00C05E08" w:rsidP="00C05E08">
          <w:pPr>
            <w:pStyle w:val="8F1D86D28B334555AA81B54D0928930B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76BFFE8ABB477596C995EE155B8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28D1D-EC53-4D6B-BE47-3071A2BFF306}"/>
      </w:docPartPr>
      <w:docPartBody>
        <w:p w:rsidR="00FC4550" w:rsidRDefault="00C05E08" w:rsidP="00C05E08">
          <w:pPr>
            <w:pStyle w:val="B976BFFE8ABB477596C995EE155B8715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DE77EDEF6A45B682322F6267037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2E6C27-D5D2-47F8-B570-340D95FF8054}"/>
      </w:docPartPr>
      <w:docPartBody>
        <w:p w:rsidR="00FC4550" w:rsidRDefault="00C05E08" w:rsidP="00C05E08">
          <w:pPr>
            <w:pStyle w:val="EADE77EDEF6A45B682322F6267037700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700D787AE14557924E70103ED92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9AEF7-5161-4D28-ABA9-9455C0A05EEA}"/>
      </w:docPartPr>
      <w:docPartBody>
        <w:p w:rsidR="00FC4550" w:rsidRDefault="00C05E08" w:rsidP="00C05E08">
          <w:pPr>
            <w:pStyle w:val="BD700D787AE14557924E70103ED92F34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A89E0D8212448995AA73023F663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D06CF-E707-4356-8C8D-6F5177662C0C}"/>
      </w:docPartPr>
      <w:docPartBody>
        <w:p w:rsidR="00FC4550" w:rsidRDefault="00C05E08" w:rsidP="00C05E08">
          <w:pPr>
            <w:pStyle w:val="E0A89E0D8212448995AA73023F663E66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33168AD5A249E58F771F707E844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8CD1C-7F1C-4540-BC01-075E8B8D8EC9}"/>
      </w:docPartPr>
      <w:docPartBody>
        <w:p w:rsidR="00FC4550" w:rsidRDefault="00C05E08" w:rsidP="00C05E08">
          <w:pPr>
            <w:pStyle w:val="E133168AD5A249E58F771F707E844A4C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B092ED63D740679CB686E054D367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49BC9-F130-423A-9CEB-3A00E0A740B0}"/>
      </w:docPartPr>
      <w:docPartBody>
        <w:p w:rsidR="00FC4550" w:rsidRDefault="00C05E08" w:rsidP="00C05E08">
          <w:pPr>
            <w:pStyle w:val="C7B092ED63D740679CB686E054D36768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2BA0955D4D4B8E90E6F0579CCBB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46444-3EF9-4F1E-8F77-A57F3E14E470}"/>
      </w:docPartPr>
      <w:docPartBody>
        <w:p w:rsidR="00FC4550" w:rsidRDefault="00C05E08" w:rsidP="00C05E08">
          <w:pPr>
            <w:pStyle w:val="322BA0955D4D4B8E90E6F0579CCBB043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543D27C655422999FA763890203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875C8-55C5-4693-B19C-EE5E98E55F30}"/>
      </w:docPartPr>
      <w:docPartBody>
        <w:p w:rsidR="00FC4550" w:rsidRDefault="00C05E08" w:rsidP="00C05E08">
          <w:pPr>
            <w:pStyle w:val="5B543D27C655422999FA76389020375D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D9E4AF06C94EFB90D1FC3DC90E0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F4CDF-C149-4EFC-B3DB-5AEF052C4A04}"/>
      </w:docPartPr>
      <w:docPartBody>
        <w:p w:rsidR="00FC4550" w:rsidRDefault="00C05E08" w:rsidP="00C05E08">
          <w:pPr>
            <w:pStyle w:val="2CD9E4AF06C94EFB90D1FC3DC90E0030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8DE37BF06140F39392CEE72556E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BB85A-6674-4A76-960F-20C5BCA77751}"/>
      </w:docPartPr>
      <w:docPartBody>
        <w:p w:rsidR="00FC4550" w:rsidRDefault="00C05E08" w:rsidP="00C05E08">
          <w:pPr>
            <w:pStyle w:val="5A8DE37BF06140F39392CEE72556EE54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AD4340ABCD4B188BCEC5FFE5ABC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AD60A-699D-46A6-B755-31C7FE3D726F}"/>
      </w:docPartPr>
      <w:docPartBody>
        <w:p w:rsidR="00FC4550" w:rsidRDefault="00C05E08" w:rsidP="00C05E08">
          <w:pPr>
            <w:pStyle w:val="04AD4340ABCD4B188BCEC5FFE5ABC6DC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AE263FB8B448EEA1AF4B63107D8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66DFF-2F33-41EB-BD1A-75F1A276F5AD}"/>
      </w:docPartPr>
      <w:docPartBody>
        <w:p w:rsidR="00FC4550" w:rsidRDefault="00C05E08" w:rsidP="00C05E08">
          <w:pPr>
            <w:pStyle w:val="D4AE263FB8B448EEA1AF4B63107D85D0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A55DCCCF2447DABE29E419161A0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F778F-DE58-4999-9B7B-A5BC0B6B947B}"/>
      </w:docPartPr>
      <w:docPartBody>
        <w:p w:rsidR="00FC4550" w:rsidRDefault="00C05E08" w:rsidP="00C05E08">
          <w:pPr>
            <w:pStyle w:val="BAA55DCCCF2447DABE29E419161A0F0B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2D40698DC345A0853C74D6FA560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94EFB-4894-4947-AD2D-6EA7FBE5BFB6}"/>
      </w:docPartPr>
      <w:docPartBody>
        <w:p w:rsidR="00FC4550" w:rsidRDefault="00C05E08" w:rsidP="00C05E08">
          <w:pPr>
            <w:pStyle w:val="F72D40698DC345A0853C74D6FA560822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43A2BD7106470A87A2E68AE541AB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02434-DC18-4D95-960E-1751648A0C90}"/>
      </w:docPartPr>
      <w:docPartBody>
        <w:p w:rsidR="00FC4550" w:rsidRDefault="00C05E08" w:rsidP="00C05E08">
          <w:pPr>
            <w:pStyle w:val="5F43A2BD7106470A87A2E68AE541AB85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B9ABF04524FC8AE3E79D0DB9CDD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57A16-25ED-405B-A60B-29A52CBCE7F4}"/>
      </w:docPartPr>
      <w:docPartBody>
        <w:p w:rsidR="00FC4550" w:rsidRDefault="00C05E08" w:rsidP="00C05E08">
          <w:pPr>
            <w:pStyle w:val="E65B9ABF04524FC8AE3E79D0DB9CDD3E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7E748C22024FEAA6A02DD48571B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ED3A6-DDCE-495F-ADB8-7786AC5B1AAD}"/>
      </w:docPartPr>
      <w:docPartBody>
        <w:p w:rsidR="00FC4550" w:rsidRDefault="00C05E08" w:rsidP="00C05E08">
          <w:pPr>
            <w:pStyle w:val="AD7E748C22024FEAA6A02DD48571B497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62894E46A948B38D608BE4C474A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34A985-A019-4BB8-8308-D16489F46D76}"/>
      </w:docPartPr>
      <w:docPartBody>
        <w:p w:rsidR="00FC4550" w:rsidRDefault="00C05E08" w:rsidP="00C05E08">
          <w:pPr>
            <w:pStyle w:val="2B62894E46A948B38D608BE4C474AB43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2652502C74406C9B2ABEC84826C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95731-2426-4ED0-B6D8-EA58B3002340}"/>
      </w:docPartPr>
      <w:docPartBody>
        <w:p w:rsidR="00FC4550" w:rsidRDefault="00C05E08" w:rsidP="00C05E08">
          <w:pPr>
            <w:pStyle w:val="FB2652502C74406C9B2ABEC84826C084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68A05508284BB78CF30075D870D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4D4E3-F77A-4DCC-A6B6-751AAA2E47E8}"/>
      </w:docPartPr>
      <w:docPartBody>
        <w:p w:rsidR="00FC4550" w:rsidRDefault="00C05E08" w:rsidP="00C05E08">
          <w:pPr>
            <w:pStyle w:val="1268A05508284BB78CF30075D870D346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92613BAA3747E29C233AEA8FFC0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18A5F-31F1-4643-9E5F-CFC70C31DB35}"/>
      </w:docPartPr>
      <w:docPartBody>
        <w:p w:rsidR="00FC4550" w:rsidRDefault="00C05E08" w:rsidP="00C05E08">
          <w:pPr>
            <w:pStyle w:val="8C92613BAA3747E29C233AEA8FFC0345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1B7D8ADF564B62850A3FB4617FD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CE048-81CB-4B9F-AFCC-A3CF8F3518E6}"/>
      </w:docPartPr>
      <w:docPartBody>
        <w:p w:rsidR="00FC4550" w:rsidRDefault="00C05E08" w:rsidP="00C05E08">
          <w:pPr>
            <w:pStyle w:val="041B7D8ADF564B62850A3FB4617FDADC1"/>
          </w:pPr>
          <w:r w:rsidRPr="00C00910">
            <w:rPr>
              <w:rStyle w:val="PlaceholderText"/>
              <w:u w:val="single"/>
            </w:rPr>
            <w:t>Select Date</w:t>
          </w:r>
        </w:p>
      </w:docPartBody>
    </w:docPart>
    <w:docPart>
      <w:docPartPr>
        <w:name w:val="FB9DFFC829DE42D992108BD5F0BBF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244847-0644-4193-B4EB-84E3181D9C29}"/>
      </w:docPartPr>
      <w:docPartBody>
        <w:p w:rsidR="007E4CB5" w:rsidRDefault="00C05E08" w:rsidP="00C05E08">
          <w:pPr>
            <w:pStyle w:val="FB9DFFC829DE42D992108BD5F0BBF67D1"/>
          </w:pPr>
          <w:r w:rsidRPr="005635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3B4A5D6B264370AFDD0FEF7A7EE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D2E8B-2486-4903-966D-3F7AFBD14FD0}"/>
      </w:docPartPr>
      <w:docPartBody>
        <w:p w:rsidR="00387A13" w:rsidRDefault="00C05E08" w:rsidP="00C05E08">
          <w:pPr>
            <w:pStyle w:val="ED3B4A5D6B264370AFDD0FEF7A7EE82F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64C077032545259FA2BEDAD9F9E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01CBF-26BE-4864-A64F-DD9DEF695240}"/>
      </w:docPartPr>
      <w:docPartBody>
        <w:p w:rsidR="00387A13" w:rsidRDefault="00C05E08" w:rsidP="00C05E08">
          <w:pPr>
            <w:pStyle w:val="8064C077032545259FA2BEDAD9F9EA05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D5AA67989D4470BAF1DE550F87F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124A7-EC29-40EB-81C6-C03D30D376BE}"/>
      </w:docPartPr>
      <w:docPartBody>
        <w:p w:rsidR="00387A13" w:rsidRDefault="00C05E08" w:rsidP="00C05E08">
          <w:pPr>
            <w:pStyle w:val="2AD5AA67989D4470BAF1DE550F87F3FE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E13704E9724E6E99D3F8ABE8267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6BDF4-5E88-4612-A488-0CD4F7FC0731}"/>
      </w:docPartPr>
      <w:docPartBody>
        <w:p w:rsidR="00387A13" w:rsidRDefault="00C05E08" w:rsidP="00C05E08">
          <w:pPr>
            <w:pStyle w:val="ABE13704E9724E6E99D3F8ABE8267C8B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4D575C59B64585ABC546277D2CC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62C2D0-01AB-414B-A3D0-1C455F3F3AEF}"/>
      </w:docPartPr>
      <w:docPartBody>
        <w:p w:rsidR="006200C6" w:rsidRDefault="00726F5D" w:rsidP="00726F5D">
          <w:pPr>
            <w:pStyle w:val="3D4D575C59B64585ABC546277D2CC4CF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37B05CB80341458B80643A4B66F0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AEF6B2-50F6-4DEE-B9B2-40FECABEA5EE}"/>
      </w:docPartPr>
      <w:docPartBody>
        <w:p w:rsidR="006200C6" w:rsidRDefault="00726F5D" w:rsidP="00726F5D">
          <w:pPr>
            <w:pStyle w:val="AD37B05CB80341458B80643A4B66F017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20E345E52C41109FB1372AD13A1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F97D1-5564-4DAB-B930-E7FF61769623}"/>
      </w:docPartPr>
      <w:docPartBody>
        <w:p w:rsidR="00297A55" w:rsidRDefault="006200C6" w:rsidP="006200C6">
          <w:pPr>
            <w:pStyle w:val="A820E345E52C41109FB1372AD13A12AA"/>
          </w:pPr>
          <w:r w:rsidRPr="00563534">
            <w:rPr>
              <w:rStyle w:val="PlaceholderText"/>
              <w:highlight w:val="yellow"/>
            </w:rPr>
            <w:t>Click or tap here to enter text.</w:t>
          </w:r>
        </w:p>
      </w:docPartBody>
    </w:docPart>
    <w:docPart>
      <w:docPartPr>
        <w:name w:val="8740158C1C7C4DF5BEF8536286161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E1C6E-C13E-4AB7-84A8-974AA2D0919F}"/>
      </w:docPartPr>
      <w:docPartBody>
        <w:p w:rsidR="00297A55" w:rsidRDefault="006200C6" w:rsidP="006200C6">
          <w:pPr>
            <w:pStyle w:val="8740158C1C7C4DF5BEF8536286161271"/>
          </w:pPr>
          <w:r w:rsidRPr="005635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791F65F4AE4529BC6FDF084D1C1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08DB6-B805-4794-8CD7-CC1F3337BCE5}"/>
      </w:docPartPr>
      <w:docPartBody>
        <w:p w:rsidR="00297A55" w:rsidRDefault="006200C6" w:rsidP="006200C6">
          <w:pPr>
            <w:pStyle w:val="9B791F65F4AE4529BC6FDF084D1C1F38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9C844236504863AD94D628BE213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1B457-EC24-4680-81FB-721D5B5A6A1B}"/>
      </w:docPartPr>
      <w:docPartBody>
        <w:p w:rsidR="00297A55" w:rsidRDefault="006200C6" w:rsidP="006200C6">
          <w:pPr>
            <w:pStyle w:val="8E9C844236504863AD94D628BE213751"/>
          </w:pPr>
          <w:r w:rsidRPr="005635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0DD39C51E1418C9B15D5F5D8FFD8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F0D24-D7F4-4092-8E67-84D1592BCD92}"/>
      </w:docPartPr>
      <w:docPartBody>
        <w:p w:rsidR="00643F94" w:rsidRDefault="009347B9" w:rsidP="009347B9">
          <w:pPr>
            <w:pStyle w:val="BB0DD39C51E1418C9B15D5F5D8FFD838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249CF251AB4A8184213F396C0B2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E4A63-B5D6-4214-87A4-8B3C05542929}"/>
      </w:docPartPr>
      <w:docPartBody>
        <w:p w:rsidR="00C25339" w:rsidRDefault="00724917" w:rsidP="00724917">
          <w:pPr>
            <w:pStyle w:val="E7249CF251AB4A8184213F396C0B2F27"/>
          </w:pPr>
          <w:r w:rsidRPr="004D0F5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0892"/>
    <w:rsid w:val="0001468F"/>
    <w:rsid w:val="001B2750"/>
    <w:rsid w:val="00297A55"/>
    <w:rsid w:val="002B7925"/>
    <w:rsid w:val="00387A13"/>
    <w:rsid w:val="003A694D"/>
    <w:rsid w:val="003B2819"/>
    <w:rsid w:val="003D3C57"/>
    <w:rsid w:val="004C158D"/>
    <w:rsid w:val="00504752"/>
    <w:rsid w:val="005B6845"/>
    <w:rsid w:val="005D0395"/>
    <w:rsid w:val="006200C6"/>
    <w:rsid w:val="00643F94"/>
    <w:rsid w:val="006F7483"/>
    <w:rsid w:val="00724917"/>
    <w:rsid w:val="00726F5D"/>
    <w:rsid w:val="00777A8D"/>
    <w:rsid w:val="007E4CB5"/>
    <w:rsid w:val="009347B9"/>
    <w:rsid w:val="009A1451"/>
    <w:rsid w:val="00A55AC4"/>
    <w:rsid w:val="00A603BC"/>
    <w:rsid w:val="00A60892"/>
    <w:rsid w:val="00B17FD5"/>
    <w:rsid w:val="00B30592"/>
    <w:rsid w:val="00B40993"/>
    <w:rsid w:val="00BE5E44"/>
    <w:rsid w:val="00BF37E9"/>
    <w:rsid w:val="00C05E08"/>
    <w:rsid w:val="00C243E0"/>
    <w:rsid w:val="00C25339"/>
    <w:rsid w:val="00C56120"/>
    <w:rsid w:val="00C71574"/>
    <w:rsid w:val="00D30DDD"/>
    <w:rsid w:val="00DB1194"/>
    <w:rsid w:val="00DB3C5F"/>
    <w:rsid w:val="00E23AEC"/>
    <w:rsid w:val="00E337C9"/>
    <w:rsid w:val="00F21B2D"/>
    <w:rsid w:val="00F23B35"/>
    <w:rsid w:val="00FC4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24917"/>
    <w:rPr>
      <w:color w:val="808080"/>
    </w:rPr>
  </w:style>
  <w:style w:type="paragraph" w:customStyle="1" w:styleId="DEDDE437DC364E60BBA6364266332707">
    <w:name w:val="DEDDE437DC364E60BBA6364266332707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AEA7B8AC8E445D4A95A25C7CACEF083">
    <w:name w:val="DAEA7B8AC8E445D4A95A25C7CACEF083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D3B4A5D6B264370AFDD0FEF7A7EE82F">
    <w:name w:val="ED3B4A5D6B264370AFDD0FEF7A7EE82F"/>
    <w:rsid w:val="00C05E08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0276368FBED42BFBCCD498D98909348">
    <w:name w:val="80276368FBED42BFBCCD498D98909348"/>
    <w:rsid w:val="00C05E08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16F7A060120E4FAFAA5210603300917B">
    <w:name w:val="16F7A060120E4FAFAA5210603300917B"/>
    <w:rsid w:val="00C05E08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84E48BE9CDB4664B317349E1D65B010">
    <w:name w:val="784E48BE9CDB4664B317349E1D65B010"/>
    <w:rsid w:val="00C05E08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349CC8FABC84C3E95B63E887E1F6FAD">
    <w:name w:val="B349CC8FABC84C3E95B63E887E1F6FAD"/>
    <w:rsid w:val="00C05E08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C5E911E567304C07B90D12C29F05A9E8">
    <w:name w:val="C5E911E567304C07B90D12C29F05A9E8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2DDE66707F9473BA5E59278304BBFB7">
    <w:name w:val="72DDE66707F9473BA5E59278304BBFB7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4DC49F0EBA4FA4B5D2BB5955D55D4D">
    <w:name w:val="A34DC49F0EBA4FA4B5D2BB5955D55D4D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9C0115CF5C4C9F8CE5AC5276575EB5">
    <w:name w:val="D29C0115CF5C4C9F8CE5AC5276575EB5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9D1CF68CED44607B0EE66E241C92CD5">
    <w:name w:val="89D1CF68CED44607B0EE66E241C92CD5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98D4F7DFF78411D94305ABB31A91DF8">
    <w:name w:val="898D4F7DFF78411D94305ABB31A91DF8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87444BCDBD84BD69C7C3FEE827025F7">
    <w:name w:val="187444BCDBD84BD69C7C3FEE827025F7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333E11847C4417987E8B2E37D3F4C05">
    <w:name w:val="C333E11847C4417987E8B2E37D3F4C05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E499046C556475E857C3D55A7A7F7F4">
    <w:name w:val="CE499046C556475E857C3D55A7A7F7F4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F1D86D28B334555AA81B54D0928930B">
    <w:name w:val="8F1D86D28B334555AA81B54D0928930B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976BFFE8ABB477596C995EE155B8715">
    <w:name w:val="B976BFFE8ABB477596C995EE155B8715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ADE77EDEF6A45B682322F6267037700">
    <w:name w:val="EADE77EDEF6A45B682322F6267037700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D700D787AE14557924E70103ED92F34">
    <w:name w:val="BD700D787AE14557924E70103ED92F34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0A89E0D8212448995AA73023F663E66">
    <w:name w:val="E0A89E0D8212448995AA73023F663E66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133168AD5A249E58F771F707E844A4C">
    <w:name w:val="E133168AD5A249E58F771F707E844A4C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7B092ED63D740679CB686E054D36768">
    <w:name w:val="C7B092ED63D740679CB686E054D36768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22BA0955D4D4B8E90E6F0579CCBB043">
    <w:name w:val="322BA0955D4D4B8E90E6F0579CCBB043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543D27C655422999FA76389020375D">
    <w:name w:val="5B543D27C655422999FA76389020375D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BCC81E5A8514C1B917EB96E4E527272">
    <w:name w:val="2BCC81E5A8514C1B917EB96E4E527272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D9E4AF06C94EFB90D1FC3DC90E0030">
    <w:name w:val="2CD9E4AF06C94EFB90D1FC3DC90E0030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A8DE37BF06140F39392CEE72556EE54">
    <w:name w:val="5A8DE37BF06140F39392CEE72556EE54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B9DFFC829DE42D992108BD5F0BBF67D1">
    <w:name w:val="FB9DFFC829DE42D992108BD5F0BBF67D1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4AD4340ABCD4B188BCEC5FFE5ABC6DC">
    <w:name w:val="04AD4340ABCD4B188BCEC5FFE5ABC6DC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4AE263FB8B448EEA1AF4B63107D85D0">
    <w:name w:val="D4AE263FB8B448EEA1AF4B63107D85D0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AA55DCCCF2447DABE29E419161A0F0B">
    <w:name w:val="BAA55DCCCF2447DABE29E419161A0F0B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72D40698DC345A0853C74D6FA560822">
    <w:name w:val="F72D40698DC345A0853C74D6FA560822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F43A2BD7106470A87A2E68AE541AB85">
    <w:name w:val="5F43A2BD7106470A87A2E68AE541AB85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65B9ABF04524FC8AE3E79D0DB9CDD3E">
    <w:name w:val="E65B9ABF04524FC8AE3E79D0DB9CDD3E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7E748C22024FEAA6A02DD48571B497">
    <w:name w:val="AD7E748C22024FEAA6A02DD48571B497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B62894E46A948B38D608BE4C474AB43">
    <w:name w:val="2B62894E46A948B38D608BE4C474AB43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B2652502C74406C9B2ABEC84826C084">
    <w:name w:val="FB2652502C74406C9B2ABEC84826C084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268A05508284BB78CF30075D870D346">
    <w:name w:val="1268A05508284BB78CF30075D870D346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C92613BAA3747E29C233AEA8FFC0345">
    <w:name w:val="8C92613BAA3747E29C233AEA8FFC0345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41B7D8ADF564B62850A3FB4617FDADC1">
    <w:name w:val="041B7D8ADF564B62850A3FB4617FDADC1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064C077032545259FA2BEDAD9F9EA05">
    <w:name w:val="8064C077032545259FA2BEDAD9F9EA05"/>
    <w:rsid w:val="00C05E08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D5AA67989D4470BAF1DE550F87F3FE">
    <w:name w:val="2AD5AA67989D4470BAF1DE550F87F3FE"/>
    <w:rsid w:val="00C05E08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BE13704E9724E6E99D3F8ABE8267C8B">
    <w:name w:val="ABE13704E9724E6E99D3F8ABE8267C8B"/>
    <w:rsid w:val="00C05E08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D4D575C59B64585ABC546277D2CC4CF">
    <w:name w:val="3D4D575C59B64585ABC546277D2CC4CF"/>
    <w:rsid w:val="00726F5D"/>
  </w:style>
  <w:style w:type="paragraph" w:customStyle="1" w:styleId="AD37B05CB80341458B80643A4B66F017">
    <w:name w:val="AD37B05CB80341458B80643A4B66F017"/>
    <w:rsid w:val="00726F5D"/>
  </w:style>
  <w:style w:type="paragraph" w:customStyle="1" w:styleId="7B1E02FCF14A4376A45F73E04AB51676">
    <w:name w:val="7B1E02FCF14A4376A45F73E04AB51676"/>
    <w:rsid w:val="006200C6"/>
  </w:style>
  <w:style w:type="paragraph" w:customStyle="1" w:styleId="A820E345E52C41109FB1372AD13A12AA">
    <w:name w:val="A820E345E52C41109FB1372AD13A12AA"/>
    <w:rsid w:val="006200C6"/>
  </w:style>
  <w:style w:type="paragraph" w:customStyle="1" w:styleId="8740158C1C7C4DF5BEF8536286161271">
    <w:name w:val="8740158C1C7C4DF5BEF8536286161271"/>
    <w:rsid w:val="006200C6"/>
  </w:style>
  <w:style w:type="paragraph" w:customStyle="1" w:styleId="9B791F65F4AE4529BC6FDF084D1C1F38">
    <w:name w:val="9B791F65F4AE4529BC6FDF084D1C1F38"/>
    <w:rsid w:val="006200C6"/>
  </w:style>
  <w:style w:type="paragraph" w:customStyle="1" w:styleId="8E9C844236504863AD94D628BE213751">
    <w:name w:val="8E9C844236504863AD94D628BE213751"/>
    <w:rsid w:val="006200C6"/>
  </w:style>
  <w:style w:type="paragraph" w:customStyle="1" w:styleId="0672E700A99542F6818F6C7E8838F73C">
    <w:name w:val="0672E700A99542F6818F6C7E8838F73C"/>
    <w:rsid w:val="00DB3C5F"/>
  </w:style>
  <w:style w:type="paragraph" w:customStyle="1" w:styleId="489935BFB8CA4AF0B947ACFD275B5BE4">
    <w:name w:val="489935BFB8CA4AF0B947ACFD275B5BE4"/>
    <w:rsid w:val="00F23B35"/>
  </w:style>
  <w:style w:type="paragraph" w:customStyle="1" w:styleId="BB0DD39C51E1418C9B15D5F5D8FFD838">
    <w:name w:val="BB0DD39C51E1418C9B15D5F5D8FFD838"/>
    <w:rsid w:val="009347B9"/>
  </w:style>
  <w:style w:type="paragraph" w:customStyle="1" w:styleId="E7249CF251AB4A8184213F396C0B2F27">
    <w:name w:val="E7249CF251AB4A8184213F396C0B2F27"/>
    <w:rsid w:val="0072491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F7A059-C531-436C-B74A-FAD1FE2D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517</Words>
  <Characters>864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York State</Company>
  <LinksUpToDate>false</LinksUpToDate>
  <CharactersWithSpaces>10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se, Marsha (OCFS)</dc:creator>
  <cp:keywords/>
  <dc:description/>
  <cp:lastModifiedBy>Harry, Suzan H (OCFS)</cp:lastModifiedBy>
  <cp:revision>4</cp:revision>
  <cp:lastPrinted>2019-09-03T13:30:00Z</cp:lastPrinted>
  <dcterms:created xsi:type="dcterms:W3CDTF">2023-09-27T12:58:00Z</dcterms:created>
  <dcterms:modified xsi:type="dcterms:W3CDTF">2023-09-27T13:11:00Z</dcterms:modified>
</cp:coreProperties>
</file>